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78C4" w:rsidRDefault="003A78C4" w:rsidP="003A78C4">
      <w:pPr>
        <w:tabs>
          <w:tab w:val="left" w:pos="1644"/>
        </w:tabs>
      </w:pPr>
      <w:r>
        <w:t>Створення масиву</w:t>
      </w:r>
    </w:p>
    <w:tbl>
      <w:tblPr>
        <w:tblStyle w:val="a3"/>
        <w:tblW w:w="15446" w:type="dxa"/>
        <w:tblLook w:val="04A0" w:firstRow="1" w:lastRow="0" w:firstColumn="1" w:lastColumn="0" w:noHBand="0" w:noVBand="1"/>
      </w:tblPr>
      <w:tblGrid>
        <w:gridCol w:w="4248"/>
        <w:gridCol w:w="4252"/>
        <w:gridCol w:w="6946"/>
      </w:tblGrid>
      <w:tr w:rsidR="003A78C4" w:rsidTr="003A78C4">
        <w:tc>
          <w:tcPr>
            <w:tcW w:w="4248" w:type="dxa"/>
          </w:tcPr>
          <w:p w:rsidR="003A78C4" w:rsidRPr="00E04EE3" w:rsidRDefault="00E04EE3" w:rsidP="003A78C4">
            <w:pPr>
              <w:tabs>
                <w:tab w:val="left" w:pos="1644"/>
              </w:tabs>
            </w:pPr>
            <w:r>
              <w:t>Зміст</w:t>
            </w:r>
          </w:p>
        </w:tc>
        <w:tc>
          <w:tcPr>
            <w:tcW w:w="4252" w:type="dxa"/>
          </w:tcPr>
          <w:p w:rsidR="003A78C4" w:rsidRDefault="00E04EE3" w:rsidP="003A78C4">
            <w:pPr>
              <w:tabs>
                <w:tab w:val="left" w:pos="1644"/>
              </w:tabs>
            </w:pPr>
            <w:r>
              <w:t>Загальний вигляд</w:t>
            </w:r>
          </w:p>
        </w:tc>
        <w:tc>
          <w:tcPr>
            <w:tcW w:w="6946" w:type="dxa"/>
          </w:tcPr>
          <w:p w:rsidR="003A78C4" w:rsidRDefault="00E04EE3" w:rsidP="003A78C4">
            <w:pPr>
              <w:tabs>
                <w:tab w:val="left" w:pos="1644"/>
              </w:tabs>
            </w:pPr>
            <w:r>
              <w:t>Приклад</w:t>
            </w:r>
          </w:p>
        </w:tc>
      </w:tr>
      <w:tr w:rsidR="003A78C4" w:rsidTr="003A78C4">
        <w:tc>
          <w:tcPr>
            <w:tcW w:w="4248" w:type="dxa"/>
          </w:tcPr>
          <w:p w:rsidR="003A78C4" w:rsidRDefault="003A78C4" w:rsidP="003A78C4">
            <w:pPr>
              <w:tabs>
                <w:tab w:val="left" w:pos="1644"/>
              </w:tabs>
            </w:pPr>
            <w:r>
              <w:t>створення порожнього масиву</w:t>
            </w:r>
          </w:p>
          <w:p w:rsidR="003A78C4" w:rsidRPr="009729F2" w:rsidRDefault="003A78C4" w:rsidP="003A78C4">
            <w:pPr>
              <w:tabs>
                <w:tab w:val="left" w:pos="1644"/>
              </w:tabs>
              <w:rPr>
                <w:lang w:val="ru-RU"/>
              </w:rPr>
            </w:pPr>
          </w:p>
        </w:tc>
        <w:tc>
          <w:tcPr>
            <w:tcW w:w="4252" w:type="dxa"/>
          </w:tcPr>
          <w:p w:rsidR="003A78C4" w:rsidRDefault="00E04EE3" w:rsidP="003A78C4">
            <w:pPr>
              <w:rPr>
                <w:lang w:val="ru-RU"/>
              </w:rPr>
            </w:pPr>
            <w:proofErr w:type="spellStart"/>
            <w:r w:rsidRPr="003A78C4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= </w:t>
            </w:r>
            <w:r w:rsidRPr="009729F2">
              <w:rPr>
                <w:lang w:val="ru-RU"/>
              </w:rPr>
              <w:t>[ ]</w:t>
            </w:r>
          </w:p>
          <w:p w:rsidR="00182BEA" w:rsidRPr="00182BEA" w:rsidRDefault="00182BEA" w:rsidP="003A78C4">
            <w:pPr>
              <w:rPr>
                <w:rStyle w:val="HTML"/>
                <w:rFonts w:asciiTheme="minorHAnsi" w:eastAsiaTheme="minorHAnsi" w:hAnsiTheme="minorHAnsi" w:cstheme="minorBidi"/>
                <w:sz w:val="22"/>
                <w:szCs w:val="22"/>
                <w:lang w:val="ru-RU"/>
              </w:rPr>
            </w:pPr>
            <w:proofErr w:type="spellStart"/>
            <w:r w:rsidRPr="003A78C4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= </w:t>
            </w:r>
            <w:proofErr w:type="spellStart"/>
            <w:r>
              <w:rPr>
                <w:lang w:val="ru-RU"/>
              </w:rPr>
              <w:t>new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Array</w:t>
            </w:r>
            <w:proofErr w:type="spellEnd"/>
            <w:r>
              <w:rPr>
                <w:lang w:val="ru-RU"/>
              </w:rPr>
              <w:t>();</w:t>
            </w:r>
          </w:p>
        </w:tc>
        <w:tc>
          <w:tcPr>
            <w:tcW w:w="6946" w:type="dxa"/>
          </w:tcPr>
          <w:p w:rsidR="003A78C4" w:rsidRPr="00221FBA" w:rsidRDefault="003A78C4" w:rsidP="003A78C4">
            <w:pPr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va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</w:t>
            </w:r>
            <w:proofErr w:type="spellStart"/>
            <w:r w:rsidRPr="00221FBA">
              <w:rPr>
                <w:rStyle w:val="HTML"/>
                <w:rFonts w:eastAsiaTheme="minorHAnsi"/>
              </w:rPr>
              <w:t>ar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= []; //Порожній масив</w:t>
            </w:r>
          </w:p>
          <w:p w:rsidR="003A78C4" w:rsidRPr="000A1434" w:rsidRDefault="00182BEA" w:rsidP="003A78C4">
            <w:pPr>
              <w:tabs>
                <w:tab w:val="left" w:pos="1644"/>
              </w:tabs>
              <w:rPr>
                <w:lang w:val="ru-RU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a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  <w:r w:rsidRPr="000A1434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 </w:t>
            </w:r>
            <w:r w:rsidRPr="00221FBA">
              <w:rPr>
                <w:rStyle w:val="HTML"/>
                <w:rFonts w:eastAsiaTheme="minorHAnsi"/>
              </w:rPr>
              <w:t>//Порожній масив</w:t>
            </w:r>
          </w:p>
        </w:tc>
      </w:tr>
      <w:tr w:rsidR="003A78C4" w:rsidTr="003A78C4">
        <w:tc>
          <w:tcPr>
            <w:tcW w:w="4248" w:type="dxa"/>
          </w:tcPr>
          <w:p w:rsidR="003A78C4" w:rsidRDefault="003A78C4" w:rsidP="003A78C4">
            <w:pPr>
              <w:tabs>
                <w:tab w:val="left" w:pos="1644"/>
              </w:tabs>
            </w:pPr>
            <w:r>
              <w:t>створення за допомогою літерала (вказуємо список значень)</w:t>
            </w:r>
          </w:p>
          <w:p w:rsidR="003A78C4" w:rsidRDefault="003A78C4" w:rsidP="003A78C4">
            <w:pPr>
              <w:tabs>
                <w:tab w:val="left" w:pos="1644"/>
              </w:tabs>
            </w:pPr>
          </w:p>
        </w:tc>
        <w:tc>
          <w:tcPr>
            <w:tcW w:w="4252" w:type="dxa"/>
          </w:tcPr>
          <w:p w:rsidR="003A78C4" w:rsidRPr="00221FBA" w:rsidRDefault="00182BEA" w:rsidP="003A78C4">
            <w:pPr>
              <w:rPr>
                <w:rStyle w:val="HTML"/>
                <w:rFonts w:eastAsiaTheme="minorHAnsi"/>
              </w:rPr>
            </w:pPr>
            <w:proofErr w:type="spellStart"/>
            <w:r w:rsidRPr="003A78C4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= </w:t>
            </w:r>
            <w:r>
              <w:rPr>
                <w:lang w:val="en-US"/>
              </w:rPr>
              <w:t>[</w:t>
            </w:r>
            <w:r>
              <w:t xml:space="preserve"> </w:t>
            </w:r>
            <w:proofErr w:type="spellStart"/>
            <w:r w:rsidRPr="003A78C4">
              <w:rPr>
                <w:bdr w:val="single" w:sz="4" w:space="0" w:color="auto"/>
              </w:rPr>
              <w:t>список_значень</w:t>
            </w:r>
            <w:proofErr w:type="spellEnd"/>
            <w:r>
              <w:rPr>
                <w:lang w:val="en-US"/>
              </w:rPr>
              <w:t xml:space="preserve"> ]</w:t>
            </w:r>
          </w:p>
        </w:tc>
        <w:tc>
          <w:tcPr>
            <w:tcW w:w="6946" w:type="dxa"/>
          </w:tcPr>
          <w:p w:rsidR="003A78C4" w:rsidRPr="00221FBA" w:rsidRDefault="003A78C4" w:rsidP="003A78C4">
            <w:pPr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va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</w:t>
            </w:r>
            <w:proofErr w:type="spellStart"/>
            <w:r w:rsidRPr="00221FBA">
              <w:rPr>
                <w:rStyle w:val="HTML"/>
                <w:rFonts w:eastAsiaTheme="minorHAnsi"/>
              </w:rPr>
              <w:t>fruits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= ["Яблуко", "Апельсин", "Слива"];</w:t>
            </w:r>
          </w:p>
        </w:tc>
      </w:tr>
      <w:tr w:rsidR="003A78C4" w:rsidTr="003A78C4">
        <w:tc>
          <w:tcPr>
            <w:tcW w:w="4248" w:type="dxa"/>
          </w:tcPr>
          <w:p w:rsidR="003A78C4" w:rsidRPr="00182BEA" w:rsidRDefault="003A78C4" w:rsidP="003A78C4">
            <w:pPr>
              <w:tabs>
                <w:tab w:val="left" w:pos="1644"/>
              </w:tabs>
              <w:rPr>
                <w:lang w:val="ru-RU"/>
              </w:rPr>
            </w:pPr>
            <w:r>
              <w:t>за допомогою конструктора</w:t>
            </w:r>
            <w:r w:rsidR="00182BEA" w:rsidRPr="00182BEA">
              <w:rPr>
                <w:lang w:val="ru-RU"/>
              </w:rPr>
              <w:t xml:space="preserve"> (</w:t>
            </w:r>
            <w:proofErr w:type="spellStart"/>
            <w:r w:rsidR="00182BEA" w:rsidRPr="00182BEA">
              <w:rPr>
                <w:lang w:val="ru-RU"/>
              </w:rPr>
              <w:t>створюється</w:t>
            </w:r>
            <w:proofErr w:type="spellEnd"/>
            <w:r w:rsidR="00182BEA" w:rsidRPr="00182BEA">
              <w:rPr>
                <w:lang w:val="ru-RU"/>
              </w:rPr>
              <w:t xml:space="preserve"> </w:t>
            </w:r>
            <w:proofErr w:type="spellStart"/>
            <w:r w:rsidR="00182BEA" w:rsidRPr="00182BEA">
              <w:rPr>
                <w:lang w:val="ru-RU"/>
              </w:rPr>
              <w:t>масив</w:t>
            </w:r>
            <w:proofErr w:type="spellEnd"/>
            <w:r w:rsidR="00182BEA" w:rsidRPr="00182BEA">
              <w:rPr>
                <w:lang w:val="ru-RU"/>
              </w:rPr>
              <w:t xml:space="preserve">, </w:t>
            </w:r>
            <w:proofErr w:type="spellStart"/>
            <w:r w:rsidR="00182BEA">
              <w:rPr>
                <w:lang w:val="ru-RU"/>
              </w:rPr>
              <w:t>усі</w:t>
            </w:r>
            <w:proofErr w:type="spellEnd"/>
            <w:r w:rsidR="00182BEA">
              <w:rPr>
                <w:lang w:val="ru-RU"/>
              </w:rPr>
              <w:t xml:space="preserve"> </w:t>
            </w:r>
            <w:proofErr w:type="spellStart"/>
            <w:r w:rsidR="00182BEA" w:rsidRPr="00182BEA">
              <w:rPr>
                <w:lang w:val="ru-RU"/>
              </w:rPr>
              <w:t>елементи</w:t>
            </w:r>
            <w:proofErr w:type="spellEnd"/>
            <w:r w:rsidR="00182BEA" w:rsidRPr="00182BEA">
              <w:rPr>
                <w:lang w:val="ru-RU"/>
              </w:rPr>
              <w:t xml:space="preserve"> </w:t>
            </w:r>
            <w:proofErr w:type="spellStart"/>
            <w:r w:rsidR="00182BEA" w:rsidRPr="00182BEA">
              <w:rPr>
                <w:lang w:val="ru-RU"/>
              </w:rPr>
              <w:t>якого</w:t>
            </w:r>
            <w:proofErr w:type="spellEnd"/>
            <w:r w:rsidR="00182BEA" w:rsidRPr="00182BEA">
              <w:rPr>
                <w:lang w:val="ru-RU"/>
              </w:rPr>
              <w:t xml:space="preserve"> </w:t>
            </w:r>
            <w:proofErr w:type="spellStart"/>
            <w:r w:rsidR="00182BEA">
              <w:rPr>
                <w:lang w:val="ru-RU"/>
              </w:rPr>
              <w:t>спочатку</w:t>
            </w:r>
            <w:proofErr w:type="spellEnd"/>
            <w:r w:rsidR="00182BEA" w:rsidRPr="00182BEA">
              <w:rPr>
                <w:lang w:val="ru-RU"/>
              </w:rPr>
              <w:t xml:space="preserve"> </w:t>
            </w:r>
            <w:r w:rsidR="00182BEA">
              <w:rPr>
                <w:lang w:val="en-US"/>
              </w:rPr>
              <w:t>undefined</w:t>
            </w:r>
            <w:r w:rsidR="00182BEA" w:rsidRPr="00182BEA">
              <w:rPr>
                <w:lang w:val="ru-RU"/>
              </w:rPr>
              <w:t>)</w:t>
            </w:r>
          </w:p>
        </w:tc>
        <w:tc>
          <w:tcPr>
            <w:tcW w:w="4252" w:type="dxa"/>
          </w:tcPr>
          <w:p w:rsidR="003A78C4" w:rsidRPr="00221FBA" w:rsidRDefault="00182BEA" w:rsidP="003A78C4">
            <w:pPr>
              <w:rPr>
                <w:rFonts w:ascii="Courier New" w:hAnsi="Courier New" w:cs="Courier New"/>
                <w:sz w:val="20"/>
              </w:rPr>
            </w:pPr>
            <w:r w:rsidRPr="003A78C4">
              <w:rPr>
                <w:bdr w:val="single" w:sz="4" w:space="0" w:color="auto"/>
              </w:rPr>
              <w:t>назва</w:t>
            </w:r>
            <w:r>
              <w:t xml:space="preserve"> = </w:t>
            </w:r>
            <w:r>
              <w:rPr>
                <w:lang w:val="en-US"/>
              </w:rPr>
              <w:t>new</w:t>
            </w:r>
            <w:r w:rsidRPr="003A78C4">
              <w:t xml:space="preserve"> </w:t>
            </w:r>
            <w:r>
              <w:rPr>
                <w:lang w:val="en-US"/>
              </w:rPr>
              <w:t>Array</w:t>
            </w:r>
            <w:r w:rsidRPr="003A78C4">
              <w:t xml:space="preserve">( </w:t>
            </w:r>
            <w:proofErr w:type="spellStart"/>
            <w:r w:rsidRPr="003A78C4">
              <w:rPr>
                <w:bdr w:val="single" w:sz="4" w:space="0" w:color="auto"/>
              </w:rPr>
              <w:t>кількість_елементів</w:t>
            </w:r>
            <w:proofErr w:type="spellEnd"/>
            <w:r w:rsidRPr="003A78C4">
              <w:t xml:space="preserve"> )</w:t>
            </w:r>
          </w:p>
        </w:tc>
        <w:tc>
          <w:tcPr>
            <w:tcW w:w="6946" w:type="dxa"/>
          </w:tcPr>
          <w:p w:rsidR="003A78C4" w:rsidRPr="00221FBA" w:rsidRDefault="003A78C4" w:rsidP="003A78C4">
            <w:pPr>
              <w:rPr>
                <w:rFonts w:ascii="Courier New" w:hAnsi="Courier New" w:cs="Courier New"/>
                <w:sz w:val="20"/>
              </w:rPr>
            </w:pPr>
            <w:proofErr w:type="spellStart"/>
            <w:r w:rsidRPr="00221FBA">
              <w:rPr>
                <w:rFonts w:ascii="Courier New" w:hAnsi="Courier New" w:cs="Courier New"/>
                <w:sz w:val="20"/>
              </w:rPr>
              <w:t>arr</w:t>
            </w:r>
            <w:proofErr w:type="spellEnd"/>
            <w:r w:rsidRPr="00221FBA">
              <w:rPr>
                <w:rFonts w:ascii="Courier New" w:hAnsi="Courier New" w:cs="Courier New"/>
                <w:sz w:val="20"/>
              </w:rPr>
              <w:t>=</w:t>
            </w:r>
            <w:proofErr w:type="spellStart"/>
            <w:r w:rsidRPr="00221FBA">
              <w:rPr>
                <w:rFonts w:ascii="Courier New" w:hAnsi="Courier New" w:cs="Courier New"/>
                <w:sz w:val="20"/>
              </w:rPr>
              <w:t>new</w:t>
            </w:r>
            <w:proofErr w:type="spellEnd"/>
            <w:r w:rsidRPr="00221FBA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Pr="00221FBA">
              <w:rPr>
                <w:rFonts w:ascii="Courier New" w:hAnsi="Courier New" w:cs="Courier New"/>
                <w:sz w:val="20"/>
              </w:rPr>
              <w:t>Array</w:t>
            </w:r>
            <w:proofErr w:type="spellEnd"/>
            <w:r w:rsidRPr="00221FBA">
              <w:rPr>
                <w:rFonts w:ascii="Courier New" w:hAnsi="Courier New" w:cs="Courier New"/>
                <w:sz w:val="20"/>
              </w:rPr>
              <w:t xml:space="preserve">(3); // </w:t>
            </w:r>
            <w:proofErr w:type="spellStart"/>
            <w:r w:rsidRPr="00221FBA">
              <w:rPr>
                <w:rFonts w:ascii="Courier New" w:hAnsi="Courier New" w:cs="Courier New"/>
                <w:sz w:val="20"/>
              </w:rPr>
              <w:t>arr</w:t>
            </w:r>
            <w:proofErr w:type="spellEnd"/>
            <w:r w:rsidRPr="00221FBA">
              <w:rPr>
                <w:rFonts w:ascii="Courier New" w:hAnsi="Courier New" w:cs="Courier New"/>
                <w:sz w:val="20"/>
              </w:rPr>
              <w:t xml:space="preserve"> = [,,]</w:t>
            </w:r>
          </w:p>
          <w:p w:rsidR="003A78C4" w:rsidRPr="00221FBA" w:rsidRDefault="003A78C4" w:rsidP="003A78C4">
            <w:pPr>
              <w:ind w:left="540" w:firstLine="27"/>
              <w:rPr>
                <w:rStyle w:val="HTML"/>
                <w:rFonts w:eastAsiaTheme="minorHAnsi"/>
              </w:rPr>
            </w:pPr>
          </w:p>
        </w:tc>
      </w:tr>
      <w:tr w:rsidR="003A78C4" w:rsidTr="003A78C4">
        <w:tc>
          <w:tcPr>
            <w:tcW w:w="4248" w:type="dxa"/>
          </w:tcPr>
          <w:p w:rsidR="003A78C4" w:rsidRDefault="003A78C4" w:rsidP="003A78C4">
            <w:pPr>
              <w:tabs>
                <w:tab w:val="left" w:pos="1644"/>
              </w:tabs>
            </w:pPr>
            <w:r>
              <w:t>за допомогою конструктора</w:t>
            </w:r>
            <w:r w:rsidR="00182BEA">
              <w:t xml:space="preserve"> (вказуємо значення усіх елементів)</w:t>
            </w:r>
          </w:p>
        </w:tc>
        <w:tc>
          <w:tcPr>
            <w:tcW w:w="4252" w:type="dxa"/>
          </w:tcPr>
          <w:p w:rsidR="003A78C4" w:rsidRPr="00221FBA" w:rsidRDefault="00182BEA" w:rsidP="003A78C4">
            <w:pPr>
              <w:rPr>
                <w:rFonts w:ascii="Courier New" w:hAnsi="Courier New" w:cs="Courier New"/>
                <w:sz w:val="20"/>
              </w:rPr>
            </w:pPr>
            <w:r w:rsidRPr="003A78C4">
              <w:rPr>
                <w:bdr w:val="single" w:sz="4" w:space="0" w:color="auto"/>
              </w:rPr>
              <w:t>назва</w:t>
            </w:r>
            <w:r>
              <w:t xml:space="preserve"> = </w:t>
            </w:r>
            <w:r>
              <w:rPr>
                <w:lang w:val="en-US"/>
              </w:rPr>
              <w:t>new</w:t>
            </w:r>
            <w:r w:rsidRPr="003A78C4">
              <w:t xml:space="preserve"> </w:t>
            </w:r>
            <w:r>
              <w:rPr>
                <w:lang w:val="en-US"/>
              </w:rPr>
              <w:t>Array</w:t>
            </w:r>
            <w:r w:rsidRPr="003A78C4">
              <w:t xml:space="preserve">( </w:t>
            </w:r>
            <w:r>
              <w:rPr>
                <w:bdr w:val="single" w:sz="4" w:space="0" w:color="auto"/>
              </w:rPr>
              <w:t>список значень</w:t>
            </w:r>
            <w:r w:rsidRPr="003A78C4">
              <w:t xml:space="preserve"> )</w:t>
            </w:r>
          </w:p>
        </w:tc>
        <w:tc>
          <w:tcPr>
            <w:tcW w:w="6946" w:type="dxa"/>
          </w:tcPr>
          <w:p w:rsidR="003A78C4" w:rsidRPr="00221FBA" w:rsidRDefault="003A78C4" w:rsidP="003A78C4">
            <w:pPr>
              <w:rPr>
                <w:rFonts w:ascii="Courier New" w:hAnsi="Courier New" w:cs="Courier New"/>
                <w:sz w:val="20"/>
              </w:rPr>
            </w:pPr>
            <w:proofErr w:type="spellStart"/>
            <w:r w:rsidRPr="00221FBA">
              <w:rPr>
                <w:rFonts w:ascii="Courier New" w:hAnsi="Courier New" w:cs="Courier New"/>
                <w:sz w:val="20"/>
              </w:rPr>
              <w:t>var</w:t>
            </w:r>
            <w:proofErr w:type="spellEnd"/>
            <w:r w:rsidRPr="00221FBA">
              <w:t xml:space="preserve"> </w:t>
            </w:r>
            <w:proofErr w:type="spellStart"/>
            <w:r w:rsidRPr="00221FBA">
              <w:rPr>
                <w:rFonts w:ascii="Courier New" w:hAnsi="Courier New" w:cs="Courier New"/>
                <w:sz w:val="20"/>
              </w:rPr>
              <w:t>arr</w:t>
            </w:r>
            <w:proofErr w:type="spellEnd"/>
            <w:r w:rsidRPr="00221FBA">
              <w:rPr>
                <w:rFonts w:ascii="Courier New" w:hAnsi="Courier New" w:cs="Courier New"/>
                <w:sz w:val="20"/>
              </w:rPr>
              <w:t xml:space="preserve"> = </w:t>
            </w:r>
            <w:proofErr w:type="spellStart"/>
            <w:r w:rsidRPr="00221FBA">
              <w:rPr>
                <w:rFonts w:ascii="Courier New" w:hAnsi="Courier New" w:cs="Courier New"/>
                <w:sz w:val="20"/>
              </w:rPr>
              <w:t>new</w:t>
            </w:r>
            <w:proofErr w:type="spellEnd"/>
            <w:r w:rsidRPr="00221FBA">
              <w:t xml:space="preserve"> </w:t>
            </w:r>
            <w:proofErr w:type="spellStart"/>
            <w:r w:rsidRPr="00221FBA">
              <w:rPr>
                <w:rFonts w:ascii="Courier New" w:hAnsi="Courier New" w:cs="Courier New"/>
                <w:sz w:val="20"/>
              </w:rPr>
              <w:t>Array</w:t>
            </w:r>
            <w:proofErr w:type="spellEnd"/>
            <w:r w:rsidRPr="00221FBA">
              <w:rPr>
                <w:rFonts w:ascii="Courier New" w:hAnsi="Courier New" w:cs="Courier New"/>
                <w:sz w:val="20"/>
              </w:rPr>
              <w:t xml:space="preserve">(2,3); // еквівалентно </w:t>
            </w:r>
            <w:proofErr w:type="spellStart"/>
            <w:r w:rsidRPr="00221FBA">
              <w:rPr>
                <w:rFonts w:ascii="Courier New" w:hAnsi="Courier New" w:cs="Courier New"/>
                <w:sz w:val="20"/>
              </w:rPr>
              <w:t>arr</w:t>
            </w:r>
            <w:proofErr w:type="spellEnd"/>
            <w:r w:rsidRPr="00221FBA">
              <w:rPr>
                <w:rFonts w:ascii="Courier New" w:hAnsi="Courier New" w:cs="Courier New"/>
                <w:sz w:val="20"/>
              </w:rPr>
              <w:t xml:space="preserve"> =  [2, 3]</w:t>
            </w:r>
          </w:p>
        </w:tc>
      </w:tr>
    </w:tbl>
    <w:p w:rsidR="003A78C4" w:rsidRDefault="003A78C4" w:rsidP="003A78C4">
      <w:pPr>
        <w:tabs>
          <w:tab w:val="left" w:pos="1644"/>
        </w:tabs>
      </w:pPr>
    </w:p>
    <w:p w:rsidR="0068068F" w:rsidRDefault="0068068F" w:rsidP="003A78C4">
      <w:pPr>
        <w:tabs>
          <w:tab w:val="left" w:pos="1644"/>
        </w:tabs>
      </w:pPr>
      <w:r>
        <w:t>Визначення чи є масивом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042"/>
        <w:gridCol w:w="5043"/>
        <w:gridCol w:w="5043"/>
      </w:tblGrid>
      <w:tr w:rsidR="00F941A9" w:rsidTr="0068068F">
        <w:tc>
          <w:tcPr>
            <w:tcW w:w="5042" w:type="dxa"/>
          </w:tcPr>
          <w:p w:rsidR="00F941A9" w:rsidRPr="00E04EE3" w:rsidRDefault="00F941A9" w:rsidP="00F941A9">
            <w:pPr>
              <w:tabs>
                <w:tab w:val="left" w:pos="1644"/>
              </w:tabs>
            </w:pPr>
            <w:r>
              <w:t>Зміст</w:t>
            </w:r>
          </w:p>
        </w:tc>
        <w:tc>
          <w:tcPr>
            <w:tcW w:w="5043" w:type="dxa"/>
          </w:tcPr>
          <w:p w:rsidR="00F941A9" w:rsidRDefault="00F941A9" w:rsidP="00F941A9">
            <w:pPr>
              <w:tabs>
                <w:tab w:val="left" w:pos="1644"/>
              </w:tabs>
            </w:pPr>
            <w:r>
              <w:t>Загальний вигляд</w:t>
            </w:r>
          </w:p>
        </w:tc>
        <w:tc>
          <w:tcPr>
            <w:tcW w:w="5043" w:type="dxa"/>
          </w:tcPr>
          <w:p w:rsidR="00F941A9" w:rsidRDefault="00F941A9" w:rsidP="00F941A9">
            <w:pPr>
              <w:tabs>
                <w:tab w:val="left" w:pos="1644"/>
              </w:tabs>
            </w:pPr>
            <w:r>
              <w:t>Приклад</w:t>
            </w:r>
          </w:p>
        </w:tc>
      </w:tr>
      <w:tr w:rsidR="0068068F" w:rsidTr="0068068F">
        <w:tc>
          <w:tcPr>
            <w:tcW w:w="5042" w:type="dxa"/>
          </w:tcPr>
          <w:p w:rsidR="0068068F" w:rsidRDefault="00F941A9" w:rsidP="003A78C4">
            <w:pPr>
              <w:tabs>
                <w:tab w:val="left" w:pos="1644"/>
              </w:tabs>
            </w:pPr>
            <w:r>
              <w:t>дозволяє з’ясувати, чи є змінна масивом</w:t>
            </w:r>
          </w:p>
        </w:tc>
        <w:tc>
          <w:tcPr>
            <w:tcW w:w="5043" w:type="dxa"/>
          </w:tcPr>
          <w:p w:rsidR="0068068F" w:rsidRDefault="00F941A9" w:rsidP="003A78C4">
            <w:pPr>
              <w:tabs>
                <w:tab w:val="left" w:pos="1644"/>
              </w:tabs>
            </w:pPr>
            <w:proofErr w:type="spellStart"/>
            <w:r>
              <w:t>Array.isArray</w:t>
            </w:r>
            <w:proofErr w:type="spellEnd"/>
            <w:r>
              <w:t xml:space="preserve">( </w:t>
            </w:r>
            <w:proofErr w:type="spellStart"/>
            <w:r>
              <w:t>об’єкт_масиву</w:t>
            </w:r>
            <w:proofErr w:type="spellEnd"/>
            <w:r>
              <w:t xml:space="preserve"> )</w:t>
            </w:r>
          </w:p>
        </w:tc>
        <w:tc>
          <w:tcPr>
            <w:tcW w:w="5043" w:type="dxa"/>
          </w:tcPr>
          <w:p w:rsidR="0068068F" w:rsidRDefault="00F941A9" w:rsidP="0068068F">
            <w:pPr>
              <w:tabs>
                <w:tab w:val="left" w:pos="1644"/>
              </w:tabs>
              <w:rPr>
                <w:lang w:val="en-US"/>
              </w:rPr>
            </w:pPr>
            <w:r>
              <w:rPr>
                <w:lang w:val="en-US"/>
              </w:rPr>
              <w:t xml:space="preserve">if </w:t>
            </w:r>
            <w:proofErr w:type="gramStart"/>
            <w:r>
              <w:rPr>
                <w:lang w:val="en-US"/>
              </w:rPr>
              <w:t xml:space="preserve">( </w:t>
            </w:r>
            <w:proofErr w:type="spellStart"/>
            <w:r w:rsidR="0068068F">
              <w:t>Array.isArray</w:t>
            </w:r>
            <w:proofErr w:type="spellEnd"/>
            <w:proofErr w:type="gramEnd"/>
            <w:r w:rsidR="0068068F">
              <w:t>(</w:t>
            </w:r>
            <w:proofErr w:type="spellStart"/>
            <w:r w:rsidR="0068068F" w:rsidRPr="00221FBA">
              <w:rPr>
                <w:rStyle w:val="HTML"/>
                <w:rFonts w:eastAsiaTheme="minorHAnsi"/>
              </w:rPr>
              <w:t>fruits</w:t>
            </w:r>
            <w:proofErr w:type="spellEnd"/>
            <w:r w:rsidR="0068068F">
              <w:t xml:space="preserve"> )</w:t>
            </w:r>
            <w:r>
              <w:rPr>
                <w:lang w:val="en-US"/>
              </w:rPr>
              <w:t xml:space="preserve"> )</w:t>
            </w:r>
          </w:p>
          <w:p w:rsidR="00F941A9" w:rsidRPr="00F941A9" w:rsidRDefault="00F941A9" w:rsidP="0068068F">
            <w:pPr>
              <w:tabs>
                <w:tab w:val="left" w:pos="1644"/>
              </w:tabs>
              <w:rPr>
                <w:lang w:val="en-US"/>
              </w:rPr>
            </w:pPr>
            <w:r>
              <w:rPr>
                <w:lang w:val="en-US"/>
              </w:rPr>
              <w:t xml:space="preserve">    alert(“</w:t>
            </w:r>
            <w:proofErr w:type="spellStart"/>
            <w:r w:rsidRPr="00221FBA">
              <w:rPr>
                <w:rStyle w:val="HTML"/>
                <w:rFonts w:eastAsiaTheme="minorHAnsi"/>
              </w:rPr>
              <w:t>fruits</w:t>
            </w:r>
            <w:proofErr w:type="spellEnd"/>
            <w:r>
              <w:t xml:space="preserve">  є масивом</w:t>
            </w:r>
            <w:r>
              <w:rPr>
                <w:lang w:val="en-US"/>
              </w:rPr>
              <w:t>”);</w:t>
            </w:r>
          </w:p>
        </w:tc>
      </w:tr>
    </w:tbl>
    <w:p w:rsidR="0068068F" w:rsidRDefault="0068068F" w:rsidP="003A78C4">
      <w:pPr>
        <w:tabs>
          <w:tab w:val="left" w:pos="1644"/>
        </w:tabs>
      </w:pPr>
    </w:p>
    <w:p w:rsidR="003A78C4" w:rsidRDefault="003A78C4" w:rsidP="003A78C4">
      <w:pPr>
        <w:tabs>
          <w:tab w:val="left" w:pos="1644"/>
        </w:tabs>
      </w:pPr>
      <w:r>
        <w:t>Властивості масиву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042"/>
        <w:gridCol w:w="4451"/>
        <w:gridCol w:w="5635"/>
      </w:tblGrid>
      <w:tr w:rsidR="00E04EE3" w:rsidTr="003A78C4">
        <w:tc>
          <w:tcPr>
            <w:tcW w:w="5042" w:type="dxa"/>
          </w:tcPr>
          <w:p w:rsidR="00E04EE3" w:rsidRPr="00E04EE3" w:rsidRDefault="00E04EE3" w:rsidP="00E04EE3">
            <w:pPr>
              <w:tabs>
                <w:tab w:val="left" w:pos="1644"/>
              </w:tabs>
            </w:pPr>
            <w:r>
              <w:t>Зміст</w:t>
            </w:r>
          </w:p>
        </w:tc>
        <w:tc>
          <w:tcPr>
            <w:tcW w:w="4451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Загальний вигляд</w:t>
            </w:r>
          </w:p>
        </w:tc>
        <w:tc>
          <w:tcPr>
            <w:tcW w:w="5635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Приклад</w:t>
            </w:r>
          </w:p>
        </w:tc>
      </w:tr>
      <w:tr w:rsidR="003A78C4" w:rsidTr="003A78C4">
        <w:tc>
          <w:tcPr>
            <w:tcW w:w="5042" w:type="dxa"/>
          </w:tcPr>
          <w:p w:rsidR="003A78C4" w:rsidRDefault="003A78C4" w:rsidP="003A78C4">
            <w:pPr>
              <w:tabs>
                <w:tab w:val="left" w:pos="1644"/>
              </w:tabs>
              <w:rPr>
                <w:bdr w:val="single" w:sz="4" w:space="0" w:color="auto"/>
              </w:rPr>
            </w:pPr>
            <w:r>
              <w:t>кількість елементів</w:t>
            </w:r>
            <w:r w:rsidRPr="003A78C4">
              <w:rPr>
                <w:bdr w:val="single" w:sz="4" w:space="0" w:color="auto"/>
              </w:rPr>
              <w:t xml:space="preserve"> </w:t>
            </w:r>
          </w:p>
          <w:p w:rsidR="003A78C4" w:rsidRDefault="003A78C4" w:rsidP="003A78C4">
            <w:pPr>
              <w:tabs>
                <w:tab w:val="left" w:pos="1644"/>
              </w:tabs>
            </w:pPr>
          </w:p>
        </w:tc>
        <w:tc>
          <w:tcPr>
            <w:tcW w:w="4451" w:type="dxa"/>
          </w:tcPr>
          <w:p w:rsidR="003A78C4" w:rsidRDefault="00F941A9" w:rsidP="003A78C4">
            <w:pPr>
              <w:tabs>
                <w:tab w:val="left" w:pos="1644"/>
              </w:tabs>
            </w:pPr>
            <w:proofErr w:type="spellStart"/>
            <w:r w:rsidRPr="003A78C4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 </w:t>
            </w:r>
            <w:r w:rsidRPr="003A78C4">
              <w:rPr>
                <w:sz w:val="28"/>
              </w:rPr>
              <w:t>.</w:t>
            </w:r>
            <w:r>
              <w:rPr>
                <w:sz w:val="28"/>
              </w:rPr>
              <w:t xml:space="preserve"> </w:t>
            </w:r>
            <w:proofErr w:type="spellStart"/>
            <w:r w:rsidRPr="003A78C4">
              <w:rPr>
                <w:rStyle w:val="HTML"/>
                <w:rFonts w:eastAsiaTheme="minorHAnsi"/>
                <w:b/>
                <w:sz w:val="24"/>
              </w:rPr>
              <w:t>length</w:t>
            </w:r>
            <w:proofErr w:type="spellEnd"/>
          </w:p>
        </w:tc>
        <w:tc>
          <w:tcPr>
            <w:tcW w:w="5635" w:type="dxa"/>
          </w:tcPr>
          <w:p w:rsidR="003A78C4" w:rsidRDefault="003A78C4" w:rsidP="003A78C4">
            <w:pPr>
              <w:tabs>
                <w:tab w:val="left" w:pos="1644"/>
              </w:tabs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va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</w:t>
            </w:r>
            <w:proofErr w:type="spellStart"/>
            <w:r w:rsidRPr="00221FBA">
              <w:rPr>
                <w:rStyle w:val="HTML"/>
                <w:rFonts w:eastAsiaTheme="minorHAnsi"/>
              </w:rPr>
              <w:t>fruits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= ["Яблуко", "Апельсин", "Слива"];</w:t>
            </w:r>
          </w:p>
          <w:p w:rsidR="003A78C4" w:rsidRDefault="003A78C4" w:rsidP="003A78C4">
            <w:pPr>
              <w:tabs>
                <w:tab w:val="left" w:pos="1644"/>
              </w:tabs>
            </w:pPr>
            <w:proofErr w:type="spellStart"/>
            <w:r w:rsidRPr="00221FBA">
              <w:rPr>
                <w:rStyle w:val="HTML"/>
                <w:rFonts w:eastAsiaTheme="minorHAnsi"/>
              </w:rPr>
              <w:t>alert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(</w:t>
            </w:r>
            <w:proofErr w:type="spellStart"/>
            <w:r w:rsidRPr="00221FBA">
              <w:rPr>
                <w:rStyle w:val="HTML"/>
                <w:rFonts w:eastAsiaTheme="minorHAnsi"/>
              </w:rPr>
              <w:t>fruits.</w:t>
            </w:r>
            <w:r w:rsidRPr="003A78C4">
              <w:rPr>
                <w:rStyle w:val="HTML"/>
                <w:rFonts w:eastAsiaTheme="minorHAnsi"/>
                <w:b/>
                <w:sz w:val="24"/>
              </w:rPr>
              <w:t>length</w:t>
            </w:r>
            <w:proofErr w:type="spellEnd"/>
            <w:r w:rsidRPr="00221FBA">
              <w:rPr>
                <w:rStyle w:val="HTML"/>
                <w:rFonts w:eastAsiaTheme="minorHAnsi"/>
              </w:rPr>
              <w:t>); //3</w:t>
            </w:r>
          </w:p>
        </w:tc>
      </w:tr>
      <w:tr w:rsidR="003A78C4" w:rsidTr="003A78C4">
        <w:tc>
          <w:tcPr>
            <w:tcW w:w="5042" w:type="dxa"/>
          </w:tcPr>
          <w:p w:rsidR="003A78C4" w:rsidRDefault="003A78C4" w:rsidP="003A78C4">
            <w:pPr>
              <w:tabs>
                <w:tab w:val="left" w:pos="1644"/>
              </w:tabs>
            </w:pPr>
          </w:p>
        </w:tc>
        <w:tc>
          <w:tcPr>
            <w:tcW w:w="4451" w:type="dxa"/>
          </w:tcPr>
          <w:p w:rsidR="003A78C4" w:rsidRDefault="003A78C4" w:rsidP="003A78C4">
            <w:pPr>
              <w:tabs>
                <w:tab w:val="left" w:pos="1644"/>
              </w:tabs>
            </w:pPr>
          </w:p>
        </w:tc>
        <w:tc>
          <w:tcPr>
            <w:tcW w:w="5635" w:type="dxa"/>
          </w:tcPr>
          <w:p w:rsidR="003A78C4" w:rsidRPr="00221FBA" w:rsidRDefault="003A78C4" w:rsidP="003A78C4">
            <w:pPr>
              <w:tabs>
                <w:tab w:val="left" w:pos="1644"/>
              </w:tabs>
              <w:rPr>
                <w:rStyle w:val="HTML"/>
                <w:rFonts w:eastAsiaTheme="minorHAnsi"/>
              </w:rPr>
            </w:pPr>
          </w:p>
        </w:tc>
      </w:tr>
      <w:tr w:rsidR="003A78C4" w:rsidTr="003A78C4">
        <w:tc>
          <w:tcPr>
            <w:tcW w:w="5042" w:type="dxa"/>
          </w:tcPr>
          <w:p w:rsidR="003A78C4" w:rsidRDefault="003A78C4" w:rsidP="003A78C4">
            <w:pPr>
              <w:tabs>
                <w:tab w:val="left" w:pos="1644"/>
              </w:tabs>
            </w:pPr>
          </w:p>
        </w:tc>
        <w:tc>
          <w:tcPr>
            <w:tcW w:w="4451" w:type="dxa"/>
          </w:tcPr>
          <w:p w:rsidR="003A78C4" w:rsidRDefault="003A78C4" w:rsidP="003A78C4">
            <w:pPr>
              <w:tabs>
                <w:tab w:val="left" w:pos="1644"/>
              </w:tabs>
            </w:pPr>
          </w:p>
        </w:tc>
        <w:tc>
          <w:tcPr>
            <w:tcW w:w="5635" w:type="dxa"/>
          </w:tcPr>
          <w:p w:rsidR="003A78C4" w:rsidRPr="00221FBA" w:rsidRDefault="003A78C4" w:rsidP="003A78C4">
            <w:pPr>
              <w:tabs>
                <w:tab w:val="left" w:pos="1644"/>
              </w:tabs>
              <w:rPr>
                <w:rStyle w:val="HTML"/>
                <w:rFonts w:eastAsiaTheme="minorHAnsi"/>
              </w:rPr>
            </w:pPr>
          </w:p>
        </w:tc>
      </w:tr>
    </w:tbl>
    <w:p w:rsidR="003A78C4" w:rsidRDefault="003A78C4" w:rsidP="003A78C4">
      <w:pPr>
        <w:tabs>
          <w:tab w:val="left" w:pos="1644"/>
        </w:tabs>
      </w:pPr>
    </w:p>
    <w:p w:rsidR="003A78C4" w:rsidRDefault="003A78C4" w:rsidP="003A78C4">
      <w:pPr>
        <w:tabs>
          <w:tab w:val="left" w:pos="1644"/>
        </w:tabs>
      </w:pPr>
      <w:r>
        <w:t>Доступ до елементів масиву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042"/>
        <w:gridCol w:w="4451"/>
        <w:gridCol w:w="5635"/>
      </w:tblGrid>
      <w:tr w:rsidR="00E04EE3" w:rsidTr="00F96563">
        <w:tc>
          <w:tcPr>
            <w:tcW w:w="5042" w:type="dxa"/>
          </w:tcPr>
          <w:p w:rsidR="00E04EE3" w:rsidRPr="00E04EE3" w:rsidRDefault="00E04EE3" w:rsidP="00E04EE3">
            <w:pPr>
              <w:tabs>
                <w:tab w:val="left" w:pos="1644"/>
              </w:tabs>
            </w:pPr>
            <w:r>
              <w:t>Зміст</w:t>
            </w:r>
          </w:p>
        </w:tc>
        <w:tc>
          <w:tcPr>
            <w:tcW w:w="4451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Загальний вигляд</w:t>
            </w:r>
          </w:p>
        </w:tc>
        <w:tc>
          <w:tcPr>
            <w:tcW w:w="5635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Приклад</w:t>
            </w:r>
          </w:p>
        </w:tc>
      </w:tr>
      <w:tr w:rsidR="003A78C4" w:rsidTr="00F96563">
        <w:tc>
          <w:tcPr>
            <w:tcW w:w="5042" w:type="dxa"/>
          </w:tcPr>
          <w:p w:rsidR="00F941A9" w:rsidRDefault="003A78C4" w:rsidP="003A78C4">
            <w:pPr>
              <w:tabs>
                <w:tab w:val="left" w:pos="1644"/>
              </w:tabs>
              <w:rPr>
                <w:lang w:val="ru-RU"/>
              </w:rPr>
            </w:pPr>
            <w:r>
              <w:t>зчитування значення</w:t>
            </w:r>
            <w:r w:rsidR="00F941A9" w:rsidRPr="00F941A9">
              <w:rPr>
                <w:lang w:val="ru-RU"/>
              </w:rPr>
              <w:t xml:space="preserve"> </w:t>
            </w:r>
          </w:p>
          <w:p w:rsidR="003A78C4" w:rsidRPr="00F941A9" w:rsidRDefault="00F941A9" w:rsidP="003A78C4">
            <w:pPr>
              <w:tabs>
                <w:tab w:val="left" w:pos="1644"/>
              </w:tabs>
              <w:rPr>
                <w:lang w:val="ru-RU"/>
              </w:rPr>
            </w:pPr>
            <w:r w:rsidRPr="00F941A9">
              <w:rPr>
                <w:lang w:val="ru-RU"/>
              </w:rPr>
              <w:t>(</w:t>
            </w:r>
            <w:r>
              <w:t>у квадратних дужках необхідно вказати індекс у квадратних дужках</w:t>
            </w:r>
            <w:r w:rsidRPr="00F941A9">
              <w:rPr>
                <w:lang w:val="ru-RU"/>
              </w:rPr>
              <w:t>)</w:t>
            </w:r>
          </w:p>
        </w:tc>
        <w:tc>
          <w:tcPr>
            <w:tcW w:w="4451" w:type="dxa"/>
          </w:tcPr>
          <w:p w:rsidR="003A78C4" w:rsidRPr="00F941A9" w:rsidRDefault="00F941A9" w:rsidP="00F941A9">
            <w:pPr>
              <w:tabs>
                <w:tab w:val="left" w:pos="1644"/>
              </w:tabs>
              <w:rPr>
                <w:lang w:val="en-US"/>
              </w:rPr>
            </w:pPr>
            <w:r>
              <w:t xml:space="preserve">змінна = </w:t>
            </w:r>
            <w:r w:rsidRPr="003A78C4">
              <w:rPr>
                <w:bdr w:val="single" w:sz="4" w:space="0" w:color="auto"/>
              </w:rPr>
              <w:t xml:space="preserve"> </w:t>
            </w:r>
            <w:proofErr w:type="spellStart"/>
            <w:r w:rsidRPr="003A78C4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 </w:t>
            </w:r>
            <w:r>
              <w:rPr>
                <w:sz w:val="28"/>
                <w:lang w:val="en-US"/>
              </w:rPr>
              <w:t xml:space="preserve">[ </w:t>
            </w:r>
            <w:r w:rsidRPr="00F941A9">
              <w:rPr>
                <w:rFonts w:ascii="Courier New" w:hAnsi="Courier New" w:cs="Courier New"/>
                <w:b/>
                <w:sz w:val="20"/>
                <w:bdr w:val="single" w:sz="4" w:space="0" w:color="auto"/>
              </w:rPr>
              <w:t>індекс</w:t>
            </w:r>
            <w:r>
              <w:rPr>
                <w:sz w:val="28"/>
                <w:lang w:val="en-US"/>
              </w:rPr>
              <w:t xml:space="preserve"> ]</w:t>
            </w:r>
          </w:p>
        </w:tc>
        <w:tc>
          <w:tcPr>
            <w:tcW w:w="5635" w:type="dxa"/>
          </w:tcPr>
          <w:p w:rsidR="003A78C4" w:rsidRDefault="003A78C4" w:rsidP="003A78C4">
            <w:pPr>
              <w:tabs>
                <w:tab w:val="left" w:pos="1644"/>
              </w:tabs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va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</w:t>
            </w:r>
            <w:proofErr w:type="spellStart"/>
            <w:r w:rsidRPr="00221FBA">
              <w:rPr>
                <w:rStyle w:val="HTML"/>
                <w:rFonts w:eastAsiaTheme="minorHAnsi"/>
              </w:rPr>
              <w:t>fruits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= ["Яблуко", "Апельсин", "Слива"];</w:t>
            </w:r>
          </w:p>
          <w:p w:rsidR="003A78C4" w:rsidRPr="00221FBA" w:rsidRDefault="003A78C4" w:rsidP="003A78C4">
            <w:pPr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alert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(</w:t>
            </w:r>
            <w:proofErr w:type="spellStart"/>
            <w:r w:rsidRPr="00221FBA">
              <w:rPr>
                <w:rStyle w:val="HTML"/>
                <w:rFonts w:eastAsiaTheme="minorHAnsi"/>
              </w:rPr>
              <w:t>fruits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</w:t>
            </w:r>
            <w:r w:rsidRPr="00F96563">
              <w:rPr>
                <w:rStyle w:val="HTML"/>
                <w:rFonts w:eastAsiaTheme="minorHAnsi"/>
                <w:b/>
                <w:sz w:val="24"/>
              </w:rPr>
              <w:t>[0]</w:t>
            </w:r>
            <w:r w:rsidRPr="00221FBA">
              <w:rPr>
                <w:rStyle w:val="HTML"/>
                <w:rFonts w:eastAsiaTheme="minorHAnsi"/>
              </w:rPr>
              <w:t>); // Яблуко</w:t>
            </w:r>
          </w:p>
          <w:p w:rsidR="003A78C4" w:rsidRPr="003A78C4" w:rsidRDefault="003A78C4" w:rsidP="003A78C4">
            <w:pPr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alert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(</w:t>
            </w:r>
            <w:proofErr w:type="spellStart"/>
            <w:r w:rsidRPr="00221FBA">
              <w:rPr>
                <w:rStyle w:val="HTML"/>
                <w:rFonts w:eastAsiaTheme="minorHAnsi"/>
              </w:rPr>
              <w:t>fruits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</w:t>
            </w:r>
            <w:r w:rsidRPr="00F96563">
              <w:rPr>
                <w:rStyle w:val="HTML"/>
                <w:rFonts w:eastAsiaTheme="minorHAnsi"/>
                <w:b/>
                <w:sz w:val="24"/>
              </w:rPr>
              <w:t>[2]</w:t>
            </w:r>
            <w:r w:rsidRPr="00221FBA">
              <w:rPr>
                <w:rStyle w:val="HTML"/>
                <w:rFonts w:eastAsiaTheme="minorHAnsi"/>
              </w:rPr>
              <w:t>); // Слива</w:t>
            </w:r>
          </w:p>
        </w:tc>
      </w:tr>
      <w:tr w:rsidR="003A78C4" w:rsidTr="00F96563">
        <w:tc>
          <w:tcPr>
            <w:tcW w:w="5042" w:type="dxa"/>
          </w:tcPr>
          <w:p w:rsidR="003A78C4" w:rsidRDefault="003A78C4" w:rsidP="003A78C4">
            <w:pPr>
              <w:tabs>
                <w:tab w:val="left" w:pos="1644"/>
              </w:tabs>
            </w:pPr>
            <w:r>
              <w:lastRenderedPageBreak/>
              <w:t>зміна значення</w:t>
            </w:r>
          </w:p>
          <w:p w:rsidR="003A78C4" w:rsidRDefault="003A78C4" w:rsidP="003A78C4">
            <w:pPr>
              <w:tabs>
                <w:tab w:val="left" w:pos="1644"/>
              </w:tabs>
            </w:pPr>
          </w:p>
        </w:tc>
        <w:tc>
          <w:tcPr>
            <w:tcW w:w="4451" w:type="dxa"/>
          </w:tcPr>
          <w:p w:rsidR="003A78C4" w:rsidRDefault="00F941A9" w:rsidP="00F941A9">
            <w:pPr>
              <w:tabs>
                <w:tab w:val="left" w:pos="1644"/>
              </w:tabs>
            </w:pPr>
            <w:proofErr w:type="spellStart"/>
            <w:r w:rsidRPr="003A78C4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 </w:t>
            </w:r>
            <w:r w:rsidRPr="00F941A9">
              <w:rPr>
                <w:sz w:val="28"/>
                <w:lang w:val="ru-RU"/>
              </w:rPr>
              <w:t xml:space="preserve">[ </w:t>
            </w:r>
            <w:r w:rsidRPr="00F941A9">
              <w:rPr>
                <w:rFonts w:ascii="Courier New" w:hAnsi="Courier New" w:cs="Courier New"/>
                <w:b/>
                <w:sz w:val="20"/>
                <w:bdr w:val="single" w:sz="4" w:space="0" w:color="auto"/>
              </w:rPr>
              <w:t>індекс</w:t>
            </w:r>
            <w:r w:rsidRPr="00F941A9">
              <w:rPr>
                <w:sz w:val="28"/>
                <w:lang w:val="ru-RU"/>
              </w:rPr>
              <w:t xml:space="preserve"> ]</w:t>
            </w:r>
            <w:r>
              <w:t xml:space="preserve"> = значення </w:t>
            </w:r>
          </w:p>
        </w:tc>
        <w:tc>
          <w:tcPr>
            <w:tcW w:w="5635" w:type="dxa"/>
          </w:tcPr>
          <w:p w:rsidR="0016268F" w:rsidRDefault="0016268F" w:rsidP="003A78C4">
            <w:pPr>
              <w:tabs>
                <w:tab w:val="left" w:pos="1644"/>
              </w:tabs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va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</w:t>
            </w:r>
            <w:proofErr w:type="spellStart"/>
            <w:r w:rsidRPr="00221FBA">
              <w:rPr>
                <w:rStyle w:val="HTML"/>
                <w:rFonts w:eastAsiaTheme="minorHAnsi"/>
              </w:rPr>
              <w:t>fruits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= ["Яблуко", "Апельсин", "Слива"];</w:t>
            </w:r>
          </w:p>
          <w:p w:rsidR="003A78C4" w:rsidRPr="0016268F" w:rsidRDefault="0016268F" w:rsidP="003A78C4">
            <w:pPr>
              <w:tabs>
                <w:tab w:val="left" w:pos="1644"/>
              </w:tabs>
              <w:rPr>
                <w:rStyle w:val="HTML"/>
                <w:rFonts w:eastAsiaTheme="minorHAnsi"/>
                <w:b/>
                <w:sz w:val="24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fruits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</w:t>
            </w:r>
            <w:r w:rsidRPr="00F96563">
              <w:rPr>
                <w:rStyle w:val="HTML"/>
                <w:rFonts w:eastAsiaTheme="minorHAnsi"/>
                <w:b/>
                <w:sz w:val="24"/>
              </w:rPr>
              <w:t>[0]</w:t>
            </w:r>
            <w:r w:rsidRPr="0016268F">
              <w:rPr>
                <w:rStyle w:val="HTML"/>
                <w:rFonts w:eastAsiaTheme="minorHAnsi"/>
                <w:sz w:val="24"/>
              </w:rPr>
              <w:t>= “</w:t>
            </w:r>
            <w:r>
              <w:rPr>
                <w:rStyle w:val="HTML"/>
                <w:rFonts w:eastAsiaTheme="minorHAnsi"/>
                <w:sz w:val="24"/>
              </w:rPr>
              <w:t>Ківі</w:t>
            </w:r>
            <w:r w:rsidRPr="0016268F">
              <w:rPr>
                <w:rStyle w:val="HTML"/>
                <w:rFonts w:eastAsiaTheme="minorHAnsi"/>
                <w:sz w:val="24"/>
              </w:rPr>
              <w:t>”</w:t>
            </w:r>
            <w:r w:rsidRPr="0016268F">
              <w:rPr>
                <w:rStyle w:val="HTML"/>
                <w:rFonts w:eastAsiaTheme="minorHAnsi"/>
                <w:b/>
                <w:sz w:val="24"/>
              </w:rPr>
              <w:t>;</w:t>
            </w:r>
          </w:p>
          <w:p w:rsidR="0016268F" w:rsidRPr="0016268F" w:rsidRDefault="0016268F" w:rsidP="003A78C4">
            <w:pPr>
              <w:tabs>
                <w:tab w:val="left" w:pos="1644"/>
              </w:tabs>
              <w:rPr>
                <w:rStyle w:val="HTML"/>
                <w:rFonts w:eastAsiaTheme="minorHAnsi"/>
              </w:rPr>
            </w:pPr>
            <w:r>
              <w:rPr>
                <w:rStyle w:val="HTML"/>
                <w:rFonts w:eastAsiaTheme="minorHAnsi"/>
              </w:rPr>
              <w:t>//</w:t>
            </w:r>
            <w:proofErr w:type="spellStart"/>
            <w:r w:rsidRPr="00221FBA">
              <w:rPr>
                <w:rStyle w:val="HTML"/>
                <w:rFonts w:eastAsiaTheme="minorHAnsi"/>
              </w:rPr>
              <w:t>fruits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= ["</w:t>
            </w:r>
            <w:r w:rsidRPr="0016268F">
              <w:rPr>
                <w:rStyle w:val="HTML"/>
                <w:rFonts w:eastAsiaTheme="minorHAnsi"/>
                <w:b/>
                <w:sz w:val="24"/>
              </w:rPr>
              <w:t>Ківі</w:t>
            </w:r>
            <w:r w:rsidRPr="00221FBA">
              <w:rPr>
                <w:rStyle w:val="HTML"/>
                <w:rFonts w:eastAsiaTheme="minorHAnsi"/>
              </w:rPr>
              <w:t>", "Апельсин", "Слива"];</w:t>
            </w:r>
          </w:p>
        </w:tc>
      </w:tr>
      <w:tr w:rsidR="0016268F" w:rsidTr="00F96563">
        <w:tc>
          <w:tcPr>
            <w:tcW w:w="5042" w:type="dxa"/>
          </w:tcPr>
          <w:p w:rsidR="0016268F" w:rsidRDefault="0016268F" w:rsidP="003A78C4">
            <w:pPr>
              <w:tabs>
                <w:tab w:val="left" w:pos="1644"/>
              </w:tabs>
            </w:pPr>
          </w:p>
        </w:tc>
        <w:tc>
          <w:tcPr>
            <w:tcW w:w="4451" w:type="dxa"/>
          </w:tcPr>
          <w:p w:rsidR="0016268F" w:rsidRDefault="0016268F" w:rsidP="003A78C4">
            <w:pPr>
              <w:tabs>
                <w:tab w:val="left" w:pos="1644"/>
              </w:tabs>
            </w:pPr>
          </w:p>
        </w:tc>
        <w:tc>
          <w:tcPr>
            <w:tcW w:w="5635" w:type="dxa"/>
          </w:tcPr>
          <w:p w:rsidR="0016268F" w:rsidRPr="00221FBA" w:rsidRDefault="0016268F" w:rsidP="003A78C4">
            <w:pPr>
              <w:tabs>
                <w:tab w:val="left" w:pos="1644"/>
              </w:tabs>
              <w:rPr>
                <w:rStyle w:val="HTML"/>
                <w:rFonts w:eastAsiaTheme="minorHAnsi"/>
              </w:rPr>
            </w:pPr>
          </w:p>
        </w:tc>
      </w:tr>
    </w:tbl>
    <w:p w:rsidR="003A78C4" w:rsidRDefault="003A78C4" w:rsidP="003A78C4">
      <w:pPr>
        <w:tabs>
          <w:tab w:val="left" w:pos="1644"/>
        </w:tabs>
      </w:pPr>
      <w:r>
        <w:tab/>
      </w:r>
    </w:p>
    <w:p w:rsidR="003A78C4" w:rsidRDefault="003A78C4" w:rsidP="003A78C4">
      <w:pPr>
        <w:tabs>
          <w:tab w:val="left" w:pos="1644"/>
        </w:tabs>
      </w:pPr>
      <w:r>
        <w:t>Додавання елементі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042"/>
        <w:gridCol w:w="5043"/>
        <w:gridCol w:w="5043"/>
      </w:tblGrid>
      <w:tr w:rsidR="00E04EE3" w:rsidTr="0016268F">
        <w:tc>
          <w:tcPr>
            <w:tcW w:w="5042" w:type="dxa"/>
          </w:tcPr>
          <w:p w:rsidR="00E04EE3" w:rsidRPr="00E04EE3" w:rsidRDefault="00E04EE3" w:rsidP="00E04EE3">
            <w:pPr>
              <w:tabs>
                <w:tab w:val="left" w:pos="1644"/>
              </w:tabs>
            </w:pPr>
            <w:r>
              <w:t>Зміст</w:t>
            </w:r>
          </w:p>
        </w:tc>
        <w:tc>
          <w:tcPr>
            <w:tcW w:w="5043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Загальний вигляд</w:t>
            </w:r>
          </w:p>
        </w:tc>
        <w:tc>
          <w:tcPr>
            <w:tcW w:w="5043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Приклад</w:t>
            </w:r>
          </w:p>
        </w:tc>
      </w:tr>
      <w:tr w:rsidR="0016268F" w:rsidTr="0016268F">
        <w:tc>
          <w:tcPr>
            <w:tcW w:w="5042" w:type="dxa"/>
          </w:tcPr>
          <w:p w:rsidR="0016268F" w:rsidRDefault="0016268F" w:rsidP="003A78C4">
            <w:pPr>
              <w:tabs>
                <w:tab w:val="left" w:pos="1644"/>
              </w:tabs>
            </w:pPr>
            <w:r>
              <w:t xml:space="preserve">додавання в кінець </w:t>
            </w:r>
          </w:p>
        </w:tc>
        <w:tc>
          <w:tcPr>
            <w:tcW w:w="5043" w:type="dxa"/>
          </w:tcPr>
          <w:p w:rsidR="0016268F" w:rsidRDefault="0016268F" w:rsidP="003A78C4">
            <w:pPr>
              <w:tabs>
                <w:tab w:val="left" w:pos="1644"/>
              </w:tabs>
            </w:pPr>
          </w:p>
        </w:tc>
        <w:tc>
          <w:tcPr>
            <w:tcW w:w="5043" w:type="dxa"/>
          </w:tcPr>
          <w:p w:rsidR="0016268F" w:rsidRDefault="0016268F" w:rsidP="003A78C4">
            <w:pPr>
              <w:tabs>
                <w:tab w:val="left" w:pos="1644"/>
              </w:tabs>
            </w:pPr>
            <w:proofErr w:type="spellStart"/>
            <w:r w:rsidRPr="0016268F">
              <w:t>var</w:t>
            </w:r>
            <w:proofErr w:type="spellEnd"/>
            <w:r w:rsidRPr="0016268F">
              <w:t xml:space="preserve"> </w:t>
            </w:r>
            <w:proofErr w:type="spellStart"/>
            <w:r w:rsidRPr="0016268F">
              <w:t>newLength</w:t>
            </w:r>
            <w:proofErr w:type="spellEnd"/>
            <w:r w:rsidRPr="0016268F">
              <w:t xml:space="preserve"> = </w:t>
            </w:r>
            <w:proofErr w:type="spellStart"/>
            <w:r w:rsidRPr="0016268F">
              <w:t>fruits.push</w:t>
            </w:r>
            <w:proofErr w:type="spellEnd"/>
            <w:r w:rsidRPr="0016268F">
              <w:t>('Апельсин');</w:t>
            </w:r>
          </w:p>
        </w:tc>
      </w:tr>
      <w:tr w:rsidR="0016268F" w:rsidTr="0016268F">
        <w:tc>
          <w:tcPr>
            <w:tcW w:w="5042" w:type="dxa"/>
          </w:tcPr>
          <w:p w:rsidR="0016268F" w:rsidRDefault="0016268F" w:rsidP="003A78C4">
            <w:pPr>
              <w:tabs>
                <w:tab w:val="left" w:pos="1644"/>
              </w:tabs>
            </w:pPr>
            <w:r>
              <w:t>додавання на початок</w:t>
            </w:r>
          </w:p>
        </w:tc>
        <w:tc>
          <w:tcPr>
            <w:tcW w:w="5043" w:type="dxa"/>
          </w:tcPr>
          <w:p w:rsidR="0016268F" w:rsidRDefault="0016268F" w:rsidP="003A78C4">
            <w:pPr>
              <w:tabs>
                <w:tab w:val="left" w:pos="1644"/>
              </w:tabs>
            </w:pPr>
          </w:p>
        </w:tc>
        <w:tc>
          <w:tcPr>
            <w:tcW w:w="5043" w:type="dxa"/>
          </w:tcPr>
          <w:p w:rsidR="0016268F" w:rsidRPr="0016268F" w:rsidRDefault="00F82AD6" w:rsidP="003A78C4">
            <w:pPr>
              <w:tabs>
                <w:tab w:val="left" w:pos="1644"/>
              </w:tabs>
            </w:pPr>
            <w:proofErr w:type="spellStart"/>
            <w:r w:rsidRPr="00F82AD6">
              <w:t>var</w:t>
            </w:r>
            <w:proofErr w:type="spellEnd"/>
            <w:r w:rsidRPr="00F82AD6">
              <w:t xml:space="preserve"> </w:t>
            </w:r>
            <w:proofErr w:type="spellStart"/>
            <w:r w:rsidRPr="00F82AD6">
              <w:t>newLength</w:t>
            </w:r>
            <w:proofErr w:type="spellEnd"/>
            <w:r w:rsidRPr="00F82AD6">
              <w:t xml:space="preserve"> = </w:t>
            </w:r>
            <w:proofErr w:type="spellStart"/>
            <w:r w:rsidRPr="00F82AD6">
              <w:t>fruits.unshift</w:t>
            </w:r>
            <w:proofErr w:type="spellEnd"/>
            <w:r w:rsidRPr="00F82AD6">
              <w:t>('</w:t>
            </w:r>
            <w:proofErr w:type="spellStart"/>
            <w:r w:rsidRPr="00F82AD6">
              <w:t>Клубника</w:t>
            </w:r>
            <w:proofErr w:type="spellEnd"/>
            <w:r w:rsidRPr="00F82AD6">
              <w:t>')</w:t>
            </w:r>
          </w:p>
        </w:tc>
      </w:tr>
      <w:tr w:rsidR="0016268F" w:rsidTr="0016268F">
        <w:tc>
          <w:tcPr>
            <w:tcW w:w="5042" w:type="dxa"/>
          </w:tcPr>
          <w:p w:rsidR="0016268F" w:rsidRDefault="0016268F" w:rsidP="003A78C4">
            <w:pPr>
              <w:tabs>
                <w:tab w:val="left" w:pos="1644"/>
              </w:tabs>
            </w:pPr>
            <w:r>
              <w:t>вставка в середину</w:t>
            </w:r>
          </w:p>
        </w:tc>
        <w:tc>
          <w:tcPr>
            <w:tcW w:w="5043" w:type="dxa"/>
          </w:tcPr>
          <w:p w:rsidR="0016268F" w:rsidRDefault="0016268F" w:rsidP="003A78C4">
            <w:pPr>
              <w:tabs>
                <w:tab w:val="left" w:pos="1644"/>
              </w:tabs>
            </w:pPr>
          </w:p>
        </w:tc>
        <w:tc>
          <w:tcPr>
            <w:tcW w:w="5043" w:type="dxa"/>
          </w:tcPr>
          <w:p w:rsidR="0016268F" w:rsidRPr="0016268F" w:rsidRDefault="00605F4A" w:rsidP="009729F2">
            <w:pPr>
              <w:tabs>
                <w:tab w:val="left" w:pos="1644"/>
              </w:tabs>
            </w:pPr>
            <w:proofErr w:type="spellStart"/>
            <w:r w:rsidRPr="00F82AD6">
              <w:t>var</w:t>
            </w:r>
            <w:proofErr w:type="spellEnd"/>
            <w:r w:rsidRPr="00F82AD6">
              <w:t xml:space="preserve"> </w:t>
            </w:r>
            <w:proofErr w:type="spellStart"/>
            <w:r w:rsidRPr="00F82AD6">
              <w:t>removedItems</w:t>
            </w:r>
            <w:proofErr w:type="spellEnd"/>
            <w:r w:rsidRPr="00F82AD6">
              <w:t xml:space="preserve"> = </w:t>
            </w:r>
            <w:proofErr w:type="spellStart"/>
            <w:r w:rsidRPr="00F82AD6">
              <w:t>fruits.splice</w:t>
            </w:r>
            <w:proofErr w:type="spellEnd"/>
            <w:r w:rsidRPr="00F82AD6">
              <w:t>(</w:t>
            </w:r>
            <w:proofErr w:type="spellStart"/>
            <w:r w:rsidRPr="00F82AD6">
              <w:t>pos</w:t>
            </w:r>
            <w:proofErr w:type="spellEnd"/>
            <w:r w:rsidRPr="00F82AD6">
              <w:t>,</w:t>
            </w:r>
            <w:r>
              <w:rPr>
                <w:lang w:val="en-US"/>
              </w:rPr>
              <w:t xml:space="preserve"> 0,</w:t>
            </w:r>
            <w:r>
              <w:t xml:space="preserve"> </w:t>
            </w:r>
            <w:r>
              <w:rPr>
                <w:lang w:val="en-US"/>
              </w:rPr>
              <w:t>“</w:t>
            </w:r>
            <w:r w:rsidR="009729F2">
              <w:t>Груша</w:t>
            </w:r>
            <w:r>
              <w:rPr>
                <w:lang w:val="en-US"/>
              </w:rPr>
              <w:t>”</w:t>
            </w:r>
            <w:r w:rsidRPr="00F82AD6">
              <w:t>);</w:t>
            </w:r>
          </w:p>
        </w:tc>
      </w:tr>
    </w:tbl>
    <w:p w:rsidR="0016268F" w:rsidRDefault="0016268F" w:rsidP="003A78C4">
      <w:pPr>
        <w:tabs>
          <w:tab w:val="left" w:pos="1644"/>
        </w:tabs>
      </w:pPr>
    </w:p>
    <w:p w:rsidR="003A78C4" w:rsidRDefault="003A78C4" w:rsidP="003A78C4">
      <w:pPr>
        <w:tabs>
          <w:tab w:val="left" w:pos="1644"/>
        </w:tabs>
      </w:pPr>
      <w:r>
        <w:t>Видалення елементів</w:t>
      </w:r>
    </w:p>
    <w:tbl>
      <w:tblPr>
        <w:tblStyle w:val="a3"/>
        <w:tblW w:w="15244" w:type="dxa"/>
        <w:tblLook w:val="04A0" w:firstRow="1" w:lastRow="0" w:firstColumn="1" w:lastColumn="0" w:noHBand="0" w:noVBand="1"/>
      </w:tblPr>
      <w:tblGrid>
        <w:gridCol w:w="5042"/>
        <w:gridCol w:w="5159"/>
        <w:gridCol w:w="5043"/>
      </w:tblGrid>
      <w:tr w:rsidR="00E04EE3" w:rsidTr="00F941A9">
        <w:tc>
          <w:tcPr>
            <w:tcW w:w="5042" w:type="dxa"/>
          </w:tcPr>
          <w:p w:rsidR="00E04EE3" w:rsidRPr="00E04EE3" w:rsidRDefault="00E04EE3" w:rsidP="00E04EE3">
            <w:pPr>
              <w:tabs>
                <w:tab w:val="left" w:pos="1644"/>
              </w:tabs>
            </w:pPr>
            <w:r>
              <w:t>Зміст</w:t>
            </w:r>
          </w:p>
        </w:tc>
        <w:tc>
          <w:tcPr>
            <w:tcW w:w="5159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Загальний вигляд</w:t>
            </w:r>
          </w:p>
        </w:tc>
        <w:tc>
          <w:tcPr>
            <w:tcW w:w="5043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Приклад</w:t>
            </w:r>
          </w:p>
        </w:tc>
      </w:tr>
      <w:tr w:rsidR="0016268F" w:rsidTr="00F941A9">
        <w:tc>
          <w:tcPr>
            <w:tcW w:w="5042" w:type="dxa"/>
          </w:tcPr>
          <w:p w:rsidR="0016268F" w:rsidRDefault="00F82AD6" w:rsidP="003A78C4">
            <w:pPr>
              <w:tabs>
                <w:tab w:val="left" w:pos="1644"/>
              </w:tabs>
            </w:pPr>
            <w:r>
              <w:t>видалення з кінця</w:t>
            </w:r>
          </w:p>
        </w:tc>
        <w:tc>
          <w:tcPr>
            <w:tcW w:w="5159" w:type="dxa"/>
          </w:tcPr>
          <w:p w:rsidR="0016268F" w:rsidRPr="00F941A9" w:rsidRDefault="00F941A9" w:rsidP="003A78C4">
            <w:pPr>
              <w:tabs>
                <w:tab w:val="left" w:pos="1644"/>
              </w:tabs>
              <w:rPr>
                <w:lang w:val="ru-RU"/>
              </w:rPr>
            </w:pPr>
            <w:proofErr w:type="spellStart"/>
            <w:r w:rsidRPr="00F941A9">
              <w:rPr>
                <w:bdr w:val="single" w:sz="4" w:space="0" w:color="auto"/>
              </w:rPr>
              <w:t>видалений_елемент</w:t>
            </w:r>
            <w:proofErr w:type="spellEnd"/>
            <w:r>
              <w:t xml:space="preserve"> = </w:t>
            </w:r>
            <w:r w:rsidRPr="00F941A9">
              <w:rPr>
                <w:lang w:val="ru-RU"/>
              </w:rPr>
              <w:t xml:space="preserve"> </w:t>
            </w:r>
            <w:proofErr w:type="spellStart"/>
            <w:r w:rsidRPr="00F941A9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. </w:t>
            </w:r>
            <w:r>
              <w:rPr>
                <w:lang w:val="en-US"/>
              </w:rPr>
              <w:t>pop</w:t>
            </w:r>
            <w:r w:rsidRPr="00F941A9">
              <w:rPr>
                <w:lang w:val="ru-RU"/>
              </w:rPr>
              <w:t>()</w:t>
            </w:r>
          </w:p>
        </w:tc>
        <w:tc>
          <w:tcPr>
            <w:tcW w:w="5043" w:type="dxa"/>
          </w:tcPr>
          <w:p w:rsidR="0016268F" w:rsidRDefault="00F82AD6" w:rsidP="003A78C4">
            <w:pPr>
              <w:tabs>
                <w:tab w:val="left" w:pos="1644"/>
              </w:tabs>
            </w:pPr>
            <w:proofErr w:type="spellStart"/>
            <w:r w:rsidRPr="00F82AD6">
              <w:t>var</w:t>
            </w:r>
            <w:proofErr w:type="spellEnd"/>
            <w:r w:rsidRPr="00F82AD6">
              <w:t xml:space="preserve"> </w:t>
            </w:r>
            <w:proofErr w:type="spellStart"/>
            <w:r w:rsidRPr="00F82AD6">
              <w:t>last</w:t>
            </w:r>
            <w:proofErr w:type="spellEnd"/>
            <w:r w:rsidRPr="00F82AD6">
              <w:t xml:space="preserve"> = </w:t>
            </w:r>
            <w:proofErr w:type="spellStart"/>
            <w:r w:rsidRPr="00F82AD6">
              <w:t>fruits.pop</w:t>
            </w:r>
            <w:proofErr w:type="spellEnd"/>
            <w:r w:rsidRPr="00F82AD6">
              <w:t>();</w:t>
            </w:r>
          </w:p>
        </w:tc>
      </w:tr>
      <w:tr w:rsidR="00F82AD6" w:rsidTr="00F941A9">
        <w:tc>
          <w:tcPr>
            <w:tcW w:w="5042" w:type="dxa"/>
          </w:tcPr>
          <w:p w:rsidR="00F82AD6" w:rsidRDefault="00F82AD6" w:rsidP="003A78C4">
            <w:pPr>
              <w:tabs>
                <w:tab w:val="left" w:pos="1644"/>
              </w:tabs>
            </w:pPr>
            <w:r>
              <w:t>видалення з початку</w:t>
            </w:r>
          </w:p>
        </w:tc>
        <w:tc>
          <w:tcPr>
            <w:tcW w:w="5159" w:type="dxa"/>
          </w:tcPr>
          <w:p w:rsidR="00F82AD6" w:rsidRDefault="00F941A9" w:rsidP="003A78C4">
            <w:pPr>
              <w:tabs>
                <w:tab w:val="left" w:pos="1644"/>
              </w:tabs>
            </w:pPr>
            <w:proofErr w:type="spellStart"/>
            <w:r w:rsidRPr="00F941A9">
              <w:rPr>
                <w:bdr w:val="single" w:sz="4" w:space="0" w:color="auto"/>
              </w:rPr>
              <w:t>видалений_елемент</w:t>
            </w:r>
            <w:proofErr w:type="spellEnd"/>
            <w:r>
              <w:t xml:space="preserve"> = </w:t>
            </w:r>
            <w:r w:rsidRPr="00F941A9">
              <w:rPr>
                <w:lang w:val="ru-RU"/>
              </w:rPr>
              <w:t xml:space="preserve"> </w:t>
            </w:r>
            <w:proofErr w:type="spellStart"/>
            <w:r w:rsidRPr="00F941A9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. </w:t>
            </w:r>
            <w:r>
              <w:rPr>
                <w:lang w:val="en-US"/>
              </w:rPr>
              <w:t>shift</w:t>
            </w:r>
            <w:r w:rsidRPr="00F941A9">
              <w:rPr>
                <w:lang w:val="ru-RU"/>
              </w:rPr>
              <w:t>()</w:t>
            </w:r>
          </w:p>
        </w:tc>
        <w:tc>
          <w:tcPr>
            <w:tcW w:w="5043" w:type="dxa"/>
          </w:tcPr>
          <w:p w:rsidR="00F82AD6" w:rsidRPr="00F82AD6" w:rsidRDefault="00F82AD6" w:rsidP="003A78C4">
            <w:pPr>
              <w:tabs>
                <w:tab w:val="left" w:pos="1644"/>
              </w:tabs>
            </w:pPr>
            <w:proofErr w:type="spellStart"/>
            <w:r w:rsidRPr="00F82AD6">
              <w:t>var</w:t>
            </w:r>
            <w:proofErr w:type="spellEnd"/>
            <w:r w:rsidRPr="00F82AD6">
              <w:t xml:space="preserve"> </w:t>
            </w:r>
            <w:proofErr w:type="spellStart"/>
            <w:r w:rsidRPr="00F82AD6">
              <w:t>first</w:t>
            </w:r>
            <w:proofErr w:type="spellEnd"/>
            <w:r w:rsidRPr="00F82AD6">
              <w:t xml:space="preserve"> = </w:t>
            </w:r>
            <w:proofErr w:type="spellStart"/>
            <w:r w:rsidRPr="00F82AD6">
              <w:t>fruits.shift</w:t>
            </w:r>
            <w:proofErr w:type="spellEnd"/>
            <w:r w:rsidRPr="00F82AD6">
              <w:t>();</w:t>
            </w:r>
          </w:p>
        </w:tc>
      </w:tr>
      <w:tr w:rsidR="00F82AD6" w:rsidTr="00F941A9">
        <w:tc>
          <w:tcPr>
            <w:tcW w:w="5042" w:type="dxa"/>
          </w:tcPr>
          <w:p w:rsidR="00F82AD6" w:rsidRDefault="00F82AD6" w:rsidP="003A78C4">
            <w:pPr>
              <w:tabs>
                <w:tab w:val="left" w:pos="1644"/>
              </w:tabs>
            </w:pPr>
            <w:r>
              <w:t>видалення одного елемента у вказаній позиції</w:t>
            </w:r>
          </w:p>
        </w:tc>
        <w:tc>
          <w:tcPr>
            <w:tcW w:w="5159" w:type="dxa"/>
          </w:tcPr>
          <w:p w:rsidR="00F82AD6" w:rsidRDefault="00F941A9" w:rsidP="003A78C4">
            <w:pPr>
              <w:tabs>
                <w:tab w:val="left" w:pos="1644"/>
              </w:tabs>
            </w:pPr>
            <w:proofErr w:type="spellStart"/>
            <w:r w:rsidRPr="00F941A9">
              <w:rPr>
                <w:bdr w:val="single" w:sz="4" w:space="0" w:color="auto"/>
              </w:rPr>
              <w:t>видалений_елемент</w:t>
            </w:r>
            <w:proofErr w:type="spellEnd"/>
            <w:r>
              <w:t xml:space="preserve"> = </w:t>
            </w:r>
            <w:r w:rsidRPr="00F941A9">
              <w:rPr>
                <w:lang w:val="ru-RU"/>
              </w:rPr>
              <w:t xml:space="preserve"> </w:t>
            </w:r>
            <w:proofErr w:type="spellStart"/>
            <w:r w:rsidRPr="00F941A9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. </w:t>
            </w:r>
            <w:proofErr w:type="spellStart"/>
            <w:r w:rsidRPr="00F82AD6">
              <w:t>splice</w:t>
            </w:r>
            <w:proofErr w:type="spellEnd"/>
            <w:r w:rsidRPr="00F82AD6">
              <w:t>(</w:t>
            </w:r>
            <w:proofErr w:type="spellStart"/>
            <w:r w:rsidRPr="00F82AD6">
              <w:t>pos</w:t>
            </w:r>
            <w:proofErr w:type="spellEnd"/>
            <w:r w:rsidRPr="00F82AD6">
              <w:t>, 1)</w:t>
            </w:r>
          </w:p>
          <w:p w:rsidR="00852B20" w:rsidRPr="00852B20" w:rsidRDefault="00852B20" w:rsidP="003A78C4">
            <w:pPr>
              <w:tabs>
                <w:tab w:val="left" w:pos="1644"/>
              </w:tabs>
            </w:pPr>
            <w:r>
              <w:rPr>
                <w:lang w:val="en-US"/>
              </w:rPr>
              <w:t>pos</w:t>
            </w:r>
            <w:r>
              <w:t xml:space="preserve"> </w:t>
            </w:r>
            <w:r w:rsidRPr="00852B20">
              <w:rPr>
                <w:lang w:val="ru-RU"/>
              </w:rPr>
              <w:t xml:space="preserve">- </w:t>
            </w:r>
            <w:r>
              <w:t>позиція елемента, який треба видалити</w:t>
            </w:r>
          </w:p>
        </w:tc>
        <w:tc>
          <w:tcPr>
            <w:tcW w:w="5043" w:type="dxa"/>
          </w:tcPr>
          <w:p w:rsidR="00F82AD6" w:rsidRPr="00F82AD6" w:rsidRDefault="00F82AD6" w:rsidP="003A78C4">
            <w:pPr>
              <w:tabs>
                <w:tab w:val="left" w:pos="1644"/>
              </w:tabs>
            </w:pPr>
            <w:proofErr w:type="spellStart"/>
            <w:r w:rsidRPr="00F82AD6">
              <w:t>var</w:t>
            </w:r>
            <w:proofErr w:type="spellEnd"/>
            <w:r w:rsidRPr="00F82AD6">
              <w:t xml:space="preserve"> </w:t>
            </w:r>
            <w:proofErr w:type="spellStart"/>
            <w:r w:rsidRPr="00F82AD6">
              <w:t>removedItem</w:t>
            </w:r>
            <w:proofErr w:type="spellEnd"/>
            <w:r w:rsidRPr="00F82AD6">
              <w:t xml:space="preserve"> = </w:t>
            </w:r>
            <w:proofErr w:type="spellStart"/>
            <w:r w:rsidRPr="00F82AD6">
              <w:t>fruits.splice</w:t>
            </w:r>
            <w:proofErr w:type="spellEnd"/>
            <w:r w:rsidRPr="00F82AD6">
              <w:t>(</w:t>
            </w:r>
            <w:proofErr w:type="spellStart"/>
            <w:r w:rsidRPr="00F82AD6">
              <w:t>pos</w:t>
            </w:r>
            <w:proofErr w:type="spellEnd"/>
            <w:r w:rsidRPr="00F82AD6">
              <w:t>, 1)</w:t>
            </w:r>
          </w:p>
        </w:tc>
      </w:tr>
      <w:tr w:rsidR="00F941A9" w:rsidTr="00F941A9">
        <w:tc>
          <w:tcPr>
            <w:tcW w:w="5042" w:type="dxa"/>
          </w:tcPr>
          <w:p w:rsidR="00F941A9" w:rsidRDefault="00F941A9" w:rsidP="00F941A9">
            <w:pPr>
              <w:tabs>
                <w:tab w:val="left" w:pos="1644"/>
              </w:tabs>
            </w:pPr>
            <w:r>
              <w:t>видалення декількох елементів починаючи з вказаної позиції</w:t>
            </w:r>
          </w:p>
        </w:tc>
        <w:tc>
          <w:tcPr>
            <w:tcW w:w="5159" w:type="dxa"/>
          </w:tcPr>
          <w:p w:rsidR="00F941A9" w:rsidRDefault="00F941A9" w:rsidP="00F941A9">
            <w:pPr>
              <w:tabs>
                <w:tab w:val="left" w:pos="1644"/>
              </w:tabs>
            </w:pPr>
            <w:proofErr w:type="spellStart"/>
            <w:r>
              <w:rPr>
                <w:bdr w:val="single" w:sz="4" w:space="0" w:color="auto"/>
              </w:rPr>
              <w:t>видалені</w:t>
            </w:r>
            <w:r w:rsidRPr="00F941A9">
              <w:rPr>
                <w:bdr w:val="single" w:sz="4" w:space="0" w:color="auto"/>
              </w:rPr>
              <w:t>_елемент</w:t>
            </w:r>
            <w:r>
              <w:rPr>
                <w:bdr w:val="single" w:sz="4" w:space="0" w:color="auto"/>
              </w:rPr>
              <w:t>и</w:t>
            </w:r>
            <w:proofErr w:type="spellEnd"/>
            <w:r>
              <w:t xml:space="preserve"> = </w:t>
            </w:r>
            <w:r w:rsidRPr="00F941A9">
              <w:rPr>
                <w:lang w:val="ru-RU"/>
              </w:rPr>
              <w:t xml:space="preserve"> </w:t>
            </w:r>
            <w:proofErr w:type="spellStart"/>
            <w:r w:rsidRPr="00F941A9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. </w:t>
            </w:r>
            <w:proofErr w:type="spellStart"/>
            <w:r>
              <w:t>splice</w:t>
            </w:r>
            <w:proofErr w:type="spellEnd"/>
            <w:r>
              <w:t>(</w:t>
            </w:r>
            <w:proofErr w:type="spellStart"/>
            <w:r>
              <w:t>pos</w:t>
            </w:r>
            <w:proofErr w:type="spellEnd"/>
            <w:r>
              <w:t xml:space="preserve">, </w:t>
            </w:r>
            <w:r>
              <w:rPr>
                <w:lang w:val="en-US"/>
              </w:rPr>
              <w:t>n</w:t>
            </w:r>
            <w:r w:rsidRPr="00F82AD6">
              <w:t>)</w:t>
            </w:r>
          </w:p>
          <w:p w:rsidR="00F941A9" w:rsidRPr="00F941A9" w:rsidRDefault="00F941A9" w:rsidP="00F941A9">
            <w:pPr>
              <w:tabs>
                <w:tab w:val="left" w:pos="1644"/>
              </w:tabs>
            </w:pPr>
            <w:r>
              <w:rPr>
                <w:lang w:val="en-US"/>
              </w:rPr>
              <w:t>pos</w:t>
            </w:r>
            <w:r w:rsidRPr="00F941A9">
              <w:rPr>
                <w:lang w:val="ru-RU"/>
              </w:rPr>
              <w:t xml:space="preserve"> – </w:t>
            </w:r>
            <w:r>
              <w:t xml:space="preserve">початкова позиція, </w:t>
            </w:r>
            <w:r>
              <w:rPr>
                <w:lang w:val="en-US"/>
              </w:rPr>
              <w:t>n</w:t>
            </w:r>
            <w:r w:rsidRPr="00F941A9">
              <w:rPr>
                <w:lang w:val="ru-RU"/>
              </w:rPr>
              <w:t xml:space="preserve"> – </w:t>
            </w:r>
            <w:r>
              <w:t>кількість елементів для видалення</w:t>
            </w:r>
          </w:p>
        </w:tc>
        <w:tc>
          <w:tcPr>
            <w:tcW w:w="5043" w:type="dxa"/>
          </w:tcPr>
          <w:p w:rsidR="00F941A9" w:rsidRPr="00F82AD6" w:rsidRDefault="00F941A9" w:rsidP="00F941A9">
            <w:pPr>
              <w:tabs>
                <w:tab w:val="left" w:pos="1644"/>
              </w:tabs>
            </w:pPr>
            <w:proofErr w:type="spellStart"/>
            <w:r w:rsidRPr="00F82AD6">
              <w:t>var</w:t>
            </w:r>
            <w:proofErr w:type="spellEnd"/>
            <w:r w:rsidRPr="00F82AD6">
              <w:t xml:space="preserve"> </w:t>
            </w:r>
            <w:proofErr w:type="spellStart"/>
            <w:r w:rsidRPr="00F82AD6">
              <w:t>removedItems</w:t>
            </w:r>
            <w:proofErr w:type="spellEnd"/>
            <w:r w:rsidRPr="00F82AD6">
              <w:t xml:space="preserve"> = </w:t>
            </w:r>
            <w:proofErr w:type="spellStart"/>
            <w:r w:rsidRPr="00F82AD6">
              <w:t>vegetables.splice</w:t>
            </w:r>
            <w:proofErr w:type="spellEnd"/>
            <w:r w:rsidRPr="00F82AD6">
              <w:t>(</w:t>
            </w:r>
            <w:proofErr w:type="spellStart"/>
            <w:r w:rsidRPr="00F82AD6">
              <w:t>pos</w:t>
            </w:r>
            <w:proofErr w:type="spellEnd"/>
            <w:r w:rsidRPr="00F82AD6">
              <w:t>, n);</w:t>
            </w:r>
          </w:p>
        </w:tc>
      </w:tr>
      <w:tr w:rsidR="00F941A9" w:rsidTr="00F941A9">
        <w:tc>
          <w:tcPr>
            <w:tcW w:w="5042" w:type="dxa"/>
          </w:tcPr>
          <w:p w:rsidR="00F941A9" w:rsidRDefault="009B4796" w:rsidP="00F941A9">
            <w:pPr>
              <w:tabs>
                <w:tab w:val="left" w:pos="1644"/>
              </w:tabs>
            </w:pPr>
            <w:r>
              <w:t>видалення існуючих і вставка нових елементів</w:t>
            </w:r>
          </w:p>
        </w:tc>
        <w:tc>
          <w:tcPr>
            <w:tcW w:w="5159" w:type="dxa"/>
          </w:tcPr>
          <w:p w:rsidR="00F941A9" w:rsidRDefault="009B4796" w:rsidP="00F941A9">
            <w:pPr>
              <w:tabs>
                <w:tab w:val="left" w:pos="1644"/>
              </w:tabs>
            </w:pPr>
            <w:proofErr w:type="spellStart"/>
            <w:r w:rsidRPr="00B93827">
              <w:t>arr.splice</w:t>
            </w:r>
            <w:proofErr w:type="spellEnd"/>
            <w:r w:rsidRPr="00B93827">
              <w:t>(</w:t>
            </w:r>
            <w:r>
              <w:rPr>
                <w:lang w:val="en-US"/>
              </w:rPr>
              <w:t>pos</w:t>
            </w:r>
            <w:r w:rsidRPr="00B93827">
              <w:t xml:space="preserve">[, </w:t>
            </w:r>
            <w:proofErr w:type="spellStart"/>
            <w:r w:rsidRPr="00B93827">
              <w:t>deleteCount</w:t>
            </w:r>
            <w:proofErr w:type="spellEnd"/>
            <w:r w:rsidRPr="00B93827">
              <w:t xml:space="preserve">, elem1, ..., </w:t>
            </w:r>
            <w:proofErr w:type="spellStart"/>
            <w:r w:rsidRPr="00B93827">
              <w:t>elemN</w:t>
            </w:r>
            <w:proofErr w:type="spellEnd"/>
            <w:r w:rsidRPr="00B93827">
              <w:t>])</w:t>
            </w:r>
          </w:p>
          <w:p w:rsidR="009B4796" w:rsidRDefault="009B4796" w:rsidP="00F941A9">
            <w:pPr>
              <w:tabs>
                <w:tab w:val="left" w:pos="1644"/>
              </w:tabs>
            </w:pPr>
            <w:r>
              <w:rPr>
                <w:lang w:val="en-US"/>
              </w:rPr>
              <w:t>pos</w:t>
            </w:r>
            <w:r w:rsidRPr="009B4796">
              <w:rPr>
                <w:lang w:val="ru-RU"/>
              </w:rPr>
              <w:t xml:space="preserve"> – </w:t>
            </w:r>
            <w:r>
              <w:t>позиція, з якої починається видалення</w:t>
            </w:r>
          </w:p>
          <w:p w:rsidR="009B4796" w:rsidRDefault="009B4796" w:rsidP="00F941A9">
            <w:pPr>
              <w:tabs>
                <w:tab w:val="left" w:pos="1644"/>
              </w:tabs>
            </w:pPr>
            <w:proofErr w:type="spellStart"/>
            <w:r w:rsidRPr="00B93827">
              <w:t>deleteCount</w:t>
            </w:r>
            <w:proofErr w:type="spellEnd"/>
            <w:r>
              <w:t xml:space="preserve"> –</w:t>
            </w:r>
            <w:r w:rsidRPr="009B4796">
              <w:t xml:space="preserve"> </w:t>
            </w:r>
            <w:r>
              <w:t>кількість елементів, які потрібно видалити</w:t>
            </w:r>
          </w:p>
          <w:p w:rsidR="009B4796" w:rsidRPr="009B4796" w:rsidRDefault="009B4796" w:rsidP="00F941A9">
            <w:pPr>
              <w:tabs>
                <w:tab w:val="left" w:pos="1644"/>
              </w:tabs>
            </w:pPr>
            <w:r w:rsidRPr="00B93827">
              <w:t xml:space="preserve">elem1, ..., </w:t>
            </w:r>
            <w:proofErr w:type="spellStart"/>
            <w:r w:rsidRPr="00B93827">
              <w:t>elemN</w:t>
            </w:r>
            <w:proofErr w:type="spellEnd"/>
            <w:r>
              <w:t xml:space="preserve"> – список елементів, які потрібно вставити</w:t>
            </w:r>
          </w:p>
        </w:tc>
        <w:tc>
          <w:tcPr>
            <w:tcW w:w="5043" w:type="dxa"/>
          </w:tcPr>
          <w:p w:rsidR="00F941A9" w:rsidRDefault="00F941A9" w:rsidP="00F941A9">
            <w:pPr>
              <w:tabs>
                <w:tab w:val="left" w:pos="1644"/>
              </w:tabs>
            </w:pP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arr</w:t>
            </w:r>
            <w:proofErr w:type="spellEnd"/>
            <w:r>
              <w:t xml:space="preserve"> = ["Я", "</w:t>
            </w:r>
            <w:r w:rsidR="009B4796">
              <w:t>зараз</w:t>
            </w:r>
            <w:r>
              <w:t>", "</w:t>
            </w:r>
            <w:r w:rsidR="009B4796">
              <w:t>вивчаю</w:t>
            </w:r>
            <w:r>
              <w:t>", "</w:t>
            </w:r>
            <w:proofErr w:type="spellStart"/>
            <w:r>
              <w:t>JavaScript</w:t>
            </w:r>
            <w:proofErr w:type="spellEnd"/>
            <w:r>
              <w:t>"];</w:t>
            </w:r>
          </w:p>
          <w:p w:rsidR="00F941A9" w:rsidRDefault="00F941A9" w:rsidP="00F941A9">
            <w:pPr>
              <w:tabs>
                <w:tab w:val="left" w:pos="1644"/>
              </w:tabs>
            </w:pPr>
          </w:p>
          <w:p w:rsidR="00F941A9" w:rsidRDefault="00F941A9" w:rsidP="00F941A9">
            <w:pPr>
              <w:tabs>
                <w:tab w:val="left" w:pos="1644"/>
              </w:tabs>
            </w:pPr>
            <w:r>
              <w:t xml:space="preserve">// </w:t>
            </w:r>
            <w:proofErr w:type="spellStart"/>
            <w:r w:rsidR="009B4796">
              <w:t>Видалитит</w:t>
            </w:r>
            <w:proofErr w:type="spellEnd"/>
            <w:r w:rsidR="009B4796">
              <w:t xml:space="preserve"> 3 перших елементи і замість них додати слова  :  "Ми", "вивчаємо"</w:t>
            </w:r>
          </w:p>
          <w:p w:rsidR="009B4796" w:rsidRDefault="009B4796" w:rsidP="00F941A9">
            <w:pPr>
              <w:tabs>
                <w:tab w:val="left" w:pos="1644"/>
              </w:tabs>
            </w:pPr>
          </w:p>
          <w:p w:rsidR="00F941A9" w:rsidRDefault="009B4796" w:rsidP="00F941A9">
            <w:pPr>
              <w:tabs>
                <w:tab w:val="left" w:pos="1644"/>
              </w:tabs>
            </w:pPr>
            <w:proofErr w:type="spellStart"/>
            <w:r>
              <w:t>arr.splice</w:t>
            </w:r>
            <w:proofErr w:type="spellEnd"/>
            <w:r>
              <w:t>(0, 3, "Ми</w:t>
            </w:r>
            <w:r w:rsidR="00F941A9">
              <w:t>", "</w:t>
            </w:r>
            <w:r>
              <w:t>вивчаємо</w:t>
            </w:r>
            <w:r w:rsidR="00F941A9">
              <w:t>")</w:t>
            </w:r>
          </w:p>
          <w:p w:rsidR="00F941A9" w:rsidRDefault="00F941A9" w:rsidP="00F941A9">
            <w:pPr>
              <w:tabs>
                <w:tab w:val="left" w:pos="1644"/>
              </w:tabs>
            </w:pPr>
          </w:p>
          <w:p w:rsidR="00F941A9" w:rsidRPr="00F82AD6" w:rsidRDefault="00F941A9" w:rsidP="009B4796">
            <w:pPr>
              <w:tabs>
                <w:tab w:val="left" w:pos="1644"/>
              </w:tabs>
            </w:pPr>
            <w:proofErr w:type="spellStart"/>
            <w:r>
              <w:t>alert</w:t>
            </w:r>
            <w:proofErr w:type="spellEnd"/>
            <w:r>
              <w:t xml:space="preserve">( </w:t>
            </w:r>
            <w:proofErr w:type="spellStart"/>
            <w:r>
              <w:t>arr</w:t>
            </w:r>
            <w:proofErr w:type="spellEnd"/>
            <w:r>
              <w:t xml:space="preserve"> ) // [</w:t>
            </w:r>
            <w:r w:rsidR="009B4796">
              <w:t>"Ми", "вивчаємо"</w:t>
            </w:r>
            <w:r>
              <w:t>, "</w:t>
            </w:r>
            <w:proofErr w:type="spellStart"/>
            <w:r>
              <w:t>JavaScript</w:t>
            </w:r>
            <w:proofErr w:type="spellEnd"/>
            <w:r>
              <w:t>"]</w:t>
            </w:r>
          </w:p>
        </w:tc>
      </w:tr>
      <w:tr w:rsidR="00F941A9" w:rsidTr="00F941A9">
        <w:tc>
          <w:tcPr>
            <w:tcW w:w="5042" w:type="dxa"/>
          </w:tcPr>
          <w:p w:rsidR="00F941A9" w:rsidRPr="009B4796" w:rsidRDefault="009B4796" w:rsidP="00F941A9">
            <w:pPr>
              <w:tabs>
                <w:tab w:val="left" w:pos="1644"/>
              </w:tabs>
            </w:pPr>
            <w:r>
              <w:t xml:space="preserve">видалення значення елемента (сам елемент залишається і дорівнює </w:t>
            </w:r>
            <w:r>
              <w:rPr>
                <w:lang w:val="en-US"/>
              </w:rPr>
              <w:t>undefined</w:t>
            </w:r>
            <w:r>
              <w:t>)</w:t>
            </w:r>
          </w:p>
        </w:tc>
        <w:tc>
          <w:tcPr>
            <w:tcW w:w="5159" w:type="dxa"/>
          </w:tcPr>
          <w:p w:rsidR="00F941A9" w:rsidRPr="009B4796" w:rsidRDefault="009B4796" w:rsidP="00F941A9">
            <w:pPr>
              <w:tabs>
                <w:tab w:val="left" w:pos="1644"/>
              </w:tabs>
              <w:rPr>
                <w:lang w:val="en-US"/>
              </w:rPr>
            </w:pPr>
            <w:r>
              <w:rPr>
                <w:lang w:val="en-US"/>
              </w:rPr>
              <w:t>delete</w:t>
            </w:r>
            <w:r>
              <w:t xml:space="preserve"> </w:t>
            </w:r>
            <w:proofErr w:type="spellStart"/>
            <w:r w:rsidRPr="009B4796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</w:t>
            </w:r>
            <w:r>
              <w:rPr>
                <w:lang w:val="en-US"/>
              </w:rPr>
              <w:t xml:space="preserve">[ </w:t>
            </w:r>
            <w:r w:rsidRPr="009B4796">
              <w:rPr>
                <w:bdr w:val="single" w:sz="4" w:space="0" w:color="auto"/>
              </w:rPr>
              <w:t>індекс</w:t>
            </w:r>
            <w:r>
              <w:rPr>
                <w:lang w:val="en-US"/>
              </w:rPr>
              <w:t xml:space="preserve"> ]</w:t>
            </w:r>
          </w:p>
        </w:tc>
        <w:tc>
          <w:tcPr>
            <w:tcW w:w="5043" w:type="dxa"/>
          </w:tcPr>
          <w:p w:rsidR="00F941A9" w:rsidRDefault="00F941A9" w:rsidP="00F941A9">
            <w:pPr>
              <w:tabs>
                <w:tab w:val="left" w:pos="1644"/>
              </w:tabs>
            </w:pP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arr</w:t>
            </w:r>
            <w:proofErr w:type="spellEnd"/>
            <w:r>
              <w:t xml:space="preserve"> = ["Я", "</w:t>
            </w:r>
            <w:r w:rsidR="00CF4B10">
              <w:t>йду</w:t>
            </w:r>
            <w:r>
              <w:t>", "до</w:t>
            </w:r>
            <w:r w:rsidR="00CF4B10">
              <w:t>дому</w:t>
            </w:r>
            <w:r>
              <w:t>"];</w:t>
            </w:r>
          </w:p>
          <w:p w:rsidR="00F941A9" w:rsidRDefault="00F941A9" w:rsidP="00F941A9">
            <w:pPr>
              <w:tabs>
                <w:tab w:val="left" w:pos="1644"/>
              </w:tabs>
            </w:pPr>
            <w:proofErr w:type="spellStart"/>
            <w:r w:rsidRPr="00C10F5C">
              <w:rPr>
                <w:b/>
              </w:rPr>
              <w:t>delete</w:t>
            </w:r>
            <w:proofErr w:type="spellEnd"/>
            <w:r>
              <w:t xml:space="preserve"> </w:t>
            </w:r>
            <w:proofErr w:type="spellStart"/>
            <w:r>
              <w:t>arr</w:t>
            </w:r>
            <w:proofErr w:type="spellEnd"/>
            <w:r>
              <w:t xml:space="preserve">[1]; // </w:t>
            </w:r>
            <w:r w:rsidR="00CF4B10">
              <w:t xml:space="preserve">видалити значення з </w:t>
            </w:r>
            <w:proofErr w:type="spellStart"/>
            <w:r w:rsidR="00CF4B10">
              <w:t>інексом</w:t>
            </w:r>
            <w:proofErr w:type="spellEnd"/>
            <w:r w:rsidR="00CF4B10">
              <w:t xml:space="preserve"> 1</w:t>
            </w:r>
          </w:p>
          <w:p w:rsidR="00F941A9" w:rsidRPr="00F82AD6" w:rsidRDefault="00F941A9" w:rsidP="00CF4B10">
            <w:pPr>
              <w:tabs>
                <w:tab w:val="left" w:pos="1644"/>
              </w:tabs>
            </w:pPr>
            <w:proofErr w:type="spellStart"/>
            <w:r>
              <w:t>a</w:t>
            </w:r>
            <w:r w:rsidR="00CF4B10">
              <w:t>lert</w:t>
            </w:r>
            <w:proofErr w:type="spellEnd"/>
            <w:r w:rsidR="00CF4B10">
              <w:t xml:space="preserve">( </w:t>
            </w:r>
            <w:proofErr w:type="spellStart"/>
            <w:r w:rsidR="00CF4B10">
              <w:t>arr</w:t>
            </w:r>
            <w:proofErr w:type="spellEnd"/>
            <w:r>
              <w:t xml:space="preserve">); // </w:t>
            </w:r>
            <w:proofErr w:type="spellStart"/>
            <w:r w:rsidR="00CF4B10">
              <w:t>arr</w:t>
            </w:r>
            <w:proofErr w:type="spellEnd"/>
            <w:r w:rsidR="00CF4B10">
              <w:t xml:space="preserve"> = ["Я", </w:t>
            </w:r>
            <w:r w:rsidR="00CF4B10" w:rsidRPr="00CF4B10">
              <w:rPr>
                <w:b/>
                <w:lang w:val="en-US"/>
              </w:rPr>
              <w:t>undefined</w:t>
            </w:r>
            <w:r w:rsidR="00CF4B10">
              <w:t>, "додому"];</w:t>
            </w:r>
          </w:p>
        </w:tc>
      </w:tr>
      <w:tr w:rsidR="00F941A9" w:rsidTr="00F941A9">
        <w:tc>
          <w:tcPr>
            <w:tcW w:w="5042" w:type="dxa"/>
          </w:tcPr>
          <w:p w:rsidR="00F941A9" w:rsidRPr="000A1434" w:rsidRDefault="00F941A9" w:rsidP="00F941A9">
            <w:pPr>
              <w:tabs>
                <w:tab w:val="left" w:pos="1644"/>
              </w:tabs>
            </w:pPr>
            <w:r>
              <w:t xml:space="preserve">використання властивості </w:t>
            </w:r>
            <w:r w:rsidR="00CF4B10" w:rsidRPr="000A1434">
              <w:t xml:space="preserve"> </w:t>
            </w:r>
            <w:r w:rsidR="00CF4B10">
              <w:rPr>
                <w:lang w:val="en-US"/>
              </w:rPr>
              <w:t>length</w:t>
            </w:r>
            <w:r w:rsidR="00CF4B10" w:rsidRPr="000A1434">
              <w:t xml:space="preserve"> </w:t>
            </w:r>
          </w:p>
          <w:p w:rsidR="00CF4B10" w:rsidRPr="00CF4B10" w:rsidRDefault="00CF4B10" w:rsidP="00CF4B10">
            <w:pPr>
              <w:tabs>
                <w:tab w:val="left" w:pos="1644"/>
              </w:tabs>
            </w:pPr>
            <w:r w:rsidRPr="000A1434">
              <w:lastRenderedPageBreak/>
              <w:t>(</w:t>
            </w:r>
            <w:r>
              <w:t xml:space="preserve">якщо властивості </w:t>
            </w:r>
            <w:r>
              <w:rPr>
                <w:lang w:val="en-US"/>
              </w:rPr>
              <w:t>length</w:t>
            </w:r>
            <w:r>
              <w:t xml:space="preserve"> присвоїти значення, яке є меншим за справжню довжину масиву, то масив зменшується до вказаної кількості елементів)</w:t>
            </w:r>
          </w:p>
        </w:tc>
        <w:tc>
          <w:tcPr>
            <w:tcW w:w="5159" w:type="dxa"/>
          </w:tcPr>
          <w:p w:rsidR="00F941A9" w:rsidRPr="00CF4B10" w:rsidRDefault="00CF4B10" w:rsidP="00F941A9">
            <w:pPr>
              <w:tabs>
                <w:tab w:val="left" w:pos="1644"/>
              </w:tabs>
            </w:pPr>
            <w:proofErr w:type="spellStart"/>
            <w:r w:rsidRPr="00CF4B10">
              <w:rPr>
                <w:bdr w:val="single" w:sz="4" w:space="0" w:color="auto"/>
              </w:rPr>
              <w:lastRenderedPageBreak/>
              <w:t>назва_масиву</w:t>
            </w:r>
            <w:proofErr w:type="spellEnd"/>
            <w:r>
              <w:t xml:space="preserve"> . </w:t>
            </w:r>
            <w:r>
              <w:rPr>
                <w:lang w:val="en-US"/>
              </w:rPr>
              <w:t>length</w:t>
            </w:r>
            <w:r>
              <w:t xml:space="preserve"> = </w:t>
            </w:r>
            <w:proofErr w:type="spellStart"/>
            <w:r w:rsidRPr="00CF4B10">
              <w:rPr>
                <w:bdr w:val="single" w:sz="4" w:space="0" w:color="auto"/>
              </w:rPr>
              <w:t>нова_довжина_масиву</w:t>
            </w:r>
            <w:proofErr w:type="spellEnd"/>
          </w:p>
        </w:tc>
        <w:tc>
          <w:tcPr>
            <w:tcW w:w="5043" w:type="dxa"/>
          </w:tcPr>
          <w:p w:rsidR="00CF4B10" w:rsidRDefault="00CF4B10" w:rsidP="00CF4B10">
            <w:pPr>
              <w:tabs>
                <w:tab w:val="left" w:pos="1644"/>
              </w:tabs>
            </w:pP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arr</w:t>
            </w:r>
            <w:proofErr w:type="spellEnd"/>
            <w:r>
              <w:t xml:space="preserve"> = ["Я", "зараз", "вивчаю", "</w:t>
            </w:r>
            <w:proofErr w:type="spellStart"/>
            <w:r>
              <w:t>JavaScript</w:t>
            </w:r>
            <w:proofErr w:type="spellEnd"/>
            <w:r>
              <w:t>"];</w:t>
            </w:r>
          </w:p>
          <w:p w:rsidR="00F941A9" w:rsidRDefault="00CF4B10" w:rsidP="00F941A9">
            <w:pPr>
              <w:tabs>
                <w:tab w:val="left" w:pos="1644"/>
              </w:tabs>
            </w:pPr>
            <w:proofErr w:type="spellStart"/>
            <w:proofErr w:type="gramStart"/>
            <w:r>
              <w:rPr>
                <w:lang w:val="en-US"/>
              </w:rPr>
              <w:lastRenderedPageBreak/>
              <w:t>arr</w:t>
            </w:r>
            <w:proofErr w:type="spellEnd"/>
            <w:r w:rsidRPr="00CF4B10">
              <w:rPr>
                <w:lang w:val="ru-RU"/>
              </w:rPr>
              <w:t>.</w:t>
            </w:r>
            <w:r w:rsidRPr="00CF4B10">
              <w:rPr>
                <w:b/>
                <w:lang w:val="en-US"/>
              </w:rPr>
              <w:t>length</w:t>
            </w:r>
            <w:proofErr w:type="gramEnd"/>
            <w:r w:rsidRPr="00CF4B10">
              <w:rPr>
                <w:lang w:val="ru-RU"/>
              </w:rPr>
              <w:t xml:space="preserve"> = 2; //</w:t>
            </w:r>
            <w:r>
              <w:t>довжина=4, а ми присвоюємо 2</w:t>
            </w:r>
          </w:p>
          <w:p w:rsidR="00CF4B10" w:rsidRPr="00CF4B10" w:rsidRDefault="00CF4B10" w:rsidP="00F941A9">
            <w:pPr>
              <w:tabs>
                <w:tab w:val="left" w:pos="1644"/>
              </w:tabs>
              <w:rPr>
                <w:lang w:val="en-US"/>
              </w:rPr>
            </w:pPr>
            <w:proofErr w:type="spellStart"/>
            <w:r>
              <w:t>alert</w:t>
            </w:r>
            <w:proofErr w:type="spellEnd"/>
            <w:r>
              <w:t xml:space="preserve">( </w:t>
            </w:r>
            <w:proofErr w:type="spellStart"/>
            <w:r>
              <w:t>arr</w:t>
            </w:r>
            <w:proofErr w:type="spellEnd"/>
            <w:r>
              <w:t xml:space="preserve"> ) // ["Я", "зараз"]</w:t>
            </w:r>
          </w:p>
        </w:tc>
      </w:tr>
    </w:tbl>
    <w:p w:rsidR="0016268F" w:rsidRDefault="0016268F" w:rsidP="003A78C4">
      <w:pPr>
        <w:tabs>
          <w:tab w:val="left" w:pos="1644"/>
        </w:tabs>
      </w:pPr>
    </w:p>
    <w:p w:rsidR="003A78C4" w:rsidRDefault="003A78C4" w:rsidP="003A78C4">
      <w:pPr>
        <w:tabs>
          <w:tab w:val="left" w:pos="1644"/>
        </w:tabs>
      </w:pPr>
      <w:r>
        <w:t>Пошук елементів</w:t>
      </w:r>
    </w:p>
    <w:tbl>
      <w:tblPr>
        <w:tblStyle w:val="a3"/>
        <w:tblW w:w="15446" w:type="dxa"/>
        <w:tblLook w:val="04A0" w:firstRow="1" w:lastRow="0" w:firstColumn="1" w:lastColumn="0" w:noHBand="0" w:noVBand="1"/>
      </w:tblPr>
      <w:tblGrid>
        <w:gridCol w:w="5042"/>
        <w:gridCol w:w="4592"/>
        <w:gridCol w:w="5812"/>
      </w:tblGrid>
      <w:tr w:rsidR="00E04EE3" w:rsidTr="00DA1A68">
        <w:tc>
          <w:tcPr>
            <w:tcW w:w="5042" w:type="dxa"/>
          </w:tcPr>
          <w:p w:rsidR="00E04EE3" w:rsidRPr="00E04EE3" w:rsidRDefault="00E04EE3" w:rsidP="00E04EE3">
            <w:pPr>
              <w:tabs>
                <w:tab w:val="left" w:pos="1644"/>
              </w:tabs>
            </w:pPr>
            <w:r>
              <w:t>Зміст</w:t>
            </w:r>
          </w:p>
        </w:tc>
        <w:tc>
          <w:tcPr>
            <w:tcW w:w="4592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Загальний вигляд</w:t>
            </w:r>
          </w:p>
        </w:tc>
        <w:tc>
          <w:tcPr>
            <w:tcW w:w="5812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Приклад</w:t>
            </w:r>
          </w:p>
        </w:tc>
      </w:tr>
      <w:tr w:rsidR="00F82AD6" w:rsidTr="00DA1A68">
        <w:tc>
          <w:tcPr>
            <w:tcW w:w="5042" w:type="dxa"/>
          </w:tcPr>
          <w:p w:rsidR="00F82AD6" w:rsidRDefault="008B56AA" w:rsidP="003A78C4">
            <w:pPr>
              <w:tabs>
                <w:tab w:val="left" w:pos="1644"/>
              </w:tabs>
            </w:pPr>
            <w:r>
              <w:t>знаходження індексу першого входження елемента (повертає -1, якщо немає елемента)</w:t>
            </w:r>
          </w:p>
        </w:tc>
        <w:tc>
          <w:tcPr>
            <w:tcW w:w="4592" w:type="dxa"/>
          </w:tcPr>
          <w:p w:rsidR="00DA1A68" w:rsidRDefault="00DA1A68" w:rsidP="00DA1A68">
            <w:pPr>
              <w:tabs>
                <w:tab w:val="left" w:pos="1644"/>
              </w:tabs>
            </w:pPr>
            <w:proofErr w:type="spellStart"/>
            <w:r w:rsidRPr="00DA1A68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. </w:t>
            </w:r>
            <w:proofErr w:type="spellStart"/>
            <w:r>
              <w:t>indexOf</w:t>
            </w:r>
            <w:proofErr w:type="spellEnd"/>
            <w:r>
              <w:t>()</w:t>
            </w:r>
          </w:p>
          <w:p w:rsidR="00F82AD6" w:rsidRDefault="00F82AD6" w:rsidP="003A78C4">
            <w:pPr>
              <w:tabs>
                <w:tab w:val="left" w:pos="1644"/>
              </w:tabs>
            </w:pPr>
          </w:p>
        </w:tc>
        <w:tc>
          <w:tcPr>
            <w:tcW w:w="5812" w:type="dxa"/>
          </w:tcPr>
          <w:p w:rsidR="00DA1A68" w:rsidRDefault="00DA1A68" w:rsidP="003A78C4">
            <w:pPr>
              <w:tabs>
                <w:tab w:val="left" w:pos="1644"/>
              </w:tabs>
            </w:pPr>
            <w:proofErr w:type="spellStart"/>
            <w:r w:rsidRPr="00221FBA">
              <w:rPr>
                <w:rStyle w:val="HTML"/>
                <w:rFonts w:eastAsiaTheme="minorHAnsi"/>
              </w:rPr>
              <w:t>va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</w:t>
            </w:r>
            <w:proofErr w:type="spellStart"/>
            <w:r w:rsidRPr="00221FBA">
              <w:rPr>
                <w:rStyle w:val="HTML"/>
                <w:rFonts w:eastAsiaTheme="minorHAnsi"/>
              </w:rPr>
              <w:t>fruits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= ["Яблуко", "Апельсин", "Слива"];</w:t>
            </w:r>
          </w:p>
          <w:p w:rsidR="00DA1A68" w:rsidRDefault="00DA1A68" w:rsidP="00DA1A68">
            <w:pPr>
              <w:tabs>
                <w:tab w:val="left" w:pos="1644"/>
              </w:tabs>
              <w:rPr>
                <w:lang w:val="en-US"/>
              </w:rPr>
            </w:pPr>
            <w:proofErr w:type="spellStart"/>
            <w:r w:rsidRPr="00F82AD6">
              <w:t>var</w:t>
            </w:r>
            <w:proofErr w:type="spellEnd"/>
            <w:r w:rsidRPr="00F82AD6">
              <w:t xml:space="preserve"> </w:t>
            </w:r>
            <w:proofErr w:type="spellStart"/>
            <w:r w:rsidRPr="00F82AD6">
              <w:t>pos</w:t>
            </w:r>
            <w:proofErr w:type="spellEnd"/>
            <w:r w:rsidRPr="00F82AD6">
              <w:t xml:space="preserve"> = </w:t>
            </w:r>
            <w:proofErr w:type="spellStart"/>
            <w:r w:rsidRPr="00F82AD6">
              <w:t>fruits.indexOf</w:t>
            </w:r>
            <w:proofErr w:type="spellEnd"/>
            <w:r w:rsidRPr="00F82AD6">
              <w:t>(</w:t>
            </w:r>
            <w:r w:rsidRPr="00221FBA">
              <w:rPr>
                <w:rStyle w:val="HTML"/>
                <w:rFonts w:eastAsiaTheme="minorHAnsi"/>
              </w:rPr>
              <w:t>"Слива</w:t>
            </w:r>
            <w:r>
              <w:rPr>
                <w:rStyle w:val="HTML"/>
                <w:rFonts w:eastAsiaTheme="minorHAnsi"/>
                <w:lang w:val="en-US"/>
              </w:rPr>
              <w:t>”</w:t>
            </w:r>
            <w:r w:rsidRPr="00F82AD6">
              <w:t>)</w:t>
            </w:r>
            <w:r>
              <w:rPr>
                <w:lang w:val="en-US"/>
              </w:rPr>
              <w:t>;</w:t>
            </w:r>
          </w:p>
          <w:p w:rsidR="00DA1A68" w:rsidRDefault="00DA1A68" w:rsidP="00DA1A68">
            <w:pPr>
              <w:tabs>
                <w:tab w:val="left" w:pos="1644"/>
              </w:tabs>
            </w:pPr>
            <w:r>
              <w:rPr>
                <w:lang w:val="en-US"/>
              </w:rPr>
              <w:t>alert(pos); // 2</w:t>
            </w:r>
          </w:p>
          <w:p w:rsidR="00F82AD6" w:rsidRDefault="00F82AD6" w:rsidP="003A78C4">
            <w:pPr>
              <w:tabs>
                <w:tab w:val="left" w:pos="1644"/>
              </w:tabs>
              <w:rPr>
                <w:lang w:val="en-US"/>
              </w:rPr>
            </w:pPr>
            <w:proofErr w:type="spellStart"/>
            <w:r w:rsidRPr="00F82AD6">
              <w:t>pos</w:t>
            </w:r>
            <w:proofErr w:type="spellEnd"/>
            <w:r w:rsidRPr="00F82AD6">
              <w:t xml:space="preserve"> = </w:t>
            </w:r>
            <w:proofErr w:type="spellStart"/>
            <w:r w:rsidRPr="00F82AD6">
              <w:t>fruits.indexOf</w:t>
            </w:r>
            <w:proofErr w:type="spellEnd"/>
            <w:r w:rsidRPr="00F82AD6">
              <w:t>('Банан')</w:t>
            </w:r>
            <w:r w:rsidR="00DA1A68">
              <w:rPr>
                <w:lang w:val="en-US"/>
              </w:rPr>
              <w:t>;</w:t>
            </w:r>
          </w:p>
          <w:p w:rsidR="00DA1A68" w:rsidRPr="00DA1A68" w:rsidRDefault="00DA1A68" w:rsidP="003A78C4">
            <w:pPr>
              <w:tabs>
                <w:tab w:val="left" w:pos="1644"/>
              </w:tabs>
              <w:rPr>
                <w:lang w:val="ru-RU"/>
              </w:rPr>
            </w:pPr>
            <w:r>
              <w:rPr>
                <w:lang w:val="en-US"/>
              </w:rPr>
              <w:t>alert</w:t>
            </w:r>
            <w:r w:rsidRPr="00DA1A68">
              <w:rPr>
                <w:lang w:val="ru-RU"/>
              </w:rPr>
              <w:t>(</w:t>
            </w:r>
            <w:r>
              <w:rPr>
                <w:lang w:val="en-US"/>
              </w:rPr>
              <w:t>pos</w:t>
            </w:r>
            <w:r w:rsidRPr="00DA1A68">
              <w:rPr>
                <w:lang w:val="ru-RU"/>
              </w:rPr>
              <w:t>); // -1 (</w:t>
            </w:r>
            <w:r>
              <w:t>елементу немає в масиві</w:t>
            </w:r>
            <w:r w:rsidRPr="00DA1A68">
              <w:rPr>
                <w:lang w:val="ru-RU"/>
              </w:rPr>
              <w:t>)</w:t>
            </w:r>
          </w:p>
        </w:tc>
      </w:tr>
      <w:tr w:rsidR="00F82AD6" w:rsidTr="00DA1A68">
        <w:tc>
          <w:tcPr>
            <w:tcW w:w="5042" w:type="dxa"/>
          </w:tcPr>
          <w:p w:rsidR="00F82AD6" w:rsidRDefault="008B56AA" w:rsidP="008B56AA">
            <w:pPr>
              <w:tabs>
                <w:tab w:val="left" w:pos="1644"/>
              </w:tabs>
            </w:pPr>
            <w:r>
              <w:t>знаходження індексу останнього входження (пошук з кінця)</w:t>
            </w:r>
          </w:p>
        </w:tc>
        <w:tc>
          <w:tcPr>
            <w:tcW w:w="4592" w:type="dxa"/>
          </w:tcPr>
          <w:p w:rsidR="00DA1A68" w:rsidRDefault="00DA1A68" w:rsidP="00DA1A68">
            <w:pPr>
              <w:tabs>
                <w:tab w:val="left" w:pos="1644"/>
              </w:tabs>
            </w:pPr>
            <w:proofErr w:type="spellStart"/>
            <w:r w:rsidRPr="00DA1A68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. </w:t>
            </w:r>
            <w:proofErr w:type="spellStart"/>
            <w:r>
              <w:t>lastIndexOf</w:t>
            </w:r>
            <w:proofErr w:type="spellEnd"/>
            <w:r>
              <w:t xml:space="preserve"> ()</w:t>
            </w:r>
          </w:p>
          <w:p w:rsidR="00F82AD6" w:rsidRDefault="00F82AD6" w:rsidP="003A78C4">
            <w:pPr>
              <w:tabs>
                <w:tab w:val="left" w:pos="1644"/>
              </w:tabs>
            </w:pPr>
          </w:p>
        </w:tc>
        <w:tc>
          <w:tcPr>
            <w:tcW w:w="5812" w:type="dxa"/>
          </w:tcPr>
          <w:p w:rsidR="00DA1A68" w:rsidRPr="00DA1A68" w:rsidRDefault="00DA1A68" w:rsidP="008B56AA">
            <w:pPr>
              <w:tabs>
                <w:tab w:val="left" w:pos="1644"/>
              </w:tabs>
              <w:rPr>
                <w:lang w:val="en-US"/>
              </w:rPr>
            </w:pPr>
            <w:r>
              <w:rPr>
                <w:lang w:val="en-US"/>
              </w:rPr>
              <w:t>var a</w:t>
            </w:r>
            <w:proofErr w:type="gramStart"/>
            <w:r>
              <w:rPr>
                <w:lang w:val="en-US"/>
              </w:rPr>
              <w:t>=[</w:t>
            </w:r>
            <w:proofErr w:type="gramEnd"/>
            <w:r>
              <w:rPr>
                <w:lang w:val="en-US"/>
              </w:rPr>
              <w:t xml:space="preserve"> 11, 55,23, 11, 90]</w:t>
            </w:r>
          </w:p>
          <w:p w:rsidR="008B56AA" w:rsidRDefault="008B56AA" w:rsidP="008B56AA">
            <w:pPr>
              <w:tabs>
                <w:tab w:val="left" w:pos="1644"/>
              </w:tabs>
              <w:rPr>
                <w:lang w:val="en-US"/>
              </w:rPr>
            </w:pPr>
            <w:proofErr w:type="spellStart"/>
            <w:r w:rsidRPr="00F82AD6">
              <w:t>var</w:t>
            </w:r>
            <w:proofErr w:type="spellEnd"/>
            <w:r w:rsidRPr="00F82AD6">
              <w:t xml:space="preserve"> </w:t>
            </w:r>
            <w:proofErr w:type="spellStart"/>
            <w:r w:rsidRPr="00F82AD6">
              <w:t>pos</w:t>
            </w:r>
            <w:proofErr w:type="spellEnd"/>
            <w:r w:rsidRPr="00F82AD6">
              <w:t xml:space="preserve"> = </w:t>
            </w:r>
            <w:r w:rsidR="00DA1A68">
              <w:rPr>
                <w:lang w:val="en-US"/>
              </w:rPr>
              <w:t>a</w:t>
            </w:r>
            <w:r w:rsidRPr="00F82AD6">
              <w:t>.</w:t>
            </w:r>
            <w:r>
              <w:t xml:space="preserve"> </w:t>
            </w:r>
            <w:proofErr w:type="spellStart"/>
            <w:r>
              <w:t>lastIndexOf</w:t>
            </w:r>
            <w:proofErr w:type="spellEnd"/>
            <w:r w:rsidR="00DA1A68">
              <w:t xml:space="preserve"> (</w:t>
            </w:r>
            <w:r w:rsidR="00DA1A68">
              <w:rPr>
                <w:lang w:val="en-US"/>
              </w:rPr>
              <w:t>11</w:t>
            </w:r>
            <w:r w:rsidRPr="00F82AD6">
              <w:t>)</w:t>
            </w:r>
            <w:r w:rsidR="00DA1A68">
              <w:rPr>
                <w:lang w:val="en-US"/>
              </w:rPr>
              <w:t>;</w:t>
            </w:r>
          </w:p>
          <w:p w:rsidR="00F82AD6" w:rsidRPr="00DA1A68" w:rsidRDefault="00DA1A68" w:rsidP="008B56AA">
            <w:pPr>
              <w:tabs>
                <w:tab w:val="left" w:pos="1644"/>
              </w:tabs>
              <w:rPr>
                <w:lang w:val="ru-RU"/>
              </w:rPr>
            </w:pPr>
            <w:r>
              <w:rPr>
                <w:lang w:val="en-US"/>
              </w:rPr>
              <w:t>alert</w:t>
            </w:r>
            <w:r w:rsidRPr="00DA1A68">
              <w:rPr>
                <w:lang w:val="ru-RU"/>
              </w:rPr>
              <w:t>(</w:t>
            </w:r>
            <w:r>
              <w:rPr>
                <w:lang w:val="en-US"/>
              </w:rPr>
              <w:t>a</w:t>
            </w:r>
            <w:r w:rsidRPr="00DA1A68">
              <w:rPr>
                <w:lang w:val="ru-RU"/>
              </w:rPr>
              <w:t xml:space="preserve">); // 3 </w:t>
            </w:r>
            <w:r>
              <w:t xml:space="preserve">    </w:t>
            </w:r>
            <w:r w:rsidRPr="00DA1A68">
              <w:rPr>
                <w:lang w:val="ru-RU"/>
              </w:rPr>
              <w:t>(</w:t>
            </w:r>
            <w:r>
              <w:t>індекс останнього входження 11</w:t>
            </w:r>
            <w:r w:rsidRPr="00DA1A68">
              <w:rPr>
                <w:lang w:val="ru-RU"/>
              </w:rPr>
              <w:t>)</w:t>
            </w:r>
          </w:p>
        </w:tc>
      </w:tr>
    </w:tbl>
    <w:p w:rsidR="003A78C4" w:rsidRDefault="003A78C4" w:rsidP="003A78C4">
      <w:pPr>
        <w:tabs>
          <w:tab w:val="left" w:pos="1644"/>
        </w:tabs>
      </w:pPr>
    </w:p>
    <w:p w:rsidR="003A78C4" w:rsidRDefault="00F82AD6" w:rsidP="003A78C4">
      <w:pPr>
        <w:tabs>
          <w:tab w:val="left" w:pos="1644"/>
        </w:tabs>
      </w:pPr>
      <w:r>
        <w:t>Копіювання частини елементі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042"/>
        <w:gridCol w:w="5043"/>
        <w:gridCol w:w="5043"/>
      </w:tblGrid>
      <w:tr w:rsidR="00E04EE3" w:rsidTr="0068068F">
        <w:tc>
          <w:tcPr>
            <w:tcW w:w="5042" w:type="dxa"/>
          </w:tcPr>
          <w:p w:rsidR="00E04EE3" w:rsidRPr="00E04EE3" w:rsidRDefault="00E04EE3" w:rsidP="00E04EE3">
            <w:pPr>
              <w:tabs>
                <w:tab w:val="left" w:pos="1644"/>
              </w:tabs>
            </w:pPr>
            <w:r>
              <w:t>Зміст</w:t>
            </w:r>
          </w:p>
        </w:tc>
        <w:tc>
          <w:tcPr>
            <w:tcW w:w="5043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Загальний вигляд</w:t>
            </w:r>
          </w:p>
        </w:tc>
        <w:tc>
          <w:tcPr>
            <w:tcW w:w="5043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Приклад</w:t>
            </w:r>
          </w:p>
        </w:tc>
      </w:tr>
      <w:tr w:rsidR="0068068F" w:rsidTr="0068068F">
        <w:tc>
          <w:tcPr>
            <w:tcW w:w="5042" w:type="dxa"/>
          </w:tcPr>
          <w:p w:rsidR="0068068F" w:rsidRDefault="0068068F" w:rsidP="003A78C4">
            <w:pPr>
              <w:tabs>
                <w:tab w:val="left" w:pos="1644"/>
              </w:tabs>
            </w:pPr>
            <w:r>
              <w:t>копіювання всього масиву</w:t>
            </w:r>
          </w:p>
        </w:tc>
        <w:tc>
          <w:tcPr>
            <w:tcW w:w="5043" w:type="dxa"/>
          </w:tcPr>
          <w:p w:rsidR="0068068F" w:rsidRPr="00301B12" w:rsidRDefault="00301B12" w:rsidP="003A78C4">
            <w:pPr>
              <w:tabs>
                <w:tab w:val="left" w:pos="1644"/>
              </w:tabs>
              <w:rPr>
                <w:lang w:val="en-US"/>
              </w:rPr>
            </w:pPr>
            <w:proofErr w:type="spellStart"/>
            <w:r w:rsidRPr="00301B12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</w:t>
            </w:r>
            <w:r w:rsidRPr="00301B12">
              <w:t xml:space="preserve">. </w:t>
            </w:r>
            <w:r>
              <w:rPr>
                <w:lang w:val="en-US"/>
              </w:rPr>
              <w:t>slice ()</w:t>
            </w:r>
          </w:p>
        </w:tc>
        <w:tc>
          <w:tcPr>
            <w:tcW w:w="5043" w:type="dxa"/>
          </w:tcPr>
          <w:p w:rsidR="0068068F" w:rsidRDefault="0068068F" w:rsidP="003A78C4">
            <w:pPr>
              <w:tabs>
                <w:tab w:val="left" w:pos="1644"/>
              </w:tabs>
            </w:pPr>
            <w:proofErr w:type="spellStart"/>
            <w:r w:rsidRPr="0068068F">
              <w:t>var</w:t>
            </w:r>
            <w:proofErr w:type="spellEnd"/>
            <w:r w:rsidRPr="0068068F">
              <w:t xml:space="preserve"> </w:t>
            </w:r>
            <w:proofErr w:type="spellStart"/>
            <w:r w:rsidRPr="0068068F">
              <w:t>shallowCopy</w:t>
            </w:r>
            <w:proofErr w:type="spellEnd"/>
            <w:r w:rsidRPr="0068068F">
              <w:t xml:space="preserve"> = </w:t>
            </w:r>
            <w:proofErr w:type="spellStart"/>
            <w:r w:rsidRPr="0068068F">
              <w:t>fruits.slice</w:t>
            </w:r>
            <w:proofErr w:type="spellEnd"/>
            <w:r w:rsidRPr="0068068F">
              <w:t>();</w:t>
            </w:r>
          </w:p>
        </w:tc>
      </w:tr>
      <w:tr w:rsidR="0068068F" w:rsidTr="0068068F">
        <w:tc>
          <w:tcPr>
            <w:tcW w:w="5042" w:type="dxa"/>
          </w:tcPr>
          <w:p w:rsidR="0068068F" w:rsidRPr="00301B12" w:rsidRDefault="00301B12" w:rsidP="003A78C4">
            <w:pPr>
              <w:tabs>
                <w:tab w:val="left" w:pos="1644"/>
              </w:tabs>
            </w:pPr>
            <w:r>
              <w:t>копіювання частини масиву</w:t>
            </w:r>
          </w:p>
        </w:tc>
        <w:tc>
          <w:tcPr>
            <w:tcW w:w="5043" w:type="dxa"/>
          </w:tcPr>
          <w:p w:rsidR="0068068F" w:rsidRDefault="00301B12" w:rsidP="003A78C4">
            <w:pPr>
              <w:tabs>
                <w:tab w:val="left" w:pos="1644"/>
              </w:tabs>
              <w:rPr>
                <w:lang w:val="en-US"/>
              </w:rPr>
            </w:pPr>
            <w:proofErr w:type="spellStart"/>
            <w:r w:rsidRPr="00301B12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</w:t>
            </w:r>
            <w:r w:rsidRPr="00301B12">
              <w:t xml:space="preserve">. </w:t>
            </w:r>
            <w:r>
              <w:rPr>
                <w:lang w:val="en-US"/>
              </w:rPr>
              <w:t xml:space="preserve">slice </w:t>
            </w:r>
            <w:proofErr w:type="gramStart"/>
            <w:r>
              <w:rPr>
                <w:lang w:val="en-US"/>
              </w:rPr>
              <w:t>(</w:t>
            </w:r>
            <w:r>
              <w:t xml:space="preserve"> </w:t>
            </w:r>
            <w:r>
              <w:rPr>
                <w:lang w:val="en-US"/>
              </w:rPr>
              <w:t>start</w:t>
            </w:r>
            <w:proofErr w:type="gramEnd"/>
            <w:r>
              <w:rPr>
                <w:lang w:val="en-US"/>
              </w:rPr>
              <w:t>, end</w:t>
            </w:r>
            <w:r>
              <w:t xml:space="preserve"> </w:t>
            </w:r>
            <w:r>
              <w:rPr>
                <w:lang w:val="en-US"/>
              </w:rPr>
              <w:t>)</w:t>
            </w:r>
          </w:p>
          <w:p w:rsidR="00301B12" w:rsidRDefault="00301B12" w:rsidP="003A78C4">
            <w:pPr>
              <w:tabs>
                <w:tab w:val="left" w:pos="1644"/>
              </w:tabs>
            </w:pPr>
            <w:r>
              <w:rPr>
                <w:lang w:val="en-US"/>
              </w:rPr>
              <w:t>start</w:t>
            </w:r>
            <w:r>
              <w:t xml:space="preserve"> – індекс початку копіювання</w:t>
            </w:r>
          </w:p>
          <w:p w:rsidR="00301B12" w:rsidRDefault="0069670B" w:rsidP="003A78C4">
            <w:pPr>
              <w:tabs>
                <w:tab w:val="left" w:pos="1644"/>
              </w:tabs>
            </w:pPr>
            <w:r>
              <w:rPr>
                <w:lang w:val="en-US"/>
              </w:rPr>
              <w:t>end</w:t>
            </w:r>
            <w:r>
              <w:t xml:space="preserve"> – індекс кінцевого елементу (до якого елемента буде здійснюватися копіювання; сам елемент не входить до скопійованої частини)</w:t>
            </w:r>
          </w:p>
          <w:p w:rsidR="0069670B" w:rsidRPr="0069670B" w:rsidRDefault="0069670B" w:rsidP="003A78C4">
            <w:pPr>
              <w:tabs>
                <w:tab w:val="left" w:pos="1644"/>
              </w:tabs>
            </w:pPr>
          </w:p>
        </w:tc>
        <w:tc>
          <w:tcPr>
            <w:tcW w:w="5043" w:type="dxa"/>
          </w:tcPr>
          <w:p w:rsidR="0069670B" w:rsidRDefault="0069670B" w:rsidP="0069670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25, 12, 18, 46, 35, 26];</w:t>
            </w:r>
          </w:p>
          <w:p w:rsidR="0069670B" w:rsidRDefault="0069670B" w:rsidP="0069670B">
            <w:pPr>
              <w:tabs>
                <w:tab w:val="left" w:pos="1644"/>
              </w:tabs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sli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2, 4);</w:t>
            </w:r>
          </w:p>
          <w:p w:rsidR="0069670B" w:rsidRDefault="0069670B" w:rsidP="0069670B">
            <w:pPr>
              <w:tabs>
                <w:tab w:val="left" w:pos="1644"/>
              </w:tabs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lert(t); // [18, 4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]</w:t>
            </w:r>
          </w:p>
          <w:p w:rsidR="0069670B" w:rsidRPr="0069670B" w:rsidRDefault="0069670B" w:rsidP="00301B12">
            <w:pPr>
              <w:tabs>
                <w:tab w:val="left" w:pos="1644"/>
              </w:tabs>
              <w:rPr>
                <w:lang w:val="en-US"/>
              </w:rPr>
            </w:pPr>
            <w:r>
              <w:object w:dxaOrig="6660" w:dyaOrig="20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1.6pt;height:70.2pt" o:ole="">
                  <v:imagedata r:id="rId5" o:title=""/>
                </v:shape>
                <o:OLEObject Type="Embed" ProgID="PBrush" ShapeID="_x0000_i1025" DrawAspect="Content" ObjectID="_1620428240" r:id="rId6"/>
              </w:object>
            </w:r>
          </w:p>
        </w:tc>
      </w:tr>
    </w:tbl>
    <w:p w:rsidR="00F82AD6" w:rsidRDefault="00F82AD6" w:rsidP="003A78C4">
      <w:pPr>
        <w:tabs>
          <w:tab w:val="left" w:pos="1644"/>
        </w:tabs>
      </w:pPr>
    </w:p>
    <w:p w:rsidR="00483F43" w:rsidRDefault="00CE5D50">
      <w:r>
        <w:t>Інші методи</w:t>
      </w:r>
    </w:p>
    <w:tbl>
      <w:tblPr>
        <w:tblStyle w:val="a3"/>
        <w:tblW w:w="15588" w:type="dxa"/>
        <w:tblLook w:val="04A0" w:firstRow="1" w:lastRow="0" w:firstColumn="1" w:lastColumn="0" w:noHBand="0" w:noVBand="1"/>
      </w:tblPr>
      <w:tblGrid>
        <w:gridCol w:w="5042"/>
        <w:gridCol w:w="4876"/>
        <w:gridCol w:w="5670"/>
      </w:tblGrid>
      <w:tr w:rsidR="00E04EE3" w:rsidTr="00A02D19">
        <w:tc>
          <w:tcPr>
            <w:tcW w:w="5042" w:type="dxa"/>
          </w:tcPr>
          <w:p w:rsidR="00E04EE3" w:rsidRPr="00E04EE3" w:rsidRDefault="00E04EE3" w:rsidP="00E04EE3">
            <w:pPr>
              <w:tabs>
                <w:tab w:val="left" w:pos="1644"/>
              </w:tabs>
            </w:pPr>
            <w:r>
              <w:t>Зміст</w:t>
            </w:r>
          </w:p>
        </w:tc>
        <w:tc>
          <w:tcPr>
            <w:tcW w:w="4876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Загальний вигляд</w:t>
            </w:r>
          </w:p>
        </w:tc>
        <w:tc>
          <w:tcPr>
            <w:tcW w:w="5670" w:type="dxa"/>
          </w:tcPr>
          <w:p w:rsidR="00E04EE3" w:rsidRDefault="00E04EE3" w:rsidP="00E04EE3">
            <w:pPr>
              <w:tabs>
                <w:tab w:val="left" w:pos="1644"/>
              </w:tabs>
            </w:pPr>
            <w:r>
              <w:t>Приклад</w:t>
            </w:r>
          </w:p>
        </w:tc>
      </w:tr>
      <w:tr w:rsidR="00CE5D50" w:rsidTr="00A02D19">
        <w:tc>
          <w:tcPr>
            <w:tcW w:w="5042" w:type="dxa"/>
          </w:tcPr>
          <w:p w:rsidR="00CE5D50" w:rsidRPr="00F324D7" w:rsidRDefault="00F324D7" w:rsidP="00CE5D50">
            <w:pPr>
              <w:rPr>
                <w:lang w:val="ru-RU"/>
              </w:rPr>
            </w:pPr>
            <w:r>
              <w:t>обертання масиву (елементи будуть розміщені у зворотному порядку)</w:t>
            </w:r>
          </w:p>
        </w:tc>
        <w:tc>
          <w:tcPr>
            <w:tcW w:w="4876" w:type="dxa"/>
          </w:tcPr>
          <w:p w:rsidR="00F324D7" w:rsidRDefault="00F324D7" w:rsidP="00F324D7">
            <w:proofErr w:type="spellStart"/>
            <w:r w:rsidRPr="00F324D7">
              <w:rPr>
                <w:bdr w:val="single" w:sz="4" w:space="0" w:color="auto"/>
              </w:rPr>
              <w:t>назва_масиву</w:t>
            </w:r>
            <w:proofErr w:type="spellEnd"/>
            <w:r>
              <w:t xml:space="preserve"> .</w:t>
            </w:r>
            <w:proofErr w:type="spellStart"/>
            <w:r>
              <w:t>reverse</w:t>
            </w:r>
            <w:proofErr w:type="spellEnd"/>
            <w:r>
              <w:t>()</w:t>
            </w:r>
          </w:p>
          <w:p w:rsidR="00CE5D50" w:rsidRDefault="00CE5D50"/>
        </w:tc>
        <w:tc>
          <w:tcPr>
            <w:tcW w:w="5670" w:type="dxa"/>
          </w:tcPr>
          <w:p w:rsidR="00F324D7" w:rsidRDefault="00F324D7" w:rsidP="00F324D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25, 12, 18, 46, 35, 26];</w:t>
            </w:r>
          </w:p>
          <w:p w:rsidR="00F324D7" w:rsidRDefault="00F324D7" w:rsidP="00F324D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revers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F324D7" w:rsidRDefault="00F324D7" w:rsidP="00F324D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CE5D50" w:rsidRPr="00F324D7" w:rsidRDefault="00F324D7" w:rsidP="00F324D7">
            <w:pPr>
              <w:rPr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a); //</w:t>
            </w:r>
            <w:r>
              <w:t xml:space="preserve"> </w:t>
            </w:r>
            <w:r>
              <w:rPr>
                <w:lang w:val="en-US"/>
              </w:rPr>
              <w:t>[</w:t>
            </w:r>
            <w:r w:rsidRPr="00F324D7">
              <w:rPr>
                <w:rFonts w:ascii="Consolas" w:hAnsi="Consolas" w:cs="Consolas"/>
                <w:color w:val="000000"/>
                <w:sz w:val="19"/>
                <w:szCs w:val="19"/>
              </w:rPr>
              <w:t>26,35,46,18,12,25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]</w:t>
            </w:r>
          </w:p>
        </w:tc>
      </w:tr>
      <w:tr w:rsidR="008B56AA" w:rsidTr="00A02D19">
        <w:tc>
          <w:tcPr>
            <w:tcW w:w="5042" w:type="dxa"/>
          </w:tcPr>
          <w:p w:rsidR="00F324D7" w:rsidRDefault="00F324D7" w:rsidP="00F324D7">
            <w:r>
              <w:lastRenderedPageBreak/>
              <w:t>об’єднання масиву</w:t>
            </w:r>
          </w:p>
          <w:p w:rsidR="008B56AA" w:rsidRDefault="00F324D7" w:rsidP="00F324D7">
            <w:r>
              <w:t xml:space="preserve">(повертає </w:t>
            </w:r>
            <w:r w:rsidRPr="00F324D7">
              <w:rPr>
                <w:b/>
                <w:u w:val="single"/>
              </w:rPr>
              <w:t>новий масив</w:t>
            </w:r>
            <w:r>
              <w:t>, який складається з елементів даного масиву і масиву, з яким виконується об’єднання)</w:t>
            </w:r>
          </w:p>
        </w:tc>
        <w:tc>
          <w:tcPr>
            <w:tcW w:w="4876" w:type="dxa"/>
          </w:tcPr>
          <w:p w:rsidR="00F324D7" w:rsidRDefault="00F324D7" w:rsidP="00F324D7">
            <w:r>
              <w:rPr>
                <w:bdr w:val="single" w:sz="4" w:space="0" w:color="auto"/>
              </w:rPr>
              <w:t>масив</w:t>
            </w:r>
            <w:r w:rsidRPr="00F324D7">
              <w:rPr>
                <w:bdr w:val="single" w:sz="4" w:space="0" w:color="auto"/>
              </w:rPr>
              <w:t>1</w:t>
            </w:r>
            <w:r>
              <w:t xml:space="preserve"> . </w:t>
            </w:r>
            <w:proofErr w:type="spellStart"/>
            <w:r>
              <w:t>concat</w:t>
            </w:r>
            <w:proofErr w:type="spellEnd"/>
            <w:r>
              <w:t>(</w:t>
            </w:r>
            <w:r>
              <w:rPr>
                <w:bdr w:val="single" w:sz="4" w:space="0" w:color="auto"/>
              </w:rPr>
              <w:t>масив</w:t>
            </w:r>
            <w:r w:rsidRPr="00F324D7">
              <w:rPr>
                <w:bdr w:val="single" w:sz="4" w:space="0" w:color="auto"/>
              </w:rPr>
              <w:t>2</w:t>
            </w:r>
            <w:r>
              <w:t xml:space="preserve"> )</w:t>
            </w:r>
          </w:p>
          <w:p w:rsidR="00F324D7" w:rsidRDefault="00F324D7" w:rsidP="00F324D7"/>
          <w:p w:rsidR="00F324D7" w:rsidRDefault="00F324D7" w:rsidP="00F324D7"/>
          <w:p w:rsidR="00F324D7" w:rsidRDefault="00F324D7" w:rsidP="00F324D7"/>
          <w:p w:rsidR="00F324D7" w:rsidRDefault="00F324D7" w:rsidP="00F324D7">
            <w:r>
              <w:rPr>
                <w:bdr w:val="single" w:sz="4" w:space="0" w:color="auto"/>
              </w:rPr>
              <w:t>масив</w:t>
            </w:r>
            <w:r>
              <w:t xml:space="preserve"> . </w:t>
            </w:r>
            <w:proofErr w:type="spellStart"/>
            <w:r>
              <w:t>concat</w:t>
            </w:r>
            <w:proofErr w:type="spellEnd"/>
            <w:r>
              <w:t>(</w:t>
            </w:r>
            <w:proofErr w:type="spellStart"/>
            <w:r>
              <w:rPr>
                <w:bdr w:val="single" w:sz="4" w:space="0" w:color="auto"/>
              </w:rPr>
              <w:t>список_нових_масивів</w:t>
            </w:r>
            <w:proofErr w:type="spellEnd"/>
            <w:r>
              <w:t xml:space="preserve"> )</w:t>
            </w:r>
          </w:p>
          <w:p w:rsidR="00F324D7" w:rsidRDefault="00F324D7" w:rsidP="00F324D7"/>
          <w:p w:rsidR="00F324D7" w:rsidRDefault="00F324D7" w:rsidP="00F324D7">
            <w:pPr>
              <w:rPr>
                <w:bdr w:val="single" w:sz="4" w:space="0" w:color="auto"/>
              </w:rPr>
            </w:pPr>
          </w:p>
          <w:p w:rsidR="00A02D19" w:rsidRDefault="00A02D19" w:rsidP="00F324D7">
            <w:pPr>
              <w:rPr>
                <w:bdr w:val="single" w:sz="4" w:space="0" w:color="auto"/>
              </w:rPr>
            </w:pPr>
          </w:p>
          <w:p w:rsidR="00A02D19" w:rsidRPr="00A02D19" w:rsidRDefault="00A02D19" w:rsidP="00F324D7">
            <w:pPr>
              <w:rPr>
                <w:bdr w:val="single" w:sz="4" w:space="0" w:color="auto"/>
              </w:rPr>
            </w:pPr>
          </w:p>
          <w:p w:rsidR="008B56AA" w:rsidRDefault="00F324D7">
            <w:r>
              <w:rPr>
                <w:bdr w:val="single" w:sz="4" w:space="0" w:color="auto"/>
              </w:rPr>
              <w:t>масив</w:t>
            </w:r>
            <w:r>
              <w:t xml:space="preserve"> . </w:t>
            </w:r>
            <w:proofErr w:type="spellStart"/>
            <w:r>
              <w:t>concat</w:t>
            </w:r>
            <w:proofErr w:type="spellEnd"/>
            <w:r>
              <w:t xml:space="preserve">( </w:t>
            </w:r>
            <w:proofErr w:type="spellStart"/>
            <w:r w:rsidRPr="00F324D7">
              <w:rPr>
                <w:bdr w:val="single" w:sz="4" w:space="0" w:color="auto"/>
              </w:rPr>
              <w:t>список_нових_елементів</w:t>
            </w:r>
            <w:proofErr w:type="spellEnd"/>
            <w:r>
              <w:t xml:space="preserve"> )</w:t>
            </w:r>
          </w:p>
        </w:tc>
        <w:tc>
          <w:tcPr>
            <w:tcW w:w="5670" w:type="dxa"/>
          </w:tcPr>
          <w:p w:rsidR="00F324D7" w:rsidRDefault="00F324D7" w:rsidP="00F324D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1 = [1, 2, 3];</w:t>
            </w:r>
          </w:p>
          <w:p w:rsidR="00F324D7" w:rsidRDefault="00F324D7" w:rsidP="00F324D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2 = [4, 5];</w:t>
            </w:r>
          </w:p>
          <w:p w:rsidR="00F324D7" w:rsidRDefault="00F324D7" w:rsidP="00F324D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3 = a1.concat(a2);</w:t>
            </w:r>
          </w:p>
          <w:p w:rsidR="008B56AA" w:rsidRPr="00F324D7" w:rsidRDefault="00F324D7" w:rsidP="00F324D7">
            <w:pP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a3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</w:t>
            </w:r>
            <w:r>
              <w:t xml:space="preserve"> </w:t>
            </w:r>
            <w:r w:rsidRPr="00F324D7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,2,3,4,5</w:t>
            </w:r>
          </w:p>
          <w:p w:rsidR="00F324D7" w:rsidRDefault="00F324D7" w:rsidP="00F324D7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//--------------------------</w:t>
            </w:r>
          </w:p>
          <w:p w:rsidR="00A02D19" w:rsidRDefault="00A02D19" w:rsidP="00A02D1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1 = [1, 2, 3];</w:t>
            </w:r>
          </w:p>
          <w:p w:rsidR="00A02D19" w:rsidRDefault="00A02D19" w:rsidP="00A02D1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2 = [4, 5];</w:t>
            </w:r>
          </w:p>
          <w:p w:rsidR="00A02D19" w:rsidRDefault="00A02D19" w:rsidP="00A02D1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3 = [6,7];</w:t>
            </w:r>
          </w:p>
          <w:p w:rsidR="00A02D19" w:rsidRDefault="00A02D19" w:rsidP="00A02D1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4 = a1.concat(a2,a3);</w:t>
            </w:r>
          </w:p>
          <w:p w:rsidR="00F324D7" w:rsidRDefault="00A02D19" w:rsidP="00A02D19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a4); //</w:t>
            </w:r>
            <w:r>
              <w:t xml:space="preserve"> </w:t>
            </w:r>
            <w:r w:rsidRPr="00A02D19">
              <w:rPr>
                <w:rFonts w:ascii="Consolas" w:hAnsi="Consolas" w:cs="Consolas"/>
                <w:color w:val="000000"/>
                <w:sz w:val="19"/>
                <w:szCs w:val="19"/>
              </w:rPr>
              <w:t>1,2,3,4,5,6,7</w:t>
            </w:r>
          </w:p>
          <w:p w:rsidR="00A02D19" w:rsidRDefault="00A02D19" w:rsidP="00A02D19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//--------------------------</w:t>
            </w:r>
          </w:p>
          <w:p w:rsidR="00A02D19" w:rsidRDefault="00A02D19" w:rsidP="00A02D1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1 = [1, 2, 3];</w:t>
            </w:r>
          </w:p>
          <w:p w:rsidR="00A02D19" w:rsidRDefault="00A02D19" w:rsidP="00A02D1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2 = a1.concat(4,5);</w:t>
            </w:r>
          </w:p>
          <w:p w:rsidR="00A02D19" w:rsidRPr="00A02D19" w:rsidRDefault="00A02D19" w:rsidP="00A02D19">
            <w:pPr>
              <w:rPr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ocument.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a2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</w:t>
            </w:r>
            <w:r>
              <w:t xml:space="preserve"> </w:t>
            </w:r>
            <w:r w:rsidRPr="00A02D1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,2,3,4,5</w:t>
            </w:r>
          </w:p>
        </w:tc>
      </w:tr>
      <w:tr w:rsidR="008B56AA" w:rsidTr="00A02D19">
        <w:tc>
          <w:tcPr>
            <w:tcW w:w="5042" w:type="dxa"/>
          </w:tcPr>
          <w:p w:rsidR="00A02D19" w:rsidRDefault="00A02D19" w:rsidP="008B56AA">
            <w:r>
              <w:t xml:space="preserve">створення рядка з елементів масиву </w:t>
            </w:r>
          </w:p>
          <w:p w:rsidR="008B56AA" w:rsidRDefault="00A02D19" w:rsidP="008B56AA">
            <w:r>
              <w:t>(елементи розділяються вказаним знаком-розділювачем)</w:t>
            </w:r>
          </w:p>
        </w:tc>
        <w:tc>
          <w:tcPr>
            <w:tcW w:w="4876" w:type="dxa"/>
          </w:tcPr>
          <w:p w:rsidR="00A02D19" w:rsidRDefault="00A02D19" w:rsidP="00A02D19">
            <w:r w:rsidRPr="00A02D19">
              <w:rPr>
                <w:bdr w:val="single" w:sz="4" w:space="0" w:color="auto"/>
              </w:rPr>
              <w:t>масив</w:t>
            </w:r>
            <w:r>
              <w:t xml:space="preserve"> . </w:t>
            </w:r>
            <w:proofErr w:type="spellStart"/>
            <w:r>
              <w:t>join</w:t>
            </w:r>
            <w:proofErr w:type="spellEnd"/>
            <w:r>
              <w:t xml:space="preserve">( </w:t>
            </w:r>
            <w:r w:rsidRPr="00A02D19">
              <w:rPr>
                <w:bdr w:val="single" w:sz="4" w:space="0" w:color="auto"/>
              </w:rPr>
              <w:t>символ-розділювач</w:t>
            </w:r>
            <w:r>
              <w:t xml:space="preserve"> )</w:t>
            </w:r>
          </w:p>
          <w:p w:rsidR="00A02D19" w:rsidRDefault="00A02D19" w:rsidP="00A02D19"/>
          <w:p w:rsidR="00A02D19" w:rsidRDefault="00A02D19" w:rsidP="00A02D19"/>
          <w:p w:rsidR="00A02D19" w:rsidRDefault="00A02D19" w:rsidP="00A02D19"/>
          <w:p w:rsidR="00A02D19" w:rsidRPr="00A02D19" w:rsidRDefault="00A02D19" w:rsidP="00A02D19">
            <w:r w:rsidRPr="00A02D19">
              <w:rPr>
                <w:bdr w:val="single" w:sz="4" w:space="0" w:color="auto"/>
              </w:rPr>
              <w:t>масив</w:t>
            </w:r>
            <w:r>
              <w:t xml:space="preserve"> . </w:t>
            </w:r>
            <w:proofErr w:type="spellStart"/>
            <w:r>
              <w:t>join</w:t>
            </w:r>
            <w:proofErr w:type="spellEnd"/>
            <w:r>
              <w:t>()</w:t>
            </w:r>
            <w:r w:rsidRPr="000A1434">
              <w:t xml:space="preserve">    //</w:t>
            </w:r>
            <w:r>
              <w:t>символом розділювачем є кома</w:t>
            </w:r>
          </w:p>
          <w:p w:rsidR="008B56AA" w:rsidRDefault="008B56AA"/>
        </w:tc>
        <w:tc>
          <w:tcPr>
            <w:tcW w:w="5670" w:type="dxa"/>
          </w:tcPr>
          <w:p w:rsidR="00F63D8C" w:rsidRDefault="00F63D8C" w:rsidP="00F63D8C"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arr</w:t>
            </w:r>
            <w:proofErr w:type="spellEnd"/>
            <w:r>
              <w:t xml:space="preserve"> = [</w:t>
            </w:r>
            <w:r w:rsidR="00A02D19">
              <w:t>'Марія</w:t>
            </w:r>
            <w:r>
              <w:t>'</w:t>
            </w:r>
            <w:r w:rsidR="00A02D19">
              <w:t>, 'Петро', 'Марина', 'Василь'];</w:t>
            </w:r>
          </w:p>
          <w:p w:rsidR="00F63D8C" w:rsidRDefault="00F63D8C" w:rsidP="00F63D8C"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str</w:t>
            </w:r>
            <w:proofErr w:type="spellEnd"/>
            <w:r>
              <w:t xml:space="preserve"> = </w:t>
            </w:r>
            <w:proofErr w:type="spellStart"/>
            <w:r>
              <w:t>arr.</w:t>
            </w:r>
            <w:r w:rsidRPr="00A02D19">
              <w:rPr>
                <w:b/>
              </w:rPr>
              <w:t>join</w:t>
            </w:r>
            <w:proofErr w:type="spellEnd"/>
            <w:r w:rsidRPr="00A02D19">
              <w:rPr>
                <w:b/>
              </w:rPr>
              <w:t>(';')</w:t>
            </w:r>
            <w:r w:rsidR="00A02D19">
              <w:t>;</w:t>
            </w:r>
          </w:p>
          <w:p w:rsidR="008B56AA" w:rsidRDefault="00F63D8C" w:rsidP="00F63D8C">
            <w:proofErr w:type="spellStart"/>
            <w:r>
              <w:t>alert</w:t>
            </w:r>
            <w:proofErr w:type="spellEnd"/>
            <w:r>
              <w:t xml:space="preserve">( </w:t>
            </w:r>
            <w:proofErr w:type="spellStart"/>
            <w:r>
              <w:t>str</w:t>
            </w:r>
            <w:proofErr w:type="spellEnd"/>
            <w:r>
              <w:t xml:space="preserve"> ); // </w:t>
            </w:r>
            <w:r w:rsidR="00A02D19">
              <w:t>"</w:t>
            </w:r>
            <w:proofErr w:type="spellStart"/>
            <w:r w:rsidR="00A02D19">
              <w:t>Марія;Петро;Марина</w:t>
            </w:r>
            <w:proofErr w:type="spellEnd"/>
            <w:r w:rsidR="00A02D19" w:rsidRPr="00A02D19">
              <w:rPr>
                <w:lang w:val="ru-RU"/>
              </w:rPr>
              <w:t>;</w:t>
            </w:r>
            <w:r w:rsidR="00A02D19">
              <w:t>Василь"</w:t>
            </w:r>
          </w:p>
          <w:p w:rsidR="00A02D19" w:rsidRDefault="00A02D19" w:rsidP="00F63D8C">
            <w:r>
              <w:t>//-------------------------------------</w:t>
            </w:r>
          </w:p>
          <w:p w:rsidR="00A02D19" w:rsidRDefault="00A02D19" w:rsidP="00A02D1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Марія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Петро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Марина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Василь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;</w:t>
            </w:r>
          </w:p>
          <w:p w:rsidR="00A02D19" w:rsidRDefault="00A02D19" w:rsidP="00A02D1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.jo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A02D19" w:rsidRDefault="00A02D19" w:rsidP="00F63D8C"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// </w:t>
            </w:r>
            <w:proofErr w:type="spellStart"/>
            <w:r w:rsidRPr="00A02D19">
              <w:rPr>
                <w:rFonts w:ascii="Consolas" w:hAnsi="Consolas" w:cs="Consolas"/>
                <w:color w:val="000000"/>
                <w:sz w:val="19"/>
                <w:szCs w:val="19"/>
              </w:rPr>
              <w:t>Марія,Петро,Марина,Василь</w:t>
            </w:r>
            <w:proofErr w:type="spellEnd"/>
          </w:p>
        </w:tc>
      </w:tr>
      <w:tr w:rsidR="008B56AA" w:rsidTr="00A02D19">
        <w:tc>
          <w:tcPr>
            <w:tcW w:w="5042" w:type="dxa"/>
          </w:tcPr>
          <w:p w:rsidR="008B56AA" w:rsidRDefault="005E34A3" w:rsidP="008B56AA">
            <w:r>
              <w:t>створення масиву шляхом розбиття рядка, у якому елементи розділені деяким символом-розділювачем</w:t>
            </w:r>
          </w:p>
        </w:tc>
        <w:tc>
          <w:tcPr>
            <w:tcW w:w="4876" w:type="dxa"/>
          </w:tcPr>
          <w:p w:rsidR="008B56AA" w:rsidRDefault="008B56AA"/>
        </w:tc>
        <w:tc>
          <w:tcPr>
            <w:tcW w:w="5670" w:type="dxa"/>
          </w:tcPr>
          <w:p w:rsidR="008B56AA" w:rsidRDefault="00DB3BAC">
            <w:pPr>
              <w:rPr>
                <w:lang w:val="ru-RU"/>
              </w:rPr>
            </w:pPr>
            <w:r>
              <w:rPr>
                <w:lang w:val="en-US"/>
              </w:rPr>
              <w:t>var</w:t>
            </w:r>
            <w:r w:rsidRPr="00A02D19">
              <w:t xml:space="preserve"> </w:t>
            </w:r>
            <w:proofErr w:type="spellStart"/>
            <w:r>
              <w:rPr>
                <w:lang w:val="en-US"/>
              </w:rPr>
              <w:t>arr</w:t>
            </w:r>
            <w:proofErr w:type="spellEnd"/>
            <w:r w:rsidRPr="00DB3BAC">
              <w:rPr>
                <w:lang w:val="ru-RU"/>
              </w:rPr>
              <w:t>=”</w:t>
            </w:r>
            <w:r>
              <w:t xml:space="preserve"> </w:t>
            </w:r>
            <w:proofErr w:type="spellStart"/>
            <w:proofErr w:type="gramStart"/>
            <w:r>
              <w:t>Маша;Петя</w:t>
            </w:r>
            <w:proofErr w:type="gramEnd"/>
            <w:r>
              <w:t>;Марина;Василий</w:t>
            </w:r>
            <w:proofErr w:type="spellEnd"/>
            <w:r w:rsidRPr="00DB3BAC">
              <w:rPr>
                <w:lang w:val="ru-RU"/>
              </w:rPr>
              <w:t>”.</w:t>
            </w:r>
            <w:r>
              <w:rPr>
                <w:lang w:val="en-US"/>
              </w:rPr>
              <w:t>split</w:t>
            </w:r>
            <w:r w:rsidRPr="00DB3BAC">
              <w:rPr>
                <w:lang w:val="ru-RU"/>
              </w:rPr>
              <w:t>(“;”)</w:t>
            </w:r>
          </w:p>
          <w:p w:rsidR="000A1434" w:rsidRPr="00DB3BAC" w:rsidRDefault="000A1434">
            <w:pPr>
              <w:rPr>
                <w:lang w:val="ru-RU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Марія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Петро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Марина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Василь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;</w:t>
            </w:r>
          </w:p>
        </w:tc>
      </w:tr>
      <w:tr w:rsidR="008B56AA" w:rsidTr="00A02D19">
        <w:tc>
          <w:tcPr>
            <w:tcW w:w="5042" w:type="dxa"/>
          </w:tcPr>
          <w:p w:rsidR="008B56AA" w:rsidRDefault="008B56AA" w:rsidP="008B56AA"/>
        </w:tc>
        <w:tc>
          <w:tcPr>
            <w:tcW w:w="4876" w:type="dxa"/>
          </w:tcPr>
          <w:p w:rsidR="008B56AA" w:rsidRDefault="008B56AA"/>
        </w:tc>
        <w:tc>
          <w:tcPr>
            <w:tcW w:w="5670" w:type="dxa"/>
          </w:tcPr>
          <w:p w:rsidR="008B56AA" w:rsidRDefault="008B56AA"/>
        </w:tc>
      </w:tr>
      <w:tr w:rsidR="008B56AA" w:rsidTr="00A02D19">
        <w:tc>
          <w:tcPr>
            <w:tcW w:w="5042" w:type="dxa"/>
          </w:tcPr>
          <w:p w:rsidR="008B56AA" w:rsidRDefault="008B56AA" w:rsidP="008B56AA"/>
        </w:tc>
        <w:tc>
          <w:tcPr>
            <w:tcW w:w="4876" w:type="dxa"/>
          </w:tcPr>
          <w:p w:rsidR="008B56AA" w:rsidRDefault="008B56AA"/>
        </w:tc>
        <w:tc>
          <w:tcPr>
            <w:tcW w:w="5670" w:type="dxa"/>
          </w:tcPr>
          <w:p w:rsidR="008B56AA" w:rsidRDefault="008B56AA"/>
        </w:tc>
      </w:tr>
      <w:tr w:rsidR="008B56AA" w:rsidTr="00A02D19">
        <w:tc>
          <w:tcPr>
            <w:tcW w:w="5042" w:type="dxa"/>
          </w:tcPr>
          <w:p w:rsidR="008B56AA" w:rsidRDefault="008B56AA" w:rsidP="008B56AA"/>
        </w:tc>
        <w:tc>
          <w:tcPr>
            <w:tcW w:w="4876" w:type="dxa"/>
          </w:tcPr>
          <w:p w:rsidR="008B56AA" w:rsidRDefault="008B56AA"/>
        </w:tc>
        <w:tc>
          <w:tcPr>
            <w:tcW w:w="5670" w:type="dxa"/>
          </w:tcPr>
          <w:p w:rsidR="008B56AA" w:rsidRDefault="008B56AA"/>
        </w:tc>
      </w:tr>
      <w:tr w:rsidR="008B56AA" w:rsidTr="00A02D19">
        <w:tc>
          <w:tcPr>
            <w:tcW w:w="5042" w:type="dxa"/>
          </w:tcPr>
          <w:p w:rsidR="008B56AA" w:rsidRDefault="008B56AA" w:rsidP="008B56AA"/>
        </w:tc>
        <w:tc>
          <w:tcPr>
            <w:tcW w:w="4876" w:type="dxa"/>
          </w:tcPr>
          <w:p w:rsidR="008B56AA" w:rsidRDefault="008B56AA"/>
        </w:tc>
        <w:tc>
          <w:tcPr>
            <w:tcW w:w="5670" w:type="dxa"/>
          </w:tcPr>
          <w:p w:rsidR="008B56AA" w:rsidRDefault="008B56AA"/>
        </w:tc>
      </w:tr>
      <w:tr w:rsidR="008B56AA" w:rsidTr="00A02D19">
        <w:tc>
          <w:tcPr>
            <w:tcW w:w="5042" w:type="dxa"/>
          </w:tcPr>
          <w:p w:rsidR="008B56AA" w:rsidRDefault="008B56AA" w:rsidP="008B56AA"/>
        </w:tc>
        <w:tc>
          <w:tcPr>
            <w:tcW w:w="4876" w:type="dxa"/>
          </w:tcPr>
          <w:p w:rsidR="008B56AA" w:rsidRDefault="008B56AA"/>
        </w:tc>
        <w:tc>
          <w:tcPr>
            <w:tcW w:w="5670" w:type="dxa"/>
          </w:tcPr>
          <w:p w:rsidR="008B56AA" w:rsidRDefault="008B56AA"/>
        </w:tc>
      </w:tr>
    </w:tbl>
    <w:p w:rsidR="00CE5D50" w:rsidRPr="00CE5D50" w:rsidRDefault="00CE5D50"/>
    <w:p w:rsidR="003A78C4" w:rsidRDefault="003A78C4"/>
    <w:p w:rsidR="003A78C4" w:rsidRDefault="003A78C4"/>
    <w:p w:rsidR="00892246" w:rsidRDefault="00892246" w:rsidP="00352D2B">
      <w:pPr>
        <w:tabs>
          <w:tab w:val="left" w:pos="1236"/>
        </w:tabs>
      </w:pPr>
    </w:p>
    <w:p w:rsidR="00892246" w:rsidRDefault="00892246" w:rsidP="00352D2B">
      <w:pPr>
        <w:tabs>
          <w:tab w:val="left" w:pos="1236"/>
        </w:tabs>
      </w:pPr>
    </w:p>
    <w:p w:rsidR="00892246" w:rsidRDefault="00892246" w:rsidP="00352D2B">
      <w:pPr>
        <w:tabs>
          <w:tab w:val="left" w:pos="1236"/>
        </w:tabs>
      </w:pPr>
    </w:p>
    <w:p w:rsidR="00892246" w:rsidRDefault="00892246" w:rsidP="00352D2B">
      <w:pPr>
        <w:tabs>
          <w:tab w:val="left" w:pos="1236"/>
        </w:tabs>
      </w:pPr>
    </w:p>
    <w:tbl>
      <w:tblPr>
        <w:tblW w:w="16079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1"/>
        <w:gridCol w:w="3641"/>
        <w:gridCol w:w="1660"/>
        <w:gridCol w:w="5653"/>
        <w:gridCol w:w="3804"/>
      </w:tblGrid>
      <w:tr w:rsidR="00F04206" w:rsidRPr="00D15579" w:rsidTr="0071103B">
        <w:trPr>
          <w:trHeight w:val="629"/>
        </w:trPr>
        <w:tc>
          <w:tcPr>
            <w:tcW w:w="1321" w:type="dxa"/>
            <w:shd w:val="clear" w:color="auto" w:fill="auto"/>
            <w:vAlign w:val="center"/>
          </w:tcPr>
          <w:p w:rsidR="00D15579" w:rsidRPr="000A1434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ru-RU" w:eastAsia="uk-UA"/>
              </w:rPr>
            </w:pPr>
          </w:p>
        </w:tc>
        <w:tc>
          <w:tcPr>
            <w:tcW w:w="3641" w:type="dxa"/>
            <w:shd w:val="clear" w:color="auto" w:fill="auto"/>
            <w:vAlign w:val="center"/>
          </w:tcPr>
          <w:p w:rsidR="00D15579" w:rsidRPr="0071103B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0"/>
                <w:lang w:eastAsia="uk-UA"/>
              </w:rPr>
            </w:pPr>
            <w:r w:rsidRPr="0071103B">
              <w:rPr>
                <w:rFonts w:ascii="Calibri" w:eastAsia="Times New Roman" w:hAnsi="Calibri" w:cs="Calibri"/>
                <w:b/>
                <w:color w:val="000000"/>
                <w:sz w:val="20"/>
                <w:lang w:eastAsia="uk-UA"/>
              </w:rPr>
              <w:t xml:space="preserve">Призначення 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D15579" w:rsidRPr="00D15579" w:rsidRDefault="00D15579" w:rsidP="00D15579">
            <w:pPr>
              <w:spacing w:after="0" w:line="240" w:lineRule="auto"/>
              <w:rPr>
                <w:rFonts w:ascii="Symbol" w:eastAsia="Symbol" w:hAnsi="Symbol" w:cs="Symbol"/>
                <w:b/>
                <w:color w:val="000000"/>
                <w:lang w:eastAsia="uk-UA"/>
              </w:rPr>
            </w:pPr>
            <w:r w:rsidRPr="00D15579">
              <w:rPr>
                <w:rFonts w:ascii="Calibri" w:eastAsia="Times New Roman" w:hAnsi="Calibri" w:cs="Calibri"/>
                <w:b/>
                <w:color w:val="000000"/>
                <w:lang w:eastAsia="uk-UA"/>
              </w:rPr>
              <w:t>Що повертає</w:t>
            </w:r>
          </w:p>
        </w:tc>
        <w:tc>
          <w:tcPr>
            <w:tcW w:w="5653" w:type="dxa"/>
            <w:shd w:val="clear" w:color="auto" w:fill="auto"/>
            <w:vAlign w:val="center"/>
          </w:tcPr>
          <w:p w:rsidR="00D15579" w:rsidRPr="00D15579" w:rsidRDefault="00D15579" w:rsidP="00D1557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uk-UA"/>
              </w:rPr>
            </w:pPr>
            <w:r w:rsidRPr="00D15579">
              <w:rPr>
                <w:rFonts w:ascii="Calibri" w:eastAsia="Times New Roman" w:hAnsi="Calibri" w:cs="Calibri"/>
                <w:b/>
                <w:color w:val="000000"/>
                <w:lang w:eastAsia="uk-UA"/>
              </w:rPr>
              <w:t>Особливості функції-</w:t>
            </w:r>
            <w:proofErr w:type="spellStart"/>
            <w:r w:rsidRPr="00D15579">
              <w:rPr>
                <w:rFonts w:ascii="Calibri" w:eastAsia="Times New Roman" w:hAnsi="Calibri" w:cs="Calibri"/>
                <w:b/>
                <w:color w:val="000000"/>
                <w:lang w:eastAsia="uk-UA"/>
              </w:rPr>
              <w:t>колбека</w:t>
            </w:r>
            <w:proofErr w:type="spellEnd"/>
          </w:p>
        </w:tc>
        <w:tc>
          <w:tcPr>
            <w:tcW w:w="3804" w:type="dxa"/>
          </w:tcPr>
          <w:p w:rsidR="00D15579" w:rsidRPr="00D15579" w:rsidRDefault="00D15579" w:rsidP="00D1557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eastAsia="uk-UA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uk-UA"/>
              </w:rPr>
              <w:t>Приклад</w:t>
            </w:r>
          </w:p>
        </w:tc>
      </w:tr>
      <w:tr w:rsidR="0071103B" w:rsidRPr="00892246" w:rsidTr="0071103B">
        <w:trPr>
          <w:trHeight w:val="972"/>
        </w:trPr>
        <w:tc>
          <w:tcPr>
            <w:tcW w:w="1321" w:type="dxa"/>
            <w:shd w:val="clear" w:color="auto" w:fill="auto"/>
            <w:vAlign w:val="center"/>
          </w:tcPr>
          <w:p w:rsidR="00C278D2" w:rsidRPr="00892246" w:rsidRDefault="00C278D2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  <w:t>sort</w:t>
            </w:r>
          </w:p>
        </w:tc>
        <w:tc>
          <w:tcPr>
            <w:tcW w:w="3641" w:type="dxa"/>
            <w:shd w:val="clear" w:color="auto" w:fill="auto"/>
            <w:vAlign w:val="center"/>
          </w:tcPr>
          <w:p w:rsidR="00C278D2" w:rsidRPr="0071103B" w:rsidRDefault="00C278D2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val="ru-RU" w:eastAsia="uk-UA"/>
              </w:rPr>
            </w:pPr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упорядкування елементів за вказаним правилом</w:t>
            </w:r>
          </w:p>
          <w:p w:rsidR="00907E80" w:rsidRPr="0071103B" w:rsidRDefault="00907E80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</w:pPr>
          </w:p>
        </w:tc>
        <w:tc>
          <w:tcPr>
            <w:tcW w:w="1660" w:type="dxa"/>
            <w:shd w:val="clear" w:color="auto" w:fill="auto"/>
            <w:vAlign w:val="center"/>
          </w:tcPr>
          <w:p w:rsidR="00C278D2" w:rsidRPr="00907E80" w:rsidRDefault="00907E80" w:rsidP="00892246">
            <w:pPr>
              <w:spacing w:after="0" w:line="240" w:lineRule="auto"/>
              <w:rPr>
                <w:rFonts w:ascii="Symbol" w:eastAsia="Symbol" w:hAnsi="Symbol" w:cs="Symbol"/>
                <w:color w:val="000000"/>
                <w:lang w:val="ru-RU" w:eastAsia="uk-UA"/>
              </w:rPr>
            </w:pPr>
            <w:r>
              <w:rPr>
                <w:rFonts w:ascii="Calibri" w:eastAsia="Times New Roman" w:hAnsi="Calibri" w:cs="Calibri"/>
                <w:color w:val="000000"/>
                <w:lang w:eastAsia="uk-UA"/>
              </w:rPr>
              <w:t>змінюється сам масив</w:t>
            </w:r>
          </w:p>
        </w:tc>
        <w:tc>
          <w:tcPr>
            <w:tcW w:w="5653" w:type="dxa"/>
            <w:shd w:val="clear" w:color="auto" w:fill="auto"/>
            <w:vAlign w:val="center"/>
          </w:tcPr>
          <w:p w:rsidR="00C278D2" w:rsidRPr="00916486" w:rsidRDefault="00C278D2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function</w:t>
            </w:r>
            <w:r w:rsidRPr="00916486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compareRule</w:t>
            </w:r>
            <w:proofErr w:type="spellEnd"/>
            <w:r w:rsidRPr="00916486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>(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item</w:t>
            </w:r>
            <w:r w:rsidRPr="00916486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 xml:space="preserve">1,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item</w:t>
            </w:r>
            <w:r w:rsidRPr="00916486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>2)</w:t>
            </w:r>
          </w:p>
          <w:p w:rsidR="00907E80" w:rsidRDefault="00C278D2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</w:pP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>{</w:t>
            </w:r>
          </w:p>
          <w:p w:rsidR="00907E80" w:rsidRDefault="00907E80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 xml:space="preserve">   </w:t>
            </w:r>
            <w:r w:rsidR="00C278D2" w:rsidRPr="00C278D2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>...</w:t>
            </w:r>
          </w:p>
          <w:p w:rsidR="00C278D2" w:rsidRPr="00C278D2" w:rsidRDefault="00C278D2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</w:pP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>}</w:t>
            </w:r>
          </w:p>
          <w:p w:rsidR="00C278D2" w:rsidRPr="00C278D2" w:rsidRDefault="00C278D2" w:rsidP="00C278D2">
            <w:pPr>
              <w:spacing w:after="0" w:line="240" w:lineRule="auto"/>
              <w:jc w:val="both"/>
              <w:rPr>
                <w:rFonts w:eastAsia="Times New Roman" w:cstheme="minorHAnsi"/>
                <w:color w:val="000000"/>
                <w:lang w:eastAsia="uk-UA"/>
              </w:rPr>
            </w:pPr>
            <w:proofErr w:type="spellStart"/>
            <w:r w:rsidRPr="00C278D2">
              <w:rPr>
                <w:rFonts w:eastAsia="Times New Roman" w:cstheme="minorHAnsi"/>
                <w:color w:val="000000"/>
                <w:lang w:val="ru-RU" w:eastAsia="uk-UA"/>
              </w:rPr>
              <w:t>Функція-колбек</w:t>
            </w:r>
            <w:proofErr w:type="spellEnd"/>
            <w:r w:rsidRPr="00C278D2">
              <w:rPr>
                <w:rFonts w:eastAsia="Times New Roman" w:cstheme="minorHAnsi"/>
                <w:color w:val="000000"/>
                <w:lang w:val="ru-RU" w:eastAsia="uk-UA"/>
              </w:rPr>
              <w:t xml:space="preserve"> </w:t>
            </w:r>
            <w:proofErr w:type="spellStart"/>
            <w:r w:rsidRPr="00C278D2">
              <w:rPr>
                <w:rFonts w:eastAsia="Times New Roman" w:cstheme="minorHAnsi"/>
                <w:color w:val="000000"/>
                <w:lang w:val="ru-RU" w:eastAsia="uk-UA"/>
              </w:rPr>
              <w:t>задає</w:t>
            </w:r>
            <w:proofErr w:type="spellEnd"/>
            <w:r w:rsidRPr="00C278D2">
              <w:rPr>
                <w:rFonts w:eastAsia="Times New Roman" w:cstheme="minorHAnsi"/>
                <w:color w:val="000000"/>
                <w:lang w:val="ru-RU" w:eastAsia="uk-UA"/>
              </w:rPr>
              <w:t xml:space="preserve"> правило попарного </w:t>
            </w:r>
            <w:proofErr w:type="spellStart"/>
            <w:r w:rsidRPr="00C278D2">
              <w:rPr>
                <w:rFonts w:eastAsia="Times New Roman" w:cstheme="minorHAnsi"/>
                <w:color w:val="000000"/>
                <w:lang w:val="ru-RU" w:eastAsia="uk-UA"/>
              </w:rPr>
              <w:t>порівняння</w:t>
            </w:r>
            <w:proofErr w:type="spellEnd"/>
            <w:r>
              <w:rPr>
                <w:rFonts w:eastAsia="Times New Roman" w:cstheme="minorHAnsi"/>
                <w:color w:val="000000"/>
                <w:lang w:val="ru-RU" w:eastAsia="uk-UA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val="ru-RU" w:eastAsia="uk-UA"/>
              </w:rPr>
              <w:t>елементів</w:t>
            </w:r>
            <w:proofErr w:type="spellEnd"/>
            <w:r>
              <w:rPr>
                <w:rFonts w:eastAsia="Times New Roman" w:cstheme="minorHAnsi"/>
                <w:color w:val="000000"/>
                <w:lang w:val="ru-RU" w:eastAsia="uk-UA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000000"/>
                <w:lang w:val="ru-RU" w:eastAsia="uk-UA"/>
              </w:rPr>
              <w:t>під</w:t>
            </w:r>
            <w:proofErr w:type="spellEnd"/>
            <w:r>
              <w:rPr>
                <w:rFonts w:eastAsia="Times New Roman" w:cstheme="minorHAnsi"/>
                <w:color w:val="000000"/>
                <w:lang w:val="ru-RU" w:eastAsia="uk-UA"/>
              </w:rPr>
              <w:t xml:space="preserve"> час </w:t>
            </w:r>
            <w:proofErr w:type="spellStart"/>
            <w:r>
              <w:rPr>
                <w:rFonts w:eastAsia="Times New Roman" w:cstheme="minorHAnsi"/>
                <w:color w:val="000000"/>
                <w:lang w:val="ru-RU" w:eastAsia="uk-UA"/>
              </w:rPr>
              <w:t>сортування</w:t>
            </w:r>
            <w:proofErr w:type="spellEnd"/>
            <w:r w:rsidRPr="00C278D2">
              <w:rPr>
                <w:rFonts w:eastAsia="Times New Roman" w:cstheme="minorHAnsi"/>
                <w:color w:val="000000"/>
                <w:lang w:eastAsia="uk-UA"/>
              </w:rPr>
              <w:t xml:space="preserve"> і повинна повертати:</w:t>
            </w:r>
          </w:p>
          <w:p w:rsidR="00C278D2" w:rsidRPr="00C278D2" w:rsidRDefault="00C278D2" w:rsidP="00C278D2">
            <w:pPr>
              <w:pStyle w:val="a4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</w:pPr>
            <w:r w:rsidRPr="00C278D2">
              <w:rPr>
                <w:rFonts w:eastAsia="Times New Roman" w:cstheme="minorHAnsi"/>
                <w:color w:val="000000"/>
                <w:lang w:eastAsia="uk-UA"/>
              </w:rPr>
              <w:t>число більше за нуль, якщо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 xml:space="preserve"> 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item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>1&gt;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item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>2;</w:t>
            </w:r>
          </w:p>
          <w:p w:rsidR="00C278D2" w:rsidRPr="00C278D2" w:rsidRDefault="00C278D2" w:rsidP="00C278D2">
            <w:pPr>
              <w:pStyle w:val="a4"/>
              <w:numPr>
                <w:ilvl w:val="0"/>
                <w:numId w:val="3"/>
              </w:num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</w:pPr>
            <w:r w:rsidRPr="00C278D2">
              <w:rPr>
                <w:rFonts w:eastAsia="Times New Roman" w:cstheme="minorHAnsi"/>
                <w:color w:val="000000"/>
                <w:lang w:eastAsia="uk-UA"/>
              </w:rPr>
              <w:t>число менше за нуль, якщо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 xml:space="preserve"> 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item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>1&lt;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item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>2;</w:t>
            </w:r>
          </w:p>
          <w:p w:rsidR="00C278D2" w:rsidRPr="00C278D2" w:rsidRDefault="00C278D2" w:rsidP="00C278D2">
            <w:pPr>
              <w:pStyle w:val="a4"/>
              <w:numPr>
                <w:ilvl w:val="0"/>
                <w:numId w:val="3"/>
              </w:num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</w:pPr>
            <w:r w:rsidRPr="00C278D2">
              <w:rPr>
                <w:rFonts w:eastAsia="Times New Roman" w:cstheme="minorHAnsi"/>
                <w:color w:val="000000"/>
                <w:lang w:eastAsia="uk-UA"/>
              </w:rPr>
              <w:t>нуль, якщо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 xml:space="preserve"> 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item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 xml:space="preserve">1 = 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item</w:t>
            </w:r>
            <w:r w:rsidRPr="00C278D2">
              <w:rPr>
                <w:rFonts w:ascii="Courier New" w:eastAsia="Times New Roman" w:hAnsi="Courier New" w:cs="Courier New"/>
                <w:color w:val="000000"/>
                <w:sz w:val="20"/>
                <w:lang w:val="ru-RU" w:eastAsia="uk-UA"/>
              </w:rPr>
              <w:t>2;</w:t>
            </w:r>
          </w:p>
        </w:tc>
        <w:tc>
          <w:tcPr>
            <w:tcW w:w="3804" w:type="dxa"/>
          </w:tcPr>
          <w:p w:rsidR="00907E80" w:rsidRPr="00907E80" w:rsidRDefault="00907E80" w:rsidP="00907E8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9"/>
                <w:szCs w:val="19"/>
              </w:rPr>
            </w:pPr>
            <w:r w:rsidRPr="00907E80">
              <w:rPr>
                <w:rFonts w:ascii="Consolas" w:hAnsi="Consolas" w:cs="Consolas"/>
                <w:sz w:val="19"/>
                <w:szCs w:val="19"/>
              </w:rPr>
              <w:t>//--------- без правила порівняння ---</w:t>
            </w:r>
          </w:p>
          <w:p w:rsidR="00907E80" w:rsidRDefault="00907E80" w:rsidP="00907E8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2, 3, -21, 4, -56, 4, 3];</w:t>
            </w:r>
          </w:p>
          <w:p w:rsidR="00907E80" w:rsidRPr="00907E80" w:rsidRDefault="00907E80" w:rsidP="00907E8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so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  <w:r w:rsidRPr="00907E8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//</w:t>
            </w:r>
            <w:r>
              <w:rPr>
                <w:rFonts w:ascii="Consolas" w:hAnsi="Consolas" w:cs="Consolas"/>
                <w:color w:val="000000"/>
                <w:sz w:val="18"/>
                <w:szCs w:val="19"/>
              </w:rPr>
              <w:t>елементи</w:t>
            </w:r>
            <w:r w:rsidRPr="00907E80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8"/>
                <w:szCs w:val="19"/>
              </w:rPr>
              <w:t>порівнюються як</w:t>
            </w:r>
            <w:r w:rsidRPr="00907E80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</w:t>
            </w:r>
            <w:r w:rsidRPr="00907E80">
              <w:rPr>
                <w:rFonts w:ascii="Consolas" w:hAnsi="Consolas" w:cs="Consolas"/>
                <w:color w:val="000000"/>
                <w:sz w:val="18"/>
                <w:szCs w:val="19"/>
                <w:lang w:val="en-US"/>
              </w:rPr>
              <w:t>string</w:t>
            </w:r>
          </w:p>
          <w:p w:rsidR="00907E80" w:rsidRDefault="00907E80" w:rsidP="00907E8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a);</w:t>
            </w:r>
            <w:r w:rsidRPr="00907E80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//</w:t>
            </w:r>
            <w:r>
              <w:t xml:space="preserve"> </w:t>
            </w:r>
            <w:r w:rsidRPr="00907E80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-21,-56,12,3,3,4,4</w:t>
            </w:r>
            <w:r w:rsidR="00C278D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</w:p>
          <w:p w:rsidR="00907E80" w:rsidRDefault="00907E80" w:rsidP="00907E8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907E80" w:rsidRDefault="00907E80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//--задаємо правило порівняння </w:t>
            </w:r>
            <w:r w:rsidRPr="00907E80">
              <w:rPr>
                <w:rFonts w:ascii="Consolas" w:hAnsi="Consolas" w:cs="Consolas"/>
                <w:color w:val="000000"/>
                <w:sz w:val="18"/>
                <w:szCs w:val="19"/>
              </w:rPr>
              <w:t>(за зростанням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-</w:t>
            </w:r>
          </w:p>
          <w:p w:rsidR="00C278D2" w:rsidRDefault="00C278D2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ul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item1, item2) {</w:t>
            </w:r>
          </w:p>
          <w:p w:rsidR="00C278D2" w:rsidRDefault="00C278D2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item1 &gt; item2)</w:t>
            </w:r>
          </w:p>
          <w:p w:rsidR="00C278D2" w:rsidRDefault="00C278D2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1;</w:t>
            </w:r>
          </w:p>
          <w:p w:rsidR="00C278D2" w:rsidRDefault="00C278D2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C278D2" w:rsidRDefault="00C278D2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item1 &lt; item2)</w:t>
            </w:r>
          </w:p>
          <w:p w:rsidR="00C278D2" w:rsidRDefault="00C278D2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1;</w:t>
            </w:r>
          </w:p>
          <w:p w:rsidR="00C278D2" w:rsidRDefault="00C278D2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C278D2" w:rsidRDefault="00C278D2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            </w:t>
            </w:r>
          </w:p>
          <w:p w:rsidR="00C278D2" w:rsidRDefault="00C278D2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C278D2" w:rsidRDefault="00C278D2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2, 3, -21, 4, -56, 4, 3];</w:t>
            </w:r>
          </w:p>
          <w:p w:rsidR="00C278D2" w:rsidRDefault="00C278D2" w:rsidP="00C278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so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C278D2" w:rsidRPr="00916486" w:rsidRDefault="00C278D2" w:rsidP="00C278D2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a);</w:t>
            </w:r>
            <w:r w:rsidR="00907E8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//</w:t>
            </w:r>
            <w:r w:rsidR="00907E80" w:rsidRPr="00916486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56,-21,3,3,4,4,12</w:t>
            </w:r>
          </w:p>
          <w:p w:rsidR="00907E80" w:rsidRDefault="00907E80" w:rsidP="00C278D2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907E80" w:rsidRDefault="00907E80" w:rsidP="00C278D2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//-- З використанням лямбда-виразів --- </w:t>
            </w:r>
          </w:p>
          <w:p w:rsidR="00907E80" w:rsidRDefault="00907E80" w:rsidP="00907E8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2, 3, -21, 4, -56, 4, 3];</w:t>
            </w:r>
          </w:p>
          <w:p w:rsidR="00907E80" w:rsidRPr="00907E80" w:rsidRDefault="00907E80" w:rsidP="00907E8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9"/>
                <w:szCs w:val="19"/>
              </w:rPr>
            </w:pPr>
            <w:proofErr w:type="spellStart"/>
            <w:r w:rsidRPr="00907E80">
              <w:rPr>
                <w:rFonts w:ascii="Consolas" w:hAnsi="Consolas" w:cs="Consolas"/>
                <w:sz w:val="19"/>
                <w:szCs w:val="19"/>
              </w:rPr>
              <w:t>a.sort</w:t>
            </w:r>
            <w:proofErr w:type="spellEnd"/>
            <w:r w:rsidRPr="00907E80">
              <w:rPr>
                <w:rFonts w:ascii="Consolas" w:hAnsi="Consolas" w:cs="Consolas"/>
                <w:sz w:val="19"/>
                <w:szCs w:val="19"/>
              </w:rPr>
              <w:t>((a, b) =&gt; a - b);</w:t>
            </w:r>
          </w:p>
          <w:p w:rsidR="00907E80" w:rsidRDefault="00907E80" w:rsidP="00907E80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a);</w:t>
            </w:r>
          </w:p>
          <w:p w:rsidR="00907E80" w:rsidRDefault="00907E80" w:rsidP="00C278D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</w:pPr>
          </w:p>
        </w:tc>
      </w:tr>
      <w:tr w:rsidR="00F04206" w:rsidRPr="00892246" w:rsidTr="0071103B">
        <w:trPr>
          <w:trHeight w:val="972"/>
        </w:trPr>
        <w:tc>
          <w:tcPr>
            <w:tcW w:w="1321" w:type="dxa"/>
            <w:shd w:val="clear" w:color="auto" w:fill="auto"/>
            <w:vAlign w:val="center"/>
            <w:hideMark/>
          </w:tcPr>
          <w:p w:rsidR="00D15579" w:rsidRPr="00892246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uk-UA"/>
              </w:rPr>
            </w:pPr>
            <w:proofErr w:type="spellStart"/>
            <w:r w:rsidRPr="00892246"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  <w:t>ForEach</w:t>
            </w:r>
            <w:proofErr w:type="spellEnd"/>
          </w:p>
        </w:tc>
        <w:tc>
          <w:tcPr>
            <w:tcW w:w="3641" w:type="dxa"/>
            <w:shd w:val="clear" w:color="auto" w:fill="auto"/>
            <w:vAlign w:val="center"/>
            <w:hideMark/>
          </w:tcPr>
          <w:p w:rsidR="00D15579" w:rsidRPr="00892246" w:rsidRDefault="00D15579" w:rsidP="005E080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</w:pPr>
            <w:r w:rsidRPr="00892246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Коли треба переглянути елементи не змінюючи їх</w:t>
            </w:r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,</w:t>
            </w:r>
            <w:r w:rsidRPr="00892246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 або треба змінити елементи існуючого масиву (новий </w:t>
            </w:r>
            <w:r w:rsidRPr="00892246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lastRenderedPageBreak/>
              <w:t>масив не формуємо)</w:t>
            </w:r>
            <w:r w:rsidR="005E0804"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. </w:t>
            </w:r>
            <w:r w:rsidR="005E0804" w:rsidRPr="0071103B">
              <w:rPr>
                <w:sz w:val="20"/>
              </w:rPr>
              <w:t>Елементи перебираються по черзі зліва-направо.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:rsidR="00D15579" w:rsidRPr="00892246" w:rsidRDefault="00D15579" w:rsidP="00892246">
            <w:pPr>
              <w:spacing w:after="0" w:line="240" w:lineRule="auto"/>
              <w:rPr>
                <w:rFonts w:ascii="Symbol" w:eastAsia="Times New Roman" w:hAnsi="Symbol" w:cs="Calibri"/>
                <w:color w:val="000000"/>
                <w:lang w:eastAsia="uk-UA"/>
              </w:rPr>
            </w:pPr>
            <w:r w:rsidRPr="00892246">
              <w:rPr>
                <w:rFonts w:ascii="Calibri" w:eastAsia="Symbol" w:hAnsi="Calibri" w:cs="Calibri"/>
                <w:color w:val="000000"/>
                <w:lang w:eastAsia="uk-UA"/>
              </w:rPr>
              <w:lastRenderedPageBreak/>
              <w:t>Нічого не повертає</w:t>
            </w:r>
          </w:p>
        </w:tc>
        <w:tc>
          <w:tcPr>
            <w:tcW w:w="5653" w:type="dxa"/>
            <w:shd w:val="clear" w:color="auto" w:fill="auto"/>
            <w:vAlign w:val="center"/>
            <w:hideMark/>
          </w:tcPr>
          <w:p w:rsidR="00D15579" w:rsidRPr="005E0804" w:rsidRDefault="00D15579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function</w:t>
            </w:r>
            <w:r w:rsidRPr="005E0804"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 xml:space="preserve"> </w:t>
            </w:r>
            <w:proofErr w:type="gramStart"/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callback</w:t>
            </w:r>
            <w:r w:rsidRPr="005E0804"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>(</w:t>
            </w:r>
            <w:proofErr w:type="spellStart"/>
            <w:proofErr w:type="gramEnd"/>
            <w:r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itemCopy</w:t>
            </w:r>
            <w:proofErr w:type="spellEnd"/>
            <w:r w:rsidRPr="005E0804"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 xml:space="preserve">, </w:t>
            </w:r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index</w:t>
            </w:r>
            <w:r w:rsidRPr="005E0804"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 xml:space="preserve">, </w:t>
            </w:r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array</w:t>
            </w:r>
            <w:r w:rsidRPr="005E0804"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>)</w:t>
            </w:r>
          </w:p>
          <w:p w:rsidR="00D15579" w:rsidRPr="005E0804" w:rsidRDefault="00D15579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eastAsia="uk-UA"/>
              </w:rPr>
            </w:pPr>
            <w:r w:rsidRPr="005E0804">
              <w:rPr>
                <w:rFonts w:ascii="Courier New" w:eastAsia="Times New Roman" w:hAnsi="Courier New" w:cs="Courier New"/>
                <w:color w:val="000000"/>
                <w:lang w:eastAsia="uk-UA"/>
              </w:rPr>
              <w:t>{ . . .}</w:t>
            </w:r>
          </w:p>
          <w:p w:rsidR="00916486" w:rsidRPr="005E0804" w:rsidRDefault="00916486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</w:pPr>
          </w:p>
          <w:p w:rsidR="00916486" w:rsidRPr="00D15579" w:rsidRDefault="00916486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</w:pP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lastRenderedPageBreak/>
              <w:t>itemCopy</w:t>
            </w:r>
            <w:proofErr w:type="spellEnd"/>
            <w:r w:rsidRPr="00221FBA">
              <w:t xml:space="preserve"> </w:t>
            </w:r>
            <w:r>
              <w:t>– копія поточного елемента</w:t>
            </w:r>
            <w:r w:rsidR="005E0804">
              <w:t xml:space="preserve"> </w:t>
            </w:r>
            <w:r>
              <w:t xml:space="preserve"> масиву</w:t>
            </w:r>
            <w:r w:rsidR="005E0804">
              <w:t xml:space="preserve"> (окрема змінна)</w:t>
            </w:r>
            <w:r>
              <w:t>;</w:t>
            </w:r>
            <w:r>
              <w:br/>
            </w:r>
            <w:proofErr w:type="spellStart"/>
            <w:r w:rsidRPr="005E0804">
              <w:rPr>
                <w:rFonts w:ascii="Courier New" w:hAnsi="Courier New" w:cs="Courier New"/>
              </w:rPr>
              <w:t>index</w:t>
            </w:r>
            <w:proofErr w:type="spellEnd"/>
            <w:r>
              <w:t xml:space="preserve"> – номер поточного елемента;</w:t>
            </w:r>
            <w:r>
              <w:br/>
            </w:r>
            <w:proofErr w:type="spellStart"/>
            <w:r w:rsidRPr="005E0804">
              <w:rPr>
                <w:rFonts w:ascii="Courier New" w:hAnsi="Courier New" w:cs="Courier New"/>
              </w:rPr>
              <w:t>ar</w:t>
            </w:r>
            <w:proofErr w:type="spellEnd"/>
            <w:r w:rsidRPr="005E0804">
              <w:rPr>
                <w:rFonts w:ascii="Courier New" w:hAnsi="Courier New" w:cs="Courier New"/>
                <w:lang w:val="en-US"/>
              </w:rPr>
              <w:t>ray</w:t>
            </w:r>
            <w:r w:rsidRPr="00221FBA">
              <w:t xml:space="preserve"> </w:t>
            </w:r>
            <w:r>
              <w:t>–</w:t>
            </w:r>
            <w:r w:rsidRPr="00221FBA">
              <w:t xml:space="preserve"> </w:t>
            </w:r>
            <w:r>
              <w:t>посилання на масив</w:t>
            </w:r>
            <w:r w:rsidR="00574ECB">
              <w:t>, для якого викликано метод</w:t>
            </w:r>
            <w:r w:rsidRPr="00221FBA">
              <w:t>.</w:t>
            </w:r>
          </w:p>
          <w:p w:rsidR="00D15579" w:rsidRPr="005E0804" w:rsidRDefault="00D15579" w:rsidP="00D155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Функція-</w:t>
            </w:r>
            <w:proofErr w:type="spellStart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колбек</w:t>
            </w:r>
            <w:proofErr w:type="spellEnd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нічого не повертає</w:t>
            </w:r>
            <w:r w:rsidR="005E0804">
              <w:rPr>
                <w:rFonts w:ascii="Calibri" w:eastAsia="Times New Roman" w:hAnsi="Calibri" w:cs="Calibri"/>
                <w:color w:val="000000"/>
                <w:lang w:eastAsia="uk-UA"/>
              </w:rPr>
              <w:t>.</w:t>
            </w:r>
          </w:p>
          <w:p w:rsidR="00D15579" w:rsidRPr="00892246" w:rsidRDefault="00D15579" w:rsidP="00D155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proofErr w:type="spellStart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>Якщо</w:t>
            </w:r>
            <w:proofErr w:type="spellEnd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</w:t>
            </w:r>
            <w:proofErr w:type="spellStart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>хочемо</w:t>
            </w:r>
            <w:proofErr w:type="spellEnd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</w:t>
            </w:r>
            <w:proofErr w:type="spellStart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>змінювати</w:t>
            </w:r>
            <w:proofErr w:type="spellEnd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</w:t>
            </w:r>
            <w:proofErr w:type="spellStart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>елементи</w:t>
            </w:r>
            <w:proofErr w:type="spellEnd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</w:t>
            </w:r>
            <w:proofErr w:type="spellStart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>використовуємо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ru-RU" w:eastAsia="uk-UA"/>
              </w:rPr>
              <w:t>посилання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на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ru-RU" w:eastAsia="uk-UA"/>
              </w:rPr>
              <w:t>масив</w:t>
            </w:r>
            <w:proofErr w:type="spellEnd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val="ru-RU" w:eastAsia="uk-UA"/>
              </w:rPr>
              <w:t>(</w:t>
            </w:r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>a</w:t>
            </w:r>
            <w:proofErr w:type="spellStart"/>
            <w:r w:rsidR="005E0804">
              <w:rPr>
                <w:rFonts w:ascii="Calibri" w:eastAsia="Times New Roman" w:hAnsi="Calibri" w:cs="Calibri"/>
                <w:color w:val="000000"/>
                <w:lang w:val="en-US" w:eastAsia="uk-UA"/>
              </w:rPr>
              <w:t>rray</w:t>
            </w:r>
            <w:proofErr w:type="spellEnd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>[i</w:t>
            </w:r>
            <w:proofErr w:type="spellStart"/>
            <w:r w:rsidR="005E0804">
              <w:rPr>
                <w:rFonts w:ascii="Calibri" w:eastAsia="Times New Roman" w:hAnsi="Calibri" w:cs="Calibri"/>
                <w:color w:val="000000"/>
                <w:lang w:val="en-US" w:eastAsia="uk-UA"/>
              </w:rPr>
              <w:t>ndex</w:t>
            </w:r>
            <w:proofErr w:type="spellEnd"/>
            <w:r w:rsidRPr="00D15579">
              <w:rPr>
                <w:rFonts w:ascii="Calibri" w:eastAsia="Times New Roman" w:hAnsi="Calibri" w:cs="Calibri"/>
                <w:color w:val="000000"/>
                <w:lang w:val="ru-RU" w:eastAsia="uk-UA"/>
              </w:rPr>
              <w:t>]</w:t>
            </w:r>
            <w:r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= </w:t>
            </w:r>
            <w:proofErr w:type="spellStart"/>
            <w:r w:rsidRPr="00D15579">
              <w:rPr>
                <w:rFonts w:ascii="Calibri" w:eastAsia="Times New Roman" w:hAnsi="Calibri" w:cs="Calibri"/>
                <w:color w:val="000000"/>
                <w:bdr w:val="single" w:sz="4" w:space="0" w:color="auto"/>
                <w:lang w:val="ru-RU" w:eastAsia="uk-UA"/>
              </w:rPr>
              <w:t>нове_значення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ru-RU" w:eastAsia="uk-UA"/>
              </w:rPr>
              <w:t>)</w:t>
            </w:r>
          </w:p>
        </w:tc>
        <w:tc>
          <w:tcPr>
            <w:tcW w:w="3804" w:type="dxa"/>
          </w:tcPr>
          <w:p w:rsidR="004C1BA3" w:rsidRDefault="004C1BA3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lastRenderedPageBreak/>
              <w:t>Вивести парні елементи.</w:t>
            </w:r>
          </w:p>
          <w:p w:rsidR="004C1BA3" w:rsidRDefault="004C1BA3" w:rsidP="004C1BA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, 2, 3, 4];</w:t>
            </w:r>
          </w:p>
          <w:p w:rsidR="004C1BA3" w:rsidRDefault="004C1BA3" w:rsidP="004C1BA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sEve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x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4C1BA3" w:rsidRDefault="004C1BA3" w:rsidP="004C1BA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x % 2 == 0)</w:t>
            </w:r>
          </w:p>
          <w:p w:rsidR="004C1BA3" w:rsidRDefault="004C1BA3" w:rsidP="004C1BA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x);</w:t>
            </w:r>
          </w:p>
          <w:p w:rsidR="004C1BA3" w:rsidRDefault="004C1BA3" w:rsidP="004C1BA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>}</w:t>
            </w:r>
          </w:p>
          <w:p w:rsidR="004C1BA3" w:rsidRDefault="004C1BA3" w:rsidP="004C1BA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</w:t>
            </w:r>
            <w:r w:rsidRPr="004C1BA3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.forEach</w:t>
            </w:r>
            <w:proofErr w:type="spellEnd"/>
            <w:r w:rsidRPr="004C1BA3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(</w:t>
            </w:r>
            <w:proofErr w:type="spellStart"/>
            <w:r w:rsidRPr="004C1BA3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isEven</w:t>
            </w:r>
            <w:proofErr w:type="spellEnd"/>
            <w:r w:rsidRPr="004C1BA3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);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 xml:space="preserve"> </w:t>
            </w:r>
          </w:p>
          <w:p w:rsidR="004C1BA3" w:rsidRDefault="004C1BA3" w:rsidP="004C1BA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</w:pPr>
          </w:p>
          <w:p w:rsidR="00D15579" w:rsidRDefault="004C1BA3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>Усі елементи помножити на 2</w:t>
            </w:r>
          </w:p>
          <w:p w:rsidR="004C1BA3" w:rsidRDefault="004C1BA3" w:rsidP="004C1BA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, 2, 3];</w:t>
            </w:r>
          </w:p>
          <w:p w:rsidR="004C1BA3" w:rsidRDefault="004C1BA3" w:rsidP="004C1BA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</w:t>
            </w:r>
            <w:r w:rsidRPr="004C1BA3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forEach</w:t>
            </w:r>
            <w:proofErr w:type="spellEnd"/>
            <w:r w:rsidRPr="004C1BA3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 xml:space="preserve">((x, i, </w:t>
            </w:r>
            <w:proofErr w:type="spellStart"/>
            <w:r w:rsidRPr="004C1BA3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arr</w:t>
            </w:r>
            <w:proofErr w:type="spellEnd"/>
            <w:r w:rsidRPr="004C1BA3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 xml:space="preserve">) =&gt; { </w:t>
            </w:r>
            <w:proofErr w:type="spellStart"/>
            <w:r w:rsidRPr="004C1BA3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arr</w:t>
            </w:r>
            <w:proofErr w:type="spellEnd"/>
            <w:r w:rsidRPr="004C1BA3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[i] *= 2;})</w:t>
            </w:r>
          </w:p>
          <w:p w:rsidR="004C1BA3" w:rsidRPr="004C1BA3" w:rsidRDefault="004C1BA3" w:rsidP="004C1BA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2,4,6]</w:t>
            </w:r>
          </w:p>
        </w:tc>
      </w:tr>
      <w:tr w:rsidR="00F04206" w:rsidRPr="00892246" w:rsidTr="0071103B">
        <w:trPr>
          <w:trHeight w:val="1300"/>
        </w:trPr>
        <w:tc>
          <w:tcPr>
            <w:tcW w:w="1321" w:type="dxa"/>
            <w:shd w:val="clear" w:color="auto" w:fill="auto"/>
            <w:vAlign w:val="center"/>
            <w:hideMark/>
          </w:tcPr>
          <w:p w:rsidR="00D15579" w:rsidRPr="00892246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uk-UA"/>
              </w:rPr>
            </w:pPr>
            <w:r w:rsidRPr="00892246"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  <w:lastRenderedPageBreak/>
              <w:t>Map</w:t>
            </w:r>
          </w:p>
        </w:tc>
        <w:tc>
          <w:tcPr>
            <w:tcW w:w="3641" w:type="dxa"/>
            <w:shd w:val="clear" w:color="auto" w:fill="auto"/>
            <w:vAlign w:val="center"/>
            <w:hideMark/>
          </w:tcPr>
          <w:p w:rsidR="00D15579" w:rsidRPr="00892246" w:rsidRDefault="00D15579" w:rsidP="00907E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</w:pPr>
            <w:r w:rsidRPr="00892246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Коли треба сформувати новий масив на основі існуючого (</w:t>
            </w:r>
            <w:r w:rsidR="00907E80"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кількість елементів нового масиву співпадає з кількістю існуючого</w:t>
            </w:r>
            <w:r w:rsidRPr="00892246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)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:rsidR="00D15579" w:rsidRPr="00892246" w:rsidRDefault="00D15579" w:rsidP="00D15579">
            <w:pPr>
              <w:spacing w:after="0" w:line="240" w:lineRule="auto"/>
              <w:rPr>
                <w:rFonts w:ascii="Symbol" w:eastAsia="Times New Roman" w:hAnsi="Symbol" w:cs="Calibri"/>
                <w:color w:val="000000"/>
                <w:lang w:eastAsia="uk-UA"/>
              </w:rPr>
            </w:pPr>
            <w:r w:rsidRPr="00892246">
              <w:rPr>
                <w:rFonts w:ascii="Calibri" w:eastAsia="Symbol" w:hAnsi="Calibri" w:cs="Calibri"/>
                <w:color w:val="000000"/>
                <w:lang w:eastAsia="uk-UA"/>
              </w:rPr>
              <w:t>Повертає новий масив, який сформовано на основі даного (</w:t>
            </w:r>
            <w:r>
              <w:rPr>
                <w:rFonts w:ascii="Calibri" w:eastAsia="Symbol" w:hAnsi="Calibri" w:cs="Calibri"/>
                <w:color w:val="000000"/>
                <w:lang w:eastAsia="uk-UA"/>
              </w:rPr>
              <w:t>правило утворення елементів нового масиву задає функція-</w:t>
            </w:r>
            <w:proofErr w:type="spellStart"/>
            <w:r>
              <w:rPr>
                <w:rFonts w:ascii="Calibri" w:eastAsia="Symbol" w:hAnsi="Calibri" w:cs="Calibri"/>
                <w:color w:val="000000"/>
                <w:lang w:eastAsia="uk-UA"/>
              </w:rPr>
              <w:t>колбек</w:t>
            </w:r>
            <w:proofErr w:type="spellEnd"/>
            <w:r w:rsidRPr="00892246">
              <w:rPr>
                <w:rFonts w:ascii="Calibri" w:eastAsia="Symbol" w:hAnsi="Calibri" w:cs="Calibri"/>
                <w:color w:val="000000"/>
                <w:lang w:eastAsia="uk-UA"/>
              </w:rPr>
              <w:t>)</w:t>
            </w:r>
          </w:p>
        </w:tc>
        <w:tc>
          <w:tcPr>
            <w:tcW w:w="5653" w:type="dxa"/>
            <w:shd w:val="clear" w:color="auto" w:fill="auto"/>
            <w:vAlign w:val="center"/>
            <w:hideMark/>
          </w:tcPr>
          <w:p w:rsidR="00D15579" w:rsidRPr="00D15579" w:rsidRDefault="00D15579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 xml:space="preserve">function </w:t>
            </w:r>
            <w:proofErr w:type="gramStart"/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callback(</w:t>
            </w:r>
            <w:proofErr w:type="spellStart"/>
            <w:proofErr w:type="gramEnd"/>
            <w:r w:rsidRPr="00907E80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itemCopy</w:t>
            </w:r>
            <w:proofErr w:type="spellEnd"/>
            <w:r w:rsidRPr="00907E80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, index, array</w:t>
            </w:r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)</w:t>
            </w:r>
          </w:p>
          <w:p w:rsidR="00D15579" w:rsidRDefault="00D15579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{ </w:t>
            </w:r>
          </w:p>
          <w:p w:rsidR="00D15579" w:rsidRDefault="00D15579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   . . .</w:t>
            </w:r>
          </w:p>
          <w:p w:rsidR="00D15579" w:rsidRPr="00907E80" w:rsidRDefault="00907E80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16"/>
                <w:lang w:eastAsia="uk-UA"/>
              </w:rPr>
            </w:pPr>
            <w:r w:rsidRPr="00907E80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return</w:t>
            </w:r>
            <w:r w:rsidR="00D15579"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 </w:t>
            </w:r>
            <w:proofErr w:type="spellStart"/>
            <w:r w:rsidR="00D15579" w:rsidRPr="00907E80">
              <w:rPr>
                <w:rFonts w:ascii="Courier New" w:eastAsia="Times New Roman" w:hAnsi="Courier New" w:cs="Courier New"/>
                <w:b/>
                <w:color w:val="000000"/>
                <w:sz w:val="16"/>
                <w:lang w:eastAsia="uk-UA"/>
              </w:rPr>
              <w:t>обчислене_значення_елемента_нового_масиву</w:t>
            </w:r>
            <w:proofErr w:type="spellEnd"/>
          </w:p>
          <w:p w:rsidR="00D15579" w:rsidRDefault="00D15579" w:rsidP="00D1557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>}</w:t>
            </w:r>
          </w:p>
          <w:p w:rsidR="00D15579" w:rsidRPr="00892246" w:rsidRDefault="00D15579" w:rsidP="00E546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Функція-</w:t>
            </w:r>
            <w:proofErr w:type="spellStart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колбек</w:t>
            </w:r>
            <w:proofErr w:type="spellEnd"/>
            <w:r w:rsidR="00E546E6" w:rsidRPr="00E546E6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</w:t>
            </w:r>
            <w:r w:rsidR="00E546E6"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задає пр</w:t>
            </w:r>
            <w:r w:rsidR="00E546E6">
              <w:rPr>
                <w:rFonts w:ascii="Calibri" w:eastAsia="Times New Roman" w:hAnsi="Calibri" w:cs="Calibri"/>
                <w:color w:val="000000"/>
                <w:lang w:eastAsia="uk-UA"/>
              </w:rPr>
              <w:t>авило утворення</w:t>
            </w:r>
            <w:r w:rsidR="00E546E6" w:rsidRPr="00E546E6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</w:t>
            </w:r>
            <w:r w:rsidR="00E546E6">
              <w:rPr>
                <w:rFonts w:ascii="Calibri" w:eastAsia="Times New Roman" w:hAnsi="Calibri" w:cs="Calibri"/>
                <w:color w:val="000000"/>
                <w:lang w:eastAsia="uk-UA"/>
              </w:rPr>
              <w:t>елементів нового масиву і</w:t>
            </w:r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повертає</w:t>
            </w:r>
            <w:r w:rsidR="00E546E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обчислене</w:t>
            </w:r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значення елемента</w:t>
            </w:r>
            <w:r w:rsidR="00E546E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нового</w:t>
            </w:r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масиву</w:t>
            </w:r>
            <w:r w:rsidR="00907E80" w:rsidRPr="00907E80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на </w:t>
            </w:r>
            <w:proofErr w:type="spellStart"/>
            <w:r w:rsidR="00907E80" w:rsidRPr="00907E80">
              <w:rPr>
                <w:rFonts w:ascii="Calibri" w:eastAsia="Times New Roman" w:hAnsi="Calibri" w:cs="Calibri"/>
                <w:color w:val="000000"/>
                <w:lang w:val="ru-RU" w:eastAsia="uk-UA"/>
              </w:rPr>
              <w:t>основі</w:t>
            </w:r>
            <w:proofErr w:type="spellEnd"/>
            <w:r w:rsidR="00907E80" w:rsidRPr="00907E80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поточного </w:t>
            </w:r>
            <w:proofErr w:type="spellStart"/>
            <w:r w:rsidR="00907E80" w:rsidRPr="00907E80">
              <w:rPr>
                <w:rFonts w:ascii="Calibri" w:eastAsia="Times New Roman" w:hAnsi="Calibri" w:cs="Calibri"/>
                <w:color w:val="000000"/>
                <w:lang w:val="ru-RU" w:eastAsia="uk-UA"/>
              </w:rPr>
              <w:t>значення</w:t>
            </w:r>
            <w:proofErr w:type="spellEnd"/>
            <w:r w:rsidR="00907E80" w:rsidRPr="00907E80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</w:t>
            </w:r>
            <w:proofErr w:type="spellStart"/>
            <w:r w:rsidR="00E546E6" w:rsidRPr="00907E80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itemCopy</w:t>
            </w:r>
            <w:proofErr w:type="spellEnd"/>
            <w:r w:rsidR="00E546E6"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</w:t>
            </w:r>
            <w:r w:rsidR="00907E80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початкового </w:t>
            </w:r>
            <w:proofErr w:type="spellStart"/>
            <w:r w:rsidR="00907E80">
              <w:rPr>
                <w:rFonts w:ascii="Calibri" w:eastAsia="Times New Roman" w:hAnsi="Calibri" w:cs="Calibri"/>
                <w:color w:val="000000"/>
                <w:lang w:val="ru-RU" w:eastAsia="uk-UA"/>
              </w:rPr>
              <w:t>масиву</w:t>
            </w:r>
            <w:proofErr w:type="spellEnd"/>
            <w:r w:rsidR="00907E80">
              <w:rPr>
                <w:rFonts w:ascii="Calibri" w:eastAsia="Times New Roman" w:hAnsi="Calibri" w:cs="Calibri"/>
                <w:color w:val="000000"/>
                <w:lang w:val="ru-RU" w:eastAsia="uk-UA"/>
              </w:rPr>
              <w:t xml:space="preserve"> </w:t>
            </w:r>
          </w:p>
        </w:tc>
        <w:tc>
          <w:tcPr>
            <w:tcW w:w="3804" w:type="dxa"/>
          </w:tcPr>
          <w:p w:rsidR="00D15579" w:rsidRDefault="00B44158" w:rsidP="00D1557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>Створити новий масив, у якому до кожного елемента додано 20</w:t>
            </w:r>
          </w:p>
          <w:p w:rsidR="00B44158" w:rsidRDefault="00B44158" w:rsidP="00B4415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ul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x, i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B44158" w:rsidRDefault="00B44158" w:rsidP="00B4415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 + 20;</w:t>
            </w:r>
          </w:p>
          <w:p w:rsidR="00B44158" w:rsidRDefault="00B44158" w:rsidP="00B4415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44158" w:rsidRDefault="00B44158" w:rsidP="00B4415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2, 3, -21, 4, -56, 4, 3];</w:t>
            </w:r>
          </w:p>
          <w:p w:rsidR="00B44158" w:rsidRDefault="00B44158" w:rsidP="00B4415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w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=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ma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ul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B44158" w:rsidRDefault="00B44158" w:rsidP="00B44158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w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 //</w:t>
            </w:r>
            <w:r w:rsidRPr="00B44158">
              <w:rPr>
                <w:rFonts w:ascii="Consolas" w:hAnsi="Consolas" w:cs="Consolas"/>
                <w:color w:val="000000"/>
                <w:sz w:val="19"/>
                <w:szCs w:val="19"/>
              </w:rPr>
              <w:t>32,23,-1,24,-36,24,23</w:t>
            </w:r>
          </w:p>
          <w:p w:rsidR="00B44158" w:rsidRDefault="00B44158" w:rsidP="00B4415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</w:pPr>
          </w:p>
          <w:p w:rsidR="00B44158" w:rsidRDefault="00B44158" w:rsidP="00B4415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>Створити новий масив, у якому усі елементи помножено на 7</w:t>
            </w:r>
          </w:p>
          <w:p w:rsidR="00B44158" w:rsidRDefault="00B44158" w:rsidP="00B4415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, 2, 3];</w:t>
            </w:r>
          </w:p>
          <w:p w:rsidR="00B44158" w:rsidRDefault="00B44158" w:rsidP="00B4415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w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=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ma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x)=&gt;x*7);</w:t>
            </w:r>
          </w:p>
          <w:p w:rsidR="00B44158" w:rsidRPr="00B44158" w:rsidRDefault="00B44158" w:rsidP="00B44158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w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</w:t>
            </w:r>
            <w:r w:rsidRPr="00B4415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7,14,21</w:t>
            </w:r>
          </w:p>
        </w:tc>
      </w:tr>
      <w:tr w:rsidR="00F04206" w:rsidRPr="00892246" w:rsidTr="0071103B">
        <w:trPr>
          <w:trHeight w:val="757"/>
        </w:trPr>
        <w:tc>
          <w:tcPr>
            <w:tcW w:w="1321" w:type="dxa"/>
            <w:shd w:val="clear" w:color="auto" w:fill="auto"/>
            <w:vAlign w:val="center"/>
            <w:hideMark/>
          </w:tcPr>
          <w:p w:rsidR="00D15579" w:rsidRPr="00892246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uk-UA"/>
              </w:rPr>
            </w:pPr>
            <w:r w:rsidRPr="00892246"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  <w:t>Filter</w:t>
            </w:r>
          </w:p>
        </w:tc>
        <w:tc>
          <w:tcPr>
            <w:tcW w:w="3641" w:type="dxa"/>
            <w:shd w:val="clear" w:color="auto" w:fill="auto"/>
            <w:vAlign w:val="center"/>
            <w:hideMark/>
          </w:tcPr>
          <w:p w:rsidR="00D15579" w:rsidRPr="00892246" w:rsidRDefault="00D15579" w:rsidP="00BA0A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</w:pPr>
            <w:r w:rsidRPr="00892246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Коли треба сформувати новий масив з елементів даного масиву</w:t>
            </w:r>
            <w:r w:rsidR="00BA0A66"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, які задовольняють деякій умові</w:t>
            </w:r>
            <w:r w:rsidRPr="00892246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 (тобто елементи існуючого або входять у новий масив, або не входять)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:rsidR="00D15579" w:rsidRPr="00892246" w:rsidRDefault="00D15579" w:rsidP="00892246">
            <w:pPr>
              <w:spacing w:after="0" w:line="240" w:lineRule="auto"/>
              <w:rPr>
                <w:rFonts w:ascii="Symbol" w:eastAsia="Times New Roman" w:hAnsi="Symbol" w:cs="Calibri"/>
                <w:color w:val="000000"/>
                <w:lang w:eastAsia="uk-UA"/>
              </w:rPr>
            </w:pPr>
            <w:r w:rsidRPr="00892246">
              <w:rPr>
                <w:rFonts w:ascii="Calibri" w:eastAsia="Symbol" w:hAnsi="Calibri" w:cs="Calibri"/>
                <w:color w:val="000000"/>
                <w:lang w:eastAsia="uk-UA"/>
              </w:rPr>
              <w:t>Повертає масив елементів, які задовольняють заданій умові</w:t>
            </w:r>
          </w:p>
        </w:tc>
        <w:tc>
          <w:tcPr>
            <w:tcW w:w="5653" w:type="dxa"/>
            <w:shd w:val="clear" w:color="auto" w:fill="auto"/>
            <w:vAlign w:val="center"/>
            <w:hideMark/>
          </w:tcPr>
          <w:p w:rsidR="00BA0A66" w:rsidRPr="00D15579" w:rsidRDefault="00BA0A66" w:rsidP="00BA0A6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 xml:space="preserve">function </w:t>
            </w:r>
            <w:proofErr w:type="gramStart"/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callback(</w:t>
            </w:r>
            <w:proofErr w:type="spellStart"/>
            <w:proofErr w:type="gramEnd"/>
            <w:r w:rsidRPr="00907E80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itemCopy</w:t>
            </w:r>
            <w:proofErr w:type="spellEnd"/>
            <w:r w:rsidRPr="00907E80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, index, array</w:t>
            </w:r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)</w:t>
            </w:r>
          </w:p>
          <w:p w:rsidR="00BA0A66" w:rsidRDefault="00BA0A66" w:rsidP="00BA0A6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{ </w:t>
            </w:r>
          </w:p>
          <w:p w:rsidR="00BA0A66" w:rsidRDefault="00BA0A66" w:rsidP="00BA0A6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   . . .</w:t>
            </w:r>
          </w:p>
          <w:p w:rsidR="00BA0A66" w:rsidRPr="00907E80" w:rsidRDefault="00BA0A66" w:rsidP="00BA0A6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16"/>
                <w:lang w:eastAsia="uk-UA"/>
              </w:rPr>
            </w:pPr>
            <w:r w:rsidRPr="00907E80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return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 xml:space="preserve"> </w:t>
            </w:r>
            <w:proofErr w:type="spellStart"/>
            <w:r w:rsidR="00A80922">
              <w:rPr>
                <w:rFonts w:ascii="Courier New" w:eastAsia="Times New Roman" w:hAnsi="Courier New" w:cs="Courier New"/>
                <w:b/>
                <w:color w:val="000000"/>
                <w:sz w:val="18"/>
                <w:bdr w:val="single" w:sz="4" w:space="0" w:color="auto"/>
                <w:lang w:eastAsia="uk-UA"/>
              </w:rPr>
              <w:t>результат_перевірки_умови_фільтрації</w:t>
            </w:r>
            <w:proofErr w:type="spellEnd"/>
          </w:p>
          <w:p w:rsidR="00BA0A66" w:rsidRDefault="00BA0A66" w:rsidP="00BA0A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>}</w:t>
            </w:r>
          </w:p>
          <w:p w:rsidR="00BA0A66" w:rsidRDefault="00BA0A66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</w:p>
          <w:p w:rsidR="00D15579" w:rsidRPr="00892246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proofErr w:type="spellStart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Фунція-кобек</w:t>
            </w:r>
            <w:proofErr w:type="spellEnd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повертає </w:t>
            </w:r>
            <w:proofErr w:type="spellStart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True</w:t>
            </w:r>
            <w:proofErr w:type="spellEnd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(коли елемент підходить за фільтром) або </w:t>
            </w:r>
            <w:proofErr w:type="spellStart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False</w:t>
            </w:r>
            <w:proofErr w:type="spellEnd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(коли елемент не підходить за фільтром)</w:t>
            </w:r>
          </w:p>
        </w:tc>
        <w:tc>
          <w:tcPr>
            <w:tcW w:w="3804" w:type="dxa"/>
          </w:tcPr>
          <w:p w:rsidR="00A80922" w:rsidRDefault="00A80922" w:rsidP="00A8092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</w:pPr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Дано </w:t>
            </w:r>
            <w:proofErr w:type="spellStart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>масив</w:t>
            </w:r>
            <w:proofErr w:type="spellEnd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 </w:t>
            </w:r>
            <w:proofErr w:type="spellStart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>цін</w:t>
            </w:r>
            <w:proofErr w:type="spellEnd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. </w:t>
            </w:r>
            <w:proofErr w:type="spellStart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>Сформувати</w:t>
            </w:r>
            <w:proofErr w:type="spellEnd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 </w:t>
            </w:r>
            <w:proofErr w:type="spellStart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>масив</w:t>
            </w:r>
            <w:proofErr w:type="spellEnd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 </w:t>
            </w:r>
            <w:proofErr w:type="spellStart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>цін</w:t>
            </w:r>
            <w:proofErr w:type="spellEnd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, </w:t>
            </w:r>
            <w:proofErr w:type="spellStart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>які</w:t>
            </w:r>
            <w:proofErr w:type="spellEnd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 </w:t>
            </w:r>
            <w:proofErr w:type="spellStart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>більші</w:t>
            </w:r>
            <w:proofErr w:type="spellEnd"/>
            <w:r w:rsidRPr="00A80922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 за 100</w:t>
            </w:r>
          </w:p>
          <w:p w:rsidR="00A80922" w:rsidRPr="00A80922" w:rsidRDefault="00A80922" w:rsidP="00A8092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FF"/>
                <w:sz w:val="19"/>
                <w:szCs w:val="19"/>
              </w:rPr>
            </w:pPr>
          </w:p>
          <w:p w:rsidR="00A80922" w:rsidRDefault="00A80922" w:rsidP="00A8092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ul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x, i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A80922" w:rsidRDefault="00A80922" w:rsidP="00A8092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 &gt; 100;</w:t>
            </w:r>
          </w:p>
          <w:p w:rsidR="00A80922" w:rsidRDefault="00A80922" w:rsidP="00A8092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A80922" w:rsidRDefault="00A80922" w:rsidP="00A8092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450, 13, 23, 900];</w:t>
            </w:r>
          </w:p>
          <w:p w:rsidR="00A80922" w:rsidRDefault="005115A5" w:rsidP="00A8092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//</w:t>
            </w:r>
            <w:proofErr w:type="spellStart"/>
            <w:r w:rsidR="00A80922"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 w:rsidR="00A8092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A80922">
              <w:rPr>
                <w:rFonts w:ascii="Consolas" w:hAnsi="Consolas" w:cs="Consolas"/>
                <w:color w:val="000000"/>
                <w:sz w:val="19"/>
                <w:szCs w:val="19"/>
              </w:rPr>
              <w:t>newArr</w:t>
            </w:r>
            <w:proofErr w:type="spellEnd"/>
            <w:r w:rsidR="00A8092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proofErr w:type="gramStart"/>
            <w:r w:rsidR="00A80922">
              <w:rPr>
                <w:rFonts w:ascii="Consolas" w:hAnsi="Consolas" w:cs="Consolas"/>
                <w:color w:val="000000"/>
                <w:sz w:val="19"/>
                <w:szCs w:val="19"/>
              </w:rPr>
              <w:t>a.filter</w:t>
            </w:r>
            <w:proofErr w:type="spellEnd"/>
            <w:proofErr w:type="gramEnd"/>
            <w:r w:rsidR="00A80922"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 w:rsidR="00A80922">
              <w:rPr>
                <w:rFonts w:ascii="Consolas" w:hAnsi="Consolas" w:cs="Consolas"/>
                <w:color w:val="000000"/>
                <w:sz w:val="19"/>
                <w:szCs w:val="19"/>
              </w:rPr>
              <w:t>rule</w:t>
            </w:r>
            <w:proofErr w:type="spellEnd"/>
            <w:r w:rsidR="00A80922"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5115A5" w:rsidRDefault="005115A5" w:rsidP="005115A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w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filt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x=&gt;x&gt;100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5115A5" w:rsidRDefault="005115A5" w:rsidP="00A8092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D15579" w:rsidRPr="00916486" w:rsidRDefault="00A80922" w:rsidP="00A80922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w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r w:rsidRPr="00916486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//</w:t>
            </w:r>
            <w:r>
              <w:t xml:space="preserve"> </w:t>
            </w:r>
            <w:r w:rsidRPr="00916486">
              <w:rPr>
                <w:rFonts w:ascii="Consolas" w:hAnsi="Consolas" w:cs="Consolas"/>
                <w:color w:val="000000"/>
                <w:sz w:val="19"/>
                <w:szCs w:val="19"/>
              </w:rPr>
              <w:t>450,900</w:t>
            </w:r>
          </w:p>
          <w:p w:rsidR="00A80922" w:rsidRPr="00916486" w:rsidRDefault="00A80922" w:rsidP="00A80922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916486">
              <w:rPr>
                <w:rFonts w:ascii="Consolas" w:hAnsi="Consolas" w:cs="Consolas"/>
                <w:color w:val="000000"/>
                <w:sz w:val="19"/>
                <w:szCs w:val="19"/>
              </w:rPr>
              <w:t>//-------------------------------------</w:t>
            </w:r>
          </w:p>
          <w:p w:rsidR="00A80922" w:rsidRPr="00A80922" w:rsidRDefault="00A80922" w:rsidP="00A8092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</w:pPr>
            <w:r w:rsidRPr="00A80922">
              <w:rPr>
                <w:rFonts w:ascii="Courier New" w:hAnsi="Courier New" w:cs="Courier New"/>
              </w:rPr>
              <w:t xml:space="preserve">Дано масив років народження працівників. Вивести тих, </w:t>
            </w:r>
            <w:r w:rsidRPr="00A80922">
              <w:rPr>
                <w:rFonts w:ascii="Courier New" w:hAnsi="Courier New" w:cs="Courier New"/>
              </w:rPr>
              <w:lastRenderedPageBreak/>
              <w:t xml:space="preserve">які </w:t>
            </w:r>
            <w:r>
              <w:rPr>
                <w:rFonts w:ascii="Courier New" w:hAnsi="Courier New" w:cs="Courier New"/>
              </w:rPr>
              <w:t>народилися між 1980 і 2003 роками</w:t>
            </w:r>
            <w:r w:rsidRPr="00A80922">
              <w:rPr>
                <w:rFonts w:ascii="Courier New" w:hAnsi="Courier New" w:cs="Courier New"/>
              </w:rPr>
              <w:t>.</w:t>
            </w:r>
          </w:p>
          <w:p w:rsidR="00A80922" w:rsidRDefault="00A80922" w:rsidP="00A8092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</w:p>
          <w:p w:rsidR="00A80922" w:rsidRDefault="00A80922" w:rsidP="00A8092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990, 2017, 2006, 2001];</w:t>
            </w:r>
          </w:p>
          <w:p w:rsidR="00A80922" w:rsidRDefault="00A80922" w:rsidP="00A8092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w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filt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x)=&gt; x&gt;=1980&amp;&amp;x&lt;=2003);</w:t>
            </w:r>
          </w:p>
          <w:p w:rsidR="00A80922" w:rsidRPr="00A80922" w:rsidRDefault="00A80922" w:rsidP="00A80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ru-RU" w:eastAsia="uk-UA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w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 //</w:t>
            </w:r>
            <w:r>
              <w:t xml:space="preserve"> </w:t>
            </w:r>
            <w:r w:rsidRPr="00A80922">
              <w:rPr>
                <w:rFonts w:ascii="Consolas" w:hAnsi="Consolas" w:cs="Consolas"/>
                <w:color w:val="000000"/>
                <w:sz w:val="19"/>
                <w:szCs w:val="19"/>
              </w:rPr>
              <w:t>1990,2001</w:t>
            </w:r>
          </w:p>
        </w:tc>
      </w:tr>
      <w:tr w:rsidR="00F04206" w:rsidRPr="00892246" w:rsidTr="0071103B">
        <w:trPr>
          <w:trHeight w:val="1138"/>
        </w:trPr>
        <w:tc>
          <w:tcPr>
            <w:tcW w:w="1321" w:type="dxa"/>
            <w:shd w:val="clear" w:color="auto" w:fill="auto"/>
            <w:vAlign w:val="center"/>
            <w:hideMark/>
          </w:tcPr>
          <w:p w:rsidR="00D15579" w:rsidRPr="00892246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uk-UA"/>
              </w:rPr>
            </w:pPr>
            <w:r w:rsidRPr="00892246"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  <w:lastRenderedPageBreak/>
              <w:t>Every</w:t>
            </w:r>
          </w:p>
        </w:tc>
        <w:tc>
          <w:tcPr>
            <w:tcW w:w="3641" w:type="dxa"/>
            <w:shd w:val="clear" w:color="auto" w:fill="auto"/>
            <w:vAlign w:val="center"/>
            <w:hideMark/>
          </w:tcPr>
          <w:p w:rsidR="00D15579" w:rsidRPr="00892246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</w:pPr>
            <w:r w:rsidRPr="00892246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Коли треба перевірити чи для усіх елементів масиву виконується деяка умова (яку записуємо у функції)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:rsidR="00D15579" w:rsidRPr="00892246" w:rsidRDefault="00D15579" w:rsidP="00831E7F">
            <w:pPr>
              <w:spacing w:after="0" w:line="240" w:lineRule="auto"/>
              <w:rPr>
                <w:rFonts w:ascii="Symbol" w:eastAsia="Times New Roman" w:hAnsi="Symbol" w:cs="Calibri"/>
                <w:color w:val="000000"/>
                <w:lang w:eastAsia="uk-UA"/>
              </w:rPr>
            </w:pPr>
            <w:r w:rsidRPr="00892246">
              <w:rPr>
                <w:rFonts w:ascii="Times New Roman" w:eastAsia="Symbol" w:hAnsi="Times New Roman" w:cs="Times New Roman"/>
                <w:color w:val="000000"/>
                <w:sz w:val="14"/>
                <w:szCs w:val="14"/>
                <w:lang w:eastAsia="uk-UA"/>
              </w:rPr>
              <w:t xml:space="preserve"> </w:t>
            </w:r>
            <w:proofErr w:type="spellStart"/>
            <w:r w:rsidR="00831E7F" w:rsidRPr="00831E7F">
              <w:rPr>
                <w:rFonts w:ascii="Courier New" w:eastAsia="Symbol" w:hAnsi="Courier New" w:cs="Courier New"/>
                <w:color w:val="000000"/>
                <w:sz w:val="20"/>
                <w:lang w:eastAsia="uk-UA"/>
              </w:rPr>
              <w:t>every</w:t>
            </w:r>
            <w:proofErr w:type="spellEnd"/>
            <w:r w:rsidR="00831E7F">
              <w:rPr>
                <w:rFonts w:ascii="Calibri" w:eastAsia="Symbol" w:hAnsi="Calibri" w:cs="Calibri"/>
                <w:color w:val="000000"/>
                <w:lang w:eastAsia="uk-UA"/>
              </w:rPr>
              <w:t xml:space="preserve"> повертає </w:t>
            </w:r>
            <w:r w:rsidR="00831E7F" w:rsidRPr="00831E7F">
              <w:rPr>
                <w:rFonts w:ascii="Courier New" w:eastAsia="Symbol" w:hAnsi="Courier New" w:cs="Courier New"/>
                <w:color w:val="000000"/>
                <w:lang w:val="en-US" w:eastAsia="uk-UA"/>
              </w:rPr>
              <w:t>t</w:t>
            </w:r>
            <w:proofErr w:type="spellStart"/>
            <w:r w:rsidRPr="00892246">
              <w:rPr>
                <w:rFonts w:ascii="Courier New" w:eastAsia="Symbol" w:hAnsi="Courier New" w:cs="Courier New"/>
                <w:color w:val="000000"/>
                <w:lang w:eastAsia="uk-UA"/>
              </w:rPr>
              <w:t>rue</w:t>
            </w:r>
            <w:proofErr w:type="spellEnd"/>
            <w:r w:rsidRPr="00892246">
              <w:rPr>
                <w:rFonts w:ascii="Calibri" w:eastAsia="Symbol" w:hAnsi="Calibri" w:cs="Calibri"/>
                <w:color w:val="000000"/>
                <w:lang w:eastAsia="uk-UA"/>
              </w:rPr>
              <w:t xml:space="preserve">, якщо усі елементи задовольняють </w:t>
            </w:r>
            <w:r w:rsidR="00831E7F">
              <w:rPr>
                <w:rFonts w:ascii="Calibri" w:eastAsia="Symbol" w:hAnsi="Calibri" w:cs="Calibri"/>
                <w:color w:val="000000"/>
                <w:lang w:eastAsia="uk-UA"/>
              </w:rPr>
              <w:t xml:space="preserve">заданій </w:t>
            </w:r>
            <w:r w:rsidRPr="00892246">
              <w:rPr>
                <w:rFonts w:ascii="Calibri" w:eastAsia="Symbol" w:hAnsi="Calibri" w:cs="Calibri"/>
                <w:color w:val="000000"/>
                <w:lang w:eastAsia="uk-UA"/>
              </w:rPr>
              <w:t>умові</w:t>
            </w:r>
          </w:p>
        </w:tc>
        <w:tc>
          <w:tcPr>
            <w:tcW w:w="5653" w:type="dxa"/>
            <w:shd w:val="clear" w:color="auto" w:fill="auto"/>
            <w:vAlign w:val="center"/>
            <w:hideMark/>
          </w:tcPr>
          <w:p w:rsidR="00A80922" w:rsidRPr="00D15579" w:rsidRDefault="00A80922" w:rsidP="00A8092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 xml:space="preserve">function </w:t>
            </w:r>
            <w:proofErr w:type="gramStart"/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callback(</w:t>
            </w:r>
            <w:proofErr w:type="spellStart"/>
            <w:proofErr w:type="gramEnd"/>
            <w:r w:rsidRPr="00907E80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itemCopy</w:t>
            </w:r>
            <w:proofErr w:type="spellEnd"/>
            <w:r w:rsidRPr="00907E80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, index, array</w:t>
            </w:r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)</w:t>
            </w:r>
          </w:p>
          <w:p w:rsidR="00A80922" w:rsidRDefault="00A80922" w:rsidP="00A8092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{ </w:t>
            </w:r>
          </w:p>
          <w:p w:rsidR="00A80922" w:rsidRDefault="00A80922" w:rsidP="00A8092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   . . .</w:t>
            </w:r>
          </w:p>
          <w:p w:rsidR="00A80922" w:rsidRPr="00907E80" w:rsidRDefault="00A80922" w:rsidP="00A8092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16"/>
                <w:lang w:eastAsia="uk-UA"/>
              </w:rPr>
            </w:pPr>
            <w:r w:rsidRPr="00907E80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return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b/>
                <w:color w:val="000000"/>
                <w:sz w:val="18"/>
                <w:bdr w:val="single" w:sz="4" w:space="0" w:color="auto"/>
                <w:lang w:eastAsia="uk-UA"/>
              </w:rPr>
              <w:t>результат_перевірки_умови</w:t>
            </w:r>
            <w:proofErr w:type="spellEnd"/>
          </w:p>
          <w:p w:rsidR="00A80922" w:rsidRDefault="00A80922" w:rsidP="00A809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>}</w:t>
            </w:r>
          </w:p>
          <w:p w:rsidR="00A80922" w:rsidRDefault="00A80922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</w:p>
          <w:p w:rsidR="00D15579" w:rsidRPr="00892246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proofErr w:type="spellStart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Фунція-кобек</w:t>
            </w:r>
            <w:proofErr w:type="spellEnd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повертає </w:t>
            </w:r>
            <w:proofErr w:type="spellStart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True</w:t>
            </w:r>
            <w:proofErr w:type="spellEnd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 або </w:t>
            </w:r>
            <w:proofErr w:type="spellStart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False</w:t>
            </w:r>
            <w:proofErr w:type="spellEnd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(у функції повертаємо результат перевірки умови)</w:t>
            </w:r>
          </w:p>
        </w:tc>
        <w:tc>
          <w:tcPr>
            <w:tcW w:w="3804" w:type="dxa"/>
          </w:tcPr>
          <w:p w:rsidR="00B62B25" w:rsidRDefault="00B62B25" w:rsidP="00B62B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19"/>
                <w:szCs w:val="19"/>
              </w:rPr>
            </w:pPr>
            <w:r w:rsidRPr="00B62B25">
              <w:rPr>
                <w:rFonts w:ascii="Courier New" w:hAnsi="Courier New" w:cs="Courier New"/>
                <w:color w:val="000000"/>
                <w:sz w:val="19"/>
                <w:szCs w:val="19"/>
              </w:rPr>
              <w:t xml:space="preserve">Дано масив оцінок учня. З’ясувати, чи є учень </w:t>
            </w:r>
            <w:proofErr w:type="spellStart"/>
            <w:r w:rsidRPr="00B62B25">
              <w:rPr>
                <w:rFonts w:ascii="Courier New" w:hAnsi="Courier New" w:cs="Courier New"/>
                <w:color w:val="000000"/>
                <w:sz w:val="19"/>
                <w:szCs w:val="19"/>
              </w:rPr>
              <w:t>двійочником</w:t>
            </w:r>
            <w:proofErr w:type="spellEnd"/>
            <w:r w:rsidRPr="00B62B25">
              <w:rPr>
                <w:rFonts w:ascii="Courier New" w:hAnsi="Courier New" w:cs="Courier New"/>
                <w:color w:val="000000"/>
                <w:sz w:val="19"/>
                <w:szCs w:val="19"/>
              </w:rPr>
              <w:t>.</w:t>
            </w:r>
          </w:p>
          <w:p w:rsidR="00B62B25" w:rsidRPr="00B62B25" w:rsidRDefault="00B62B25" w:rsidP="00B62B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FF"/>
                <w:sz w:val="19"/>
                <w:szCs w:val="19"/>
              </w:rPr>
            </w:pPr>
          </w:p>
          <w:p w:rsidR="00B62B25" w:rsidRDefault="00B62B25" w:rsidP="00B62B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sNotB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rk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 {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 чи не двійка</w:t>
            </w:r>
          </w:p>
          <w:p w:rsidR="00B62B25" w:rsidRDefault="00B62B25" w:rsidP="00B62B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rk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 3;</w:t>
            </w:r>
          </w:p>
          <w:p w:rsidR="00B62B25" w:rsidRDefault="00B62B25" w:rsidP="00B62B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B62B25" w:rsidRDefault="00B62B25" w:rsidP="00B62B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r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8, 11, 9, 10, 9];</w:t>
            </w:r>
          </w:p>
          <w:p w:rsidR="00B62B25" w:rsidRDefault="00B62B25" w:rsidP="00B62B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rks.</w:t>
            </w:r>
            <w:r w:rsidRPr="00B62B25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every</w:t>
            </w:r>
            <w:proofErr w:type="spellEnd"/>
            <w:r w:rsidRPr="00B62B25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(</w:t>
            </w:r>
            <w:proofErr w:type="spellStart"/>
            <w:r w:rsidRPr="00B62B25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isNotBad</w:t>
            </w:r>
            <w:proofErr w:type="spellEnd"/>
            <w:r w:rsidRPr="00B62B25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:rsidR="00B62B25" w:rsidRDefault="00B62B25" w:rsidP="00B62B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Не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двійочник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B62B25" w:rsidRDefault="00B62B25" w:rsidP="00B62B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B62B25" w:rsidRPr="00B62B25" w:rsidRDefault="00B62B25" w:rsidP="00B62B25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Двійочник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  <w:tr w:rsidR="00F04206" w:rsidRPr="00892246" w:rsidTr="0071103B">
        <w:trPr>
          <w:trHeight w:val="920"/>
        </w:trPr>
        <w:tc>
          <w:tcPr>
            <w:tcW w:w="1321" w:type="dxa"/>
            <w:shd w:val="clear" w:color="auto" w:fill="auto"/>
            <w:vAlign w:val="center"/>
            <w:hideMark/>
          </w:tcPr>
          <w:p w:rsidR="00D15579" w:rsidRPr="00892246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uk-UA"/>
              </w:rPr>
            </w:pPr>
            <w:r w:rsidRPr="00892246"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  <w:t>Some</w:t>
            </w:r>
          </w:p>
        </w:tc>
        <w:tc>
          <w:tcPr>
            <w:tcW w:w="3641" w:type="dxa"/>
            <w:shd w:val="clear" w:color="auto" w:fill="auto"/>
            <w:vAlign w:val="center"/>
            <w:hideMark/>
          </w:tcPr>
          <w:p w:rsidR="00916486" w:rsidRPr="0071103B" w:rsidRDefault="00916486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</w:pPr>
          </w:p>
          <w:p w:rsidR="00D15579" w:rsidRPr="00892246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</w:pPr>
            <w:r w:rsidRPr="00892246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Коли треба перевірити чи хоча би для одного з елементів виконується умова (яку записуємо у функції)</w:t>
            </w:r>
          </w:p>
        </w:tc>
        <w:tc>
          <w:tcPr>
            <w:tcW w:w="1660" w:type="dxa"/>
            <w:shd w:val="clear" w:color="auto" w:fill="auto"/>
            <w:vAlign w:val="center"/>
            <w:hideMark/>
          </w:tcPr>
          <w:p w:rsidR="00D15579" w:rsidRPr="00892246" w:rsidRDefault="00B62B25" w:rsidP="00831E7F">
            <w:pPr>
              <w:spacing w:after="0" w:line="240" w:lineRule="auto"/>
              <w:rPr>
                <w:rFonts w:ascii="Symbol" w:eastAsia="Times New Roman" w:hAnsi="Symbol" w:cs="Calibri"/>
                <w:color w:val="000000"/>
                <w:lang w:eastAsia="uk-UA"/>
              </w:rPr>
            </w:pPr>
            <w:proofErr w:type="spellStart"/>
            <w:r w:rsidRPr="00892246">
              <w:rPr>
                <w:rFonts w:ascii="Calibri" w:eastAsia="Symbol" w:hAnsi="Calibri" w:cs="Calibri"/>
                <w:color w:val="000000"/>
                <w:lang w:eastAsia="uk-UA"/>
              </w:rPr>
              <w:t>s</w:t>
            </w:r>
            <w:r w:rsidR="00D15579" w:rsidRPr="00892246">
              <w:rPr>
                <w:rFonts w:ascii="Calibri" w:eastAsia="Symbol" w:hAnsi="Calibri" w:cs="Calibri"/>
                <w:color w:val="000000"/>
                <w:lang w:eastAsia="uk-UA"/>
              </w:rPr>
              <w:t>ome</w:t>
            </w:r>
            <w:proofErr w:type="spellEnd"/>
            <w:r w:rsidR="00D15579" w:rsidRPr="00892246">
              <w:rPr>
                <w:rFonts w:ascii="Calibri" w:eastAsia="Symbol" w:hAnsi="Calibri" w:cs="Calibri"/>
                <w:color w:val="000000"/>
                <w:lang w:eastAsia="uk-UA"/>
              </w:rPr>
              <w:t xml:space="preserve"> повертає </w:t>
            </w:r>
            <w:proofErr w:type="spellStart"/>
            <w:r w:rsidRPr="00892246">
              <w:rPr>
                <w:rFonts w:ascii="Calibri" w:eastAsia="Symbol" w:hAnsi="Calibri" w:cs="Calibri"/>
                <w:color w:val="000000"/>
                <w:lang w:eastAsia="uk-UA"/>
              </w:rPr>
              <w:t>t</w:t>
            </w:r>
            <w:r w:rsidR="00D15579" w:rsidRPr="00892246">
              <w:rPr>
                <w:rFonts w:ascii="Calibri" w:eastAsia="Symbol" w:hAnsi="Calibri" w:cs="Calibri"/>
                <w:color w:val="000000"/>
                <w:lang w:eastAsia="uk-UA"/>
              </w:rPr>
              <w:t>rue</w:t>
            </w:r>
            <w:proofErr w:type="spellEnd"/>
            <w:r w:rsidR="00D15579" w:rsidRPr="00892246">
              <w:rPr>
                <w:rFonts w:ascii="Calibri" w:eastAsia="Symbol" w:hAnsi="Calibri" w:cs="Calibri"/>
                <w:color w:val="000000"/>
                <w:lang w:eastAsia="uk-UA"/>
              </w:rPr>
              <w:t xml:space="preserve">, якщо хоча би один елемент задовольняє </w:t>
            </w:r>
            <w:r w:rsidR="00831E7F">
              <w:rPr>
                <w:rFonts w:ascii="Calibri" w:eastAsia="Symbol" w:hAnsi="Calibri" w:cs="Calibri"/>
                <w:color w:val="000000"/>
                <w:lang w:eastAsia="uk-UA"/>
              </w:rPr>
              <w:t xml:space="preserve">заданій </w:t>
            </w:r>
            <w:r w:rsidR="00D15579" w:rsidRPr="00892246">
              <w:rPr>
                <w:rFonts w:ascii="Calibri" w:eastAsia="Symbol" w:hAnsi="Calibri" w:cs="Calibri"/>
                <w:color w:val="000000"/>
                <w:lang w:eastAsia="uk-UA"/>
              </w:rPr>
              <w:t>умові</w:t>
            </w:r>
          </w:p>
        </w:tc>
        <w:tc>
          <w:tcPr>
            <w:tcW w:w="5653" w:type="dxa"/>
            <w:shd w:val="clear" w:color="auto" w:fill="auto"/>
            <w:vAlign w:val="center"/>
            <w:hideMark/>
          </w:tcPr>
          <w:p w:rsidR="00831E7F" w:rsidRPr="00D15579" w:rsidRDefault="00831E7F" w:rsidP="00831E7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 xml:space="preserve">function </w:t>
            </w:r>
            <w:proofErr w:type="gramStart"/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callback(</w:t>
            </w:r>
            <w:proofErr w:type="spellStart"/>
            <w:proofErr w:type="gramEnd"/>
            <w:r w:rsidRPr="00907E80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itemCopy</w:t>
            </w:r>
            <w:proofErr w:type="spellEnd"/>
            <w:r w:rsidRPr="00907E80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, index, array</w:t>
            </w:r>
            <w:r w:rsidRPr="00D15579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)</w:t>
            </w:r>
          </w:p>
          <w:p w:rsidR="00831E7F" w:rsidRDefault="00831E7F" w:rsidP="00831E7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{ </w:t>
            </w:r>
          </w:p>
          <w:p w:rsidR="00831E7F" w:rsidRDefault="00831E7F" w:rsidP="00831E7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 xml:space="preserve">   . . .</w:t>
            </w:r>
          </w:p>
          <w:p w:rsidR="00831E7F" w:rsidRPr="00907E80" w:rsidRDefault="00831E7F" w:rsidP="00831E7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16"/>
                <w:lang w:eastAsia="uk-UA"/>
              </w:rPr>
            </w:pPr>
            <w:r w:rsidRPr="00907E80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return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lang w:eastAsia="uk-UA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b/>
                <w:color w:val="000000"/>
                <w:sz w:val="18"/>
                <w:bdr w:val="single" w:sz="4" w:space="0" w:color="auto"/>
                <w:lang w:eastAsia="uk-UA"/>
              </w:rPr>
              <w:t>результат_перевірки_умови</w:t>
            </w:r>
            <w:proofErr w:type="spellEnd"/>
          </w:p>
          <w:p w:rsidR="00831E7F" w:rsidRDefault="00831E7F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r w:rsidRPr="00D15579">
              <w:rPr>
                <w:rFonts w:ascii="Courier New" w:eastAsia="Times New Roman" w:hAnsi="Courier New" w:cs="Courier New"/>
                <w:color w:val="000000"/>
                <w:lang w:val="ru-RU" w:eastAsia="uk-UA"/>
              </w:rPr>
              <w:t>}</w:t>
            </w:r>
          </w:p>
          <w:p w:rsidR="00D15579" w:rsidRPr="00892246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proofErr w:type="spellStart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Фунція-кобек</w:t>
            </w:r>
            <w:proofErr w:type="spellEnd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повертає </w:t>
            </w:r>
            <w:proofErr w:type="spellStart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True</w:t>
            </w:r>
            <w:proofErr w:type="spellEnd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 або </w:t>
            </w:r>
            <w:proofErr w:type="spellStart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>False</w:t>
            </w:r>
            <w:proofErr w:type="spellEnd"/>
            <w:r w:rsidRPr="00892246">
              <w:rPr>
                <w:rFonts w:ascii="Calibri" w:eastAsia="Times New Roman" w:hAnsi="Calibri" w:cs="Calibri"/>
                <w:color w:val="000000"/>
                <w:lang w:eastAsia="uk-UA"/>
              </w:rPr>
              <w:t xml:space="preserve"> (у функції повертаємо результат перевірки умови)</w:t>
            </w:r>
          </w:p>
        </w:tc>
        <w:tc>
          <w:tcPr>
            <w:tcW w:w="3804" w:type="dxa"/>
          </w:tcPr>
          <w:p w:rsidR="009D05C9" w:rsidRDefault="009D05C9" w:rsidP="009D05C9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19"/>
                <w:szCs w:val="19"/>
              </w:rPr>
            </w:pPr>
            <w:r w:rsidRPr="00B62B25">
              <w:rPr>
                <w:rFonts w:ascii="Courier New" w:hAnsi="Courier New" w:cs="Courier New"/>
                <w:color w:val="000000"/>
                <w:sz w:val="19"/>
                <w:szCs w:val="19"/>
              </w:rPr>
              <w:t>Дано масив оцінок учня. З’ясувати, чи</w:t>
            </w:r>
            <w:r w:rsidR="00916486" w:rsidRPr="00916486">
              <w:rPr>
                <w:rFonts w:ascii="Courier New" w:hAnsi="Courier New" w:cs="Courier New"/>
                <w:color w:val="000000"/>
                <w:sz w:val="19"/>
                <w:szCs w:val="19"/>
                <w:lang w:val="ru-RU"/>
              </w:rPr>
              <w:t xml:space="preserve"> </w:t>
            </w:r>
            <w:r w:rsidR="00916486">
              <w:rPr>
                <w:rFonts w:ascii="Courier New" w:hAnsi="Courier New" w:cs="Courier New"/>
                <w:color w:val="000000"/>
                <w:sz w:val="19"/>
                <w:szCs w:val="19"/>
              </w:rPr>
              <w:t>є у нього оцінки 10</w:t>
            </w:r>
            <w:r w:rsidRPr="00B62B25">
              <w:rPr>
                <w:rFonts w:ascii="Courier New" w:hAnsi="Courier New" w:cs="Courier New"/>
                <w:color w:val="000000"/>
                <w:sz w:val="19"/>
                <w:szCs w:val="19"/>
              </w:rPr>
              <w:t>.</w:t>
            </w:r>
          </w:p>
          <w:p w:rsidR="00D15579" w:rsidRDefault="00D15579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</w:p>
          <w:p w:rsidR="00916486" w:rsidRDefault="00916486" w:rsidP="0091648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r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8, 10, 9, 11, 9];</w:t>
            </w:r>
          </w:p>
          <w:p w:rsidR="00916486" w:rsidRDefault="00916486" w:rsidP="0091648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r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b/>
                <w:color w:val="000000"/>
                <w:sz w:val="19"/>
                <w:szCs w:val="19"/>
                <w:lang w:val="en-US"/>
              </w:rPr>
              <w:t>some</w:t>
            </w:r>
            <w:r w:rsidRPr="00B62B25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b/>
                <w:color w:val="000000"/>
                <w:sz w:val="19"/>
                <w:szCs w:val="19"/>
                <w:lang w:val="en-US"/>
              </w:rPr>
              <w:t>(mark)=&gt;mark==10</w:t>
            </w:r>
            <w:r w:rsidRPr="00B62B25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:rsidR="00916486" w:rsidRDefault="00916486" w:rsidP="0091648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Є оцінка 10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916486" w:rsidRDefault="00916486" w:rsidP="0091648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916486" w:rsidRPr="00892246" w:rsidRDefault="00916486" w:rsidP="009164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Немає оцінки 10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  <w:tr w:rsidR="00D97A7B" w:rsidRPr="00892246" w:rsidTr="0071103B">
        <w:trPr>
          <w:trHeight w:val="920"/>
        </w:trPr>
        <w:tc>
          <w:tcPr>
            <w:tcW w:w="1321" w:type="dxa"/>
            <w:shd w:val="clear" w:color="auto" w:fill="auto"/>
            <w:vAlign w:val="center"/>
          </w:tcPr>
          <w:p w:rsidR="00C278D2" w:rsidRDefault="00C278D2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  <w:t>reduce</w:t>
            </w:r>
          </w:p>
          <w:p w:rsidR="00916486" w:rsidRPr="00916486" w:rsidRDefault="00916486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lang w:val="en-US" w:eastAsia="uk-UA"/>
              </w:rPr>
            </w:pPr>
          </w:p>
        </w:tc>
        <w:tc>
          <w:tcPr>
            <w:tcW w:w="3641" w:type="dxa"/>
            <w:shd w:val="clear" w:color="auto" w:fill="auto"/>
            <w:vAlign w:val="center"/>
          </w:tcPr>
          <w:p w:rsidR="00C278D2" w:rsidRPr="0071103B" w:rsidRDefault="00916486" w:rsidP="00892246">
            <w:pPr>
              <w:spacing w:after="0" w:line="240" w:lineRule="auto"/>
              <w:rPr>
                <w:rStyle w:val="HTML"/>
                <w:rFonts w:eastAsiaTheme="minorHAnsi"/>
              </w:rPr>
            </w:pPr>
            <w:proofErr w:type="spellStart"/>
            <w:r w:rsidRPr="0071103B">
              <w:rPr>
                <w:rStyle w:val="HTML"/>
                <w:rFonts w:eastAsiaTheme="minorHAnsi"/>
              </w:rPr>
              <w:t>reduce</w:t>
            </w:r>
            <w:proofErr w:type="spellEnd"/>
            <w:r w:rsidRPr="0071103B">
              <w:rPr>
                <w:rStyle w:val="HTML"/>
                <w:rFonts w:eastAsiaTheme="minorHAnsi"/>
              </w:rPr>
              <w:t>(</w:t>
            </w:r>
            <w:proofErr w:type="spellStart"/>
            <w:r w:rsidRPr="0071103B">
              <w:rPr>
                <w:rStyle w:val="HTML"/>
                <w:rFonts w:eastAsiaTheme="minorHAnsi"/>
              </w:rPr>
              <w:t>callback</w:t>
            </w:r>
            <w:proofErr w:type="spellEnd"/>
            <w:r w:rsidRPr="0071103B">
              <w:rPr>
                <w:rStyle w:val="HTML"/>
                <w:rFonts w:eastAsiaTheme="minorHAnsi"/>
              </w:rPr>
              <w:t xml:space="preserve"> [, </w:t>
            </w:r>
            <w:proofErr w:type="spellStart"/>
            <w:r w:rsidRPr="0071103B">
              <w:rPr>
                <w:rStyle w:val="HTML"/>
                <w:rFonts w:eastAsiaTheme="minorHAnsi"/>
              </w:rPr>
              <w:t>initialValue</w:t>
            </w:r>
            <w:proofErr w:type="spellEnd"/>
            <w:r w:rsidRPr="0071103B">
              <w:rPr>
                <w:rStyle w:val="HTML"/>
                <w:rFonts w:eastAsiaTheme="minorHAnsi"/>
              </w:rPr>
              <w:t>])</w:t>
            </w:r>
          </w:p>
          <w:p w:rsidR="00916486" w:rsidRPr="0071103B" w:rsidRDefault="0071103B" w:rsidP="007110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</w:pPr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послідовно викликає функцію </w:t>
            </w:r>
            <w:proofErr w:type="spellStart"/>
            <w:r w:rsidRPr="0071103B">
              <w:rPr>
                <w:rStyle w:val="HTML"/>
                <w:rFonts w:eastAsiaTheme="minorHAnsi"/>
              </w:rPr>
              <w:t>callback</w:t>
            </w:r>
            <w:proofErr w:type="spellEnd"/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 один раз для кожного елемента масиву (за виключенням порожніх елементів</w:t>
            </w:r>
            <w:r w:rsidRPr="0071103B">
              <w:rPr>
                <w:rFonts w:ascii="Calibri" w:eastAsia="Times New Roman" w:hAnsi="Calibri" w:cs="Calibri"/>
                <w:color w:val="000000"/>
                <w:sz w:val="20"/>
                <w:lang w:val="en-US" w:eastAsia="uk-UA"/>
              </w:rPr>
              <w:t xml:space="preserve"> undefined</w:t>
            </w:r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), обчислюючи при цьому деяку величину. Значення величини при цьому поступово (зліва-направо) обраховується</w:t>
            </w:r>
            <w:r w:rsidR="00F04206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 (накопичується)</w:t>
            </w:r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 на основі кожного елемента масиву. </w:t>
            </w:r>
            <w:r w:rsidR="00F04206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Наприклад, при знаходженні суми</w:t>
            </w:r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 до </w:t>
            </w:r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lastRenderedPageBreak/>
              <w:t>величини суми поступово додається кожен елемент масиву.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C278D2" w:rsidRPr="00F04206" w:rsidRDefault="00F04206" w:rsidP="00F04206">
            <w:pPr>
              <w:spacing w:after="0" w:line="240" w:lineRule="auto"/>
              <w:rPr>
                <w:rFonts w:ascii="Symbol" w:eastAsia="Symbol" w:hAnsi="Symbol" w:cs="Symbol"/>
                <w:color w:val="000000"/>
                <w:lang w:val="ru-RU" w:eastAsia="uk-UA"/>
              </w:rPr>
            </w:pPr>
            <w:r>
              <w:lastRenderedPageBreak/>
              <w:t>повертає останнє обчислене значення акумульованої величини</w:t>
            </w:r>
          </w:p>
        </w:tc>
        <w:tc>
          <w:tcPr>
            <w:tcW w:w="5653" w:type="dxa"/>
            <w:shd w:val="clear" w:color="auto" w:fill="auto"/>
            <w:vAlign w:val="center"/>
          </w:tcPr>
          <w:p w:rsidR="00916486" w:rsidRPr="00916486" w:rsidRDefault="00916486" w:rsidP="0089224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</w:pPr>
            <w:r w:rsidRPr="00916486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function callback(</w:t>
            </w:r>
            <w:proofErr w:type="spellStart"/>
            <w:proofErr w:type="gramStart"/>
            <w:r w:rsidRPr="005E0804">
              <w:rPr>
                <w:b/>
                <w:sz w:val="18"/>
              </w:rPr>
              <w:t>previousValue</w:t>
            </w:r>
            <w:proofErr w:type="spellEnd"/>
            <w:r w:rsidRPr="00916486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,</w:t>
            </w:r>
            <w:proofErr w:type="spellStart"/>
            <w:r w:rsidRPr="00916486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itemCopy</w:t>
            </w:r>
            <w:proofErr w:type="gramEnd"/>
            <w:r w:rsidRPr="00916486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,index,array</w:t>
            </w:r>
            <w:proofErr w:type="spellEnd"/>
            <w:r w:rsidRPr="00916486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)</w:t>
            </w:r>
          </w:p>
          <w:p w:rsidR="00916486" w:rsidRPr="0071103B" w:rsidRDefault="00916486" w:rsidP="0091648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</w:pPr>
            <w:r w:rsidRPr="0071103B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{</w:t>
            </w:r>
          </w:p>
          <w:p w:rsidR="00916486" w:rsidRPr="00916486" w:rsidRDefault="00916486" w:rsidP="0091648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</w:pPr>
            <w:r w:rsidRPr="0071103B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 xml:space="preserve">  . .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.</w:t>
            </w:r>
          </w:p>
          <w:p w:rsidR="00916486" w:rsidRPr="0071103B" w:rsidRDefault="00916486" w:rsidP="0091648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</w:pPr>
            <w:r w:rsidRPr="0071103B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}</w:t>
            </w:r>
          </w:p>
          <w:p w:rsidR="00F04206" w:rsidRDefault="00916486" w:rsidP="005E0804">
            <w:pPr>
              <w:spacing w:after="0" w:line="240" w:lineRule="auto"/>
            </w:pPr>
            <w:proofErr w:type="spellStart"/>
            <w:r>
              <w:t>previousValue</w:t>
            </w:r>
            <w:proofErr w:type="spellEnd"/>
            <w:r>
              <w:t xml:space="preserve"> – результат</w:t>
            </w:r>
            <w:r w:rsidRPr="00221FBA">
              <w:t xml:space="preserve"> виклику функції </w:t>
            </w:r>
            <w:r>
              <w:t>для попереднього елемента (</w:t>
            </w:r>
            <w:proofErr w:type="spellStart"/>
            <w:r>
              <w:t>проміжковий</w:t>
            </w:r>
            <w:proofErr w:type="spellEnd"/>
            <w:r>
              <w:t xml:space="preserve"> </w:t>
            </w:r>
            <w:r w:rsidRPr="00221FBA">
              <w:t>результат</w:t>
            </w:r>
            <w:r w:rsidR="00F04206">
              <w:t xml:space="preserve"> акумульованої величини</w:t>
            </w:r>
            <w:r>
              <w:t>)</w:t>
            </w:r>
            <w:r w:rsidR="00F04206">
              <w:t>.</w:t>
            </w:r>
            <w:r w:rsidR="005E0804">
              <w:br/>
            </w:r>
            <w:proofErr w:type="spellStart"/>
            <w:r w:rsidR="005E0804" w:rsidRPr="00221FBA">
              <w:t>previousValue</w:t>
            </w:r>
            <w:proofErr w:type="spellEnd"/>
            <w:r w:rsidR="005E0804" w:rsidRPr="00221FBA">
              <w:t xml:space="preserve"> при першому виклику </w:t>
            </w:r>
            <w:r w:rsidR="005E0804">
              <w:t>дорівнює</w:t>
            </w:r>
            <w:r w:rsidR="00F04206">
              <w:t>;</w:t>
            </w:r>
          </w:p>
          <w:p w:rsidR="00C278D2" w:rsidRPr="00F04206" w:rsidRDefault="005E0804" w:rsidP="00F04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proofErr w:type="spellStart"/>
            <w:r w:rsidRPr="00221FBA">
              <w:t>initi</w:t>
            </w:r>
            <w:r>
              <w:t>alValue</w:t>
            </w:r>
            <w:proofErr w:type="spellEnd"/>
            <w:r>
              <w:t xml:space="preserve">. Якщо </w:t>
            </w:r>
            <w:proofErr w:type="spellStart"/>
            <w:r>
              <w:t>initialValue</w:t>
            </w:r>
            <w:proofErr w:type="spellEnd"/>
            <w:r>
              <w:t xml:space="preserve"> не вказано</w:t>
            </w:r>
            <w:r w:rsidRPr="00221FBA">
              <w:t xml:space="preserve">, то </w:t>
            </w:r>
            <w:proofErr w:type="spellStart"/>
            <w:r w:rsidRPr="00221FBA">
              <w:t>previousValue</w:t>
            </w:r>
            <w:proofErr w:type="spellEnd"/>
            <w:r w:rsidRPr="00221FBA">
              <w:t xml:space="preserve"> </w:t>
            </w:r>
            <w:r>
              <w:t xml:space="preserve">спочатку </w:t>
            </w:r>
            <w:r w:rsidRPr="00221FBA">
              <w:t>дорівнює першому елементу масиву, а перебір починається з другого</w:t>
            </w:r>
            <w:r w:rsidR="00F04206" w:rsidRPr="00F04206">
              <w:t xml:space="preserve"> </w:t>
            </w:r>
          </w:p>
        </w:tc>
        <w:tc>
          <w:tcPr>
            <w:tcW w:w="3804" w:type="dxa"/>
          </w:tcPr>
          <w:p w:rsidR="005E0804" w:rsidRPr="00574ECB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19"/>
                <w:szCs w:val="19"/>
              </w:rPr>
            </w:pPr>
            <w:r w:rsidRPr="005E0804">
              <w:rPr>
                <w:rFonts w:ascii="Courier New" w:hAnsi="Courier New" w:cs="Courier New"/>
                <w:color w:val="000000"/>
                <w:sz w:val="19"/>
                <w:szCs w:val="19"/>
              </w:rPr>
              <w:t>Знайти кількість додатних</w:t>
            </w:r>
          </w:p>
          <w:p w:rsidR="005E0804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ilk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sul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x, i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5E0804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x &gt; 0) {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sul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+ };</w:t>
            </w:r>
          </w:p>
          <w:p w:rsidR="005E0804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sul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5E0804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5E0804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, 2, -3, 4, -5];</w:t>
            </w:r>
          </w:p>
          <w:p w:rsidR="005E0804" w:rsidRPr="00574ECB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</w:t>
            </w:r>
            <w:r w:rsidRPr="00574ECB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redu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ilk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 w:rsidRPr="00574ECB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;</w:t>
            </w:r>
            <w:r w:rsidR="00574EC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</w:t>
            </w:r>
            <w:r w:rsidR="00574ECB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спочатку </w:t>
            </w:r>
            <w:proofErr w:type="spellStart"/>
            <w:r w:rsidR="00574ECB">
              <w:rPr>
                <w:rFonts w:ascii="Consolas" w:hAnsi="Consolas" w:cs="Consolas"/>
                <w:color w:val="000000"/>
                <w:sz w:val="19"/>
                <w:szCs w:val="19"/>
              </w:rPr>
              <w:t>result</w:t>
            </w:r>
            <w:proofErr w:type="spellEnd"/>
            <w:r w:rsidR="00574ECB">
              <w:rPr>
                <w:rFonts w:ascii="Consolas" w:hAnsi="Consolas" w:cs="Consolas"/>
                <w:color w:val="000000"/>
                <w:sz w:val="19"/>
                <w:szCs w:val="19"/>
              </w:rPr>
              <w:t>=0</w:t>
            </w:r>
          </w:p>
          <w:p w:rsidR="005E0804" w:rsidRPr="00574ECB" w:rsidRDefault="00574ECB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//---</w:t>
            </w:r>
            <w:r w:rsidR="00F0420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----------------------------</w:t>
            </w:r>
          </w:p>
          <w:p w:rsidR="005E0804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color w:val="000000"/>
                <w:lang w:eastAsia="uk-UA"/>
              </w:rPr>
            </w:pPr>
            <w:r w:rsidRPr="005E0804">
              <w:rPr>
                <w:rFonts w:ascii="Courier New" w:eastAsia="Times New Roman" w:hAnsi="Courier New" w:cs="Courier New"/>
                <w:color w:val="000000"/>
                <w:lang w:eastAsia="uk-UA"/>
              </w:rPr>
              <w:t>Знайти суму елементів масиву</w:t>
            </w:r>
          </w:p>
          <w:p w:rsidR="005E0804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um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sul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x, i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5E0804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sul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= x;</w:t>
            </w:r>
          </w:p>
          <w:p w:rsidR="005E0804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sul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5E0804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5E0804" w:rsidRDefault="005E0804" w:rsidP="005E08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, 2, -3, 4, -5];</w:t>
            </w:r>
          </w:p>
          <w:p w:rsidR="005E0804" w:rsidRPr="00574ECB" w:rsidRDefault="005E0804" w:rsidP="005E0804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</w:t>
            </w:r>
            <w:r w:rsidRPr="00574ECB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redu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um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;</w:t>
            </w:r>
            <w:r w:rsidR="00574ECB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 w:rsidR="00574EC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//</w:t>
            </w:r>
            <w:r w:rsidR="00574ECB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спочатку </w:t>
            </w:r>
            <w:proofErr w:type="spellStart"/>
            <w:r w:rsidR="00574ECB">
              <w:rPr>
                <w:rFonts w:ascii="Consolas" w:hAnsi="Consolas" w:cs="Consolas"/>
                <w:color w:val="000000"/>
                <w:sz w:val="19"/>
                <w:szCs w:val="19"/>
              </w:rPr>
              <w:t>result</w:t>
            </w:r>
            <w:proofErr w:type="spellEnd"/>
            <w:r w:rsidR="00574ECB">
              <w:rPr>
                <w:rFonts w:ascii="Consolas" w:hAnsi="Consolas" w:cs="Consolas"/>
                <w:color w:val="000000"/>
                <w:sz w:val="19"/>
                <w:szCs w:val="19"/>
              </w:rPr>
              <w:t>=</w:t>
            </w:r>
            <w:r w:rsidR="00574EC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[0]</w:t>
            </w:r>
          </w:p>
        </w:tc>
      </w:tr>
      <w:tr w:rsidR="00D97A7B" w:rsidRPr="00892246" w:rsidTr="0071103B">
        <w:trPr>
          <w:trHeight w:val="920"/>
        </w:trPr>
        <w:tc>
          <w:tcPr>
            <w:tcW w:w="1321" w:type="dxa"/>
            <w:shd w:val="clear" w:color="auto" w:fill="auto"/>
            <w:vAlign w:val="center"/>
          </w:tcPr>
          <w:p w:rsidR="00C278D2" w:rsidRDefault="00C278D2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  <w:lastRenderedPageBreak/>
              <w:t>reduceRight</w:t>
            </w:r>
            <w:proofErr w:type="spellEnd"/>
          </w:p>
        </w:tc>
        <w:tc>
          <w:tcPr>
            <w:tcW w:w="3641" w:type="dxa"/>
            <w:shd w:val="clear" w:color="auto" w:fill="auto"/>
            <w:vAlign w:val="center"/>
          </w:tcPr>
          <w:p w:rsidR="0071103B" w:rsidRPr="0071103B" w:rsidRDefault="0071103B" w:rsidP="0071103B">
            <w:pPr>
              <w:spacing w:after="0" w:line="240" w:lineRule="auto"/>
              <w:rPr>
                <w:rStyle w:val="HTML"/>
                <w:rFonts w:eastAsiaTheme="minorHAnsi"/>
              </w:rPr>
            </w:pPr>
            <w:proofErr w:type="spellStart"/>
            <w:r w:rsidRPr="0071103B">
              <w:rPr>
                <w:rStyle w:val="HTML"/>
                <w:rFonts w:eastAsiaTheme="minorHAnsi"/>
              </w:rPr>
              <w:t>reduce</w:t>
            </w:r>
            <w:proofErr w:type="spellEnd"/>
            <w:r w:rsidRPr="0071103B">
              <w:rPr>
                <w:rStyle w:val="HTML"/>
                <w:rFonts w:eastAsiaTheme="minorHAnsi"/>
                <w:lang w:val="en-US"/>
              </w:rPr>
              <w:t>Right</w:t>
            </w:r>
            <w:r w:rsidRPr="0071103B">
              <w:rPr>
                <w:rStyle w:val="HTML"/>
                <w:rFonts w:eastAsiaTheme="minorHAnsi"/>
              </w:rPr>
              <w:t>(</w:t>
            </w:r>
            <w:r w:rsidRPr="000A1434">
              <w:rPr>
                <w:rStyle w:val="HTML"/>
                <w:rFonts w:eastAsiaTheme="minorHAnsi"/>
                <w:lang w:val="en-US"/>
              </w:rPr>
              <w:t xml:space="preserve"> </w:t>
            </w:r>
            <w:proofErr w:type="spellStart"/>
            <w:r w:rsidRPr="0071103B">
              <w:rPr>
                <w:rStyle w:val="HTML"/>
                <w:rFonts w:eastAsiaTheme="minorHAnsi"/>
              </w:rPr>
              <w:t>callback</w:t>
            </w:r>
            <w:proofErr w:type="spellEnd"/>
            <w:r w:rsidRPr="0071103B">
              <w:rPr>
                <w:rStyle w:val="HTML"/>
                <w:rFonts w:eastAsiaTheme="minorHAnsi"/>
              </w:rPr>
              <w:t xml:space="preserve"> [, </w:t>
            </w:r>
            <w:proofErr w:type="spellStart"/>
            <w:r w:rsidRPr="0071103B">
              <w:rPr>
                <w:rStyle w:val="HTML"/>
                <w:rFonts w:eastAsiaTheme="minorHAnsi"/>
              </w:rPr>
              <w:t>initialValue</w:t>
            </w:r>
            <w:proofErr w:type="spellEnd"/>
            <w:r w:rsidRPr="0071103B">
              <w:rPr>
                <w:rStyle w:val="HTML"/>
                <w:rFonts w:eastAsiaTheme="minorHAnsi"/>
              </w:rPr>
              <w:t>])</w:t>
            </w:r>
          </w:p>
          <w:p w:rsidR="00C278D2" w:rsidRPr="0071103B" w:rsidRDefault="00F04206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</w:pPr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послідовно викликає функцію </w:t>
            </w:r>
            <w:proofErr w:type="spellStart"/>
            <w:r w:rsidRPr="0071103B">
              <w:rPr>
                <w:rStyle w:val="HTML"/>
                <w:rFonts w:eastAsiaTheme="minorHAnsi"/>
              </w:rPr>
              <w:t>callback</w:t>
            </w:r>
            <w:proofErr w:type="spellEnd"/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 один раз для кожного елемента масиву (за виключенням порожніх елементів</w:t>
            </w:r>
            <w:r w:rsidRPr="000A1434">
              <w:rPr>
                <w:rFonts w:ascii="Calibri" w:eastAsia="Times New Roman" w:hAnsi="Calibri" w:cs="Calibri"/>
                <w:color w:val="000000"/>
                <w:sz w:val="20"/>
                <w:lang w:val="en-US" w:eastAsia="uk-UA"/>
              </w:rPr>
              <w:t xml:space="preserve"> </w:t>
            </w:r>
            <w:r w:rsidRPr="0071103B">
              <w:rPr>
                <w:rFonts w:ascii="Calibri" w:eastAsia="Times New Roman" w:hAnsi="Calibri" w:cs="Calibri"/>
                <w:color w:val="000000"/>
                <w:sz w:val="20"/>
                <w:lang w:val="en-US" w:eastAsia="uk-UA"/>
              </w:rPr>
              <w:t>undefined</w:t>
            </w:r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), обчислюючи при цьому деяку величину. Значення величини при цьому поступово (зліва-направо) обраховується</w:t>
            </w:r>
            <w:r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 (накопичується)</w:t>
            </w:r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 на основі кожного елемента масиву. </w:t>
            </w:r>
            <w:r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>Наприклад, при знаходженні суми</w:t>
            </w:r>
            <w:r w:rsidRPr="0071103B">
              <w:rPr>
                <w:rFonts w:ascii="Calibri" w:eastAsia="Times New Roman" w:hAnsi="Calibri" w:cs="Calibri"/>
                <w:color w:val="000000"/>
                <w:sz w:val="20"/>
                <w:lang w:eastAsia="uk-UA"/>
              </w:rPr>
              <w:t xml:space="preserve"> до величини суми поступово додається кожен елемент масиву.</w:t>
            </w:r>
          </w:p>
        </w:tc>
        <w:tc>
          <w:tcPr>
            <w:tcW w:w="1660" w:type="dxa"/>
            <w:shd w:val="clear" w:color="auto" w:fill="auto"/>
            <w:vAlign w:val="center"/>
          </w:tcPr>
          <w:p w:rsidR="00C278D2" w:rsidRPr="00892246" w:rsidRDefault="00F04206" w:rsidP="00892246">
            <w:pPr>
              <w:spacing w:after="0" w:line="240" w:lineRule="auto"/>
              <w:rPr>
                <w:rFonts w:ascii="Symbol" w:eastAsia="Symbol" w:hAnsi="Symbol" w:cs="Symbol"/>
                <w:color w:val="000000"/>
                <w:lang w:eastAsia="uk-UA"/>
              </w:rPr>
            </w:pPr>
            <w:r>
              <w:t>повертає останнє обчислене значення акумульованої величини</w:t>
            </w:r>
          </w:p>
        </w:tc>
        <w:tc>
          <w:tcPr>
            <w:tcW w:w="5653" w:type="dxa"/>
            <w:shd w:val="clear" w:color="auto" w:fill="auto"/>
            <w:vAlign w:val="center"/>
          </w:tcPr>
          <w:p w:rsidR="00F04206" w:rsidRPr="00916486" w:rsidRDefault="00F04206" w:rsidP="00F0420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</w:pPr>
            <w:r w:rsidRPr="00916486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function callback(</w:t>
            </w:r>
            <w:proofErr w:type="spellStart"/>
            <w:proofErr w:type="gramStart"/>
            <w:r w:rsidRPr="005E0804">
              <w:rPr>
                <w:b/>
                <w:sz w:val="18"/>
              </w:rPr>
              <w:t>previousValue</w:t>
            </w:r>
            <w:proofErr w:type="spellEnd"/>
            <w:r w:rsidRPr="00916486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,</w:t>
            </w:r>
            <w:proofErr w:type="spellStart"/>
            <w:r w:rsidRPr="00916486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itemCopy</w:t>
            </w:r>
            <w:proofErr w:type="gramEnd"/>
            <w:r w:rsidRPr="00916486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,index,array</w:t>
            </w:r>
            <w:proofErr w:type="spellEnd"/>
            <w:r w:rsidRPr="00916486"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  <w:t>)</w:t>
            </w:r>
          </w:p>
          <w:p w:rsidR="00F04206" w:rsidRPr="0071103B" w:rsidRDefault="00F04206" w:rsidP="00F0420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</w:pPr>
            <w:r w:rsidRPr="0071103B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{</w:t>
            </w:r>
          </w:p>
          <w:p w:rsidR="00F04206" w:rsidRPr="00916486" w:rsidRDefault="00F04206" w:rsidP="00F0420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</w:pPr>
            <w:r w:rsidRPr="0071103B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 xml:space="preserve">  . .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.</w:t>
            </w:r>
          </w:p>
          <w:p w:rsidR="00F04206" w:rsidRPr="0071103B" w:rsidRDefault="00F04206" w:rsidP="00F0420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</w:pPr>
            <w:r w:rsidRPr="0071103B">
              <w:rPr>
                <w:rFonts w:ascii="Courier New" w:eastAsia="Times New Roman" w:hAnsi="Courier New" w:cs="Courier New"/>
                <w:color w:val="000000"/>
                <w:sz w:val="20"/>
                <w:lang w:val="en-US" w:eastAsia="uk-UA"/>
              </w:rPr>
              <w:t>}</w:t>
            </w:r>
          </w:p>
          <w:p w:rsidR="00F04206" w:rsidRDefault="00F04206" w:rsidP="00F04206">
            <w:pPr>
              <w:spacing w:after="0" w:line="240" w:lineRule="auto"/>
            </w:pPr>
            <w:proofErr w:type="spellStart"/>
            <w:r>
              <w:t>previousValue</w:t>
            </w:r>
            <w:proofErr w:type="spellEnd"/>
            <w:r>
              <w:t xml:space="preserve"> – результат</w:t>
            </w:r>
            <w:r w:rsidRPr="00221FBA">
              <w:t xml:space="preserve"> виклику функції </w:t>
            </w:r>
            <w:r>
              <w:t>для попереднього елемента (</w:t>
            </w:r>
            <w:proofErr w:type="spellStart"/>
            <w:r>
              <w:t>проміжковий</w:t>
            </w:r>
            <w:proofErr w:type="spellEnd"/>
            <w:r>
              <w:t xml:space="preserve"> </w:t>
            </w:r>
            <w:r w:rsidRPr="00221FBA">
              <w:t>результат</w:t>
            </w:r>
            <w:r>
              <w:t xml:space="preserve"> акумульованої величини).</w:t>
            </w:r>
            <w:r>
              <w:br/>
            </w:r>
            <w:proofErr w:type="spellStart"/>
            <w:r w:rsidRPr="00221FBA">
              <w:t>previousValue</w:t>
            </w:r>
            <w:proofErr w:type="spellEnd"/>
            <w:r w:rsidRPr="00221FBA">
              <w:t xml:space="preserve"> при першому виклику </w:t>
            </w:r>
            <w:r>
              <w:t>дорівнює;</w:t>
            </w:r>
          </w:p>
          <w:p w:rsidR="00C278D2" w:rsidRPr="00892246" w:rsidRDefault="00F04206" w:rsidP="00F042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proofErr w:type="spellStart"/>
            <w:r w:rsidRPr="00221FBA">
              <w:t>initi</w:t>
            </w:r>
            <w:r>
              <w:t>alValue</w:t>
            </w:r>
            <w:proofErr w:type="spellEnd"/>
            <w:r>
              <w:t xml:space="preserve">. Якщо </w:t>
            </w:r>
            <w:proofErr w:type="spellStart"/>
            <w:r>
              <w:t>initialValue</w:t>
            </w:r>
            <w:proofErr w:type="spellEnd"/>
            <w:r>
              <w:t xml:space="preserve"> не вказано</w:t>
            </w:r>
            <w:r w:rsidRPr="00221FBA">
              <w:t xml:space="preserve">, то </w:t>
            </w:r>
            <w:proofErr w:type="spellStart"/>
            <w:r w:rsidRPr="00221FBA">
              <w:t>previousValue</w:t>
            </w:r>
            <w:proofErr w:type="spellEnd"/>
            <w:r w:rsidRPr="00221FBA">
              <w:t xml:space="preserve"> </w:t>
            </w:r>
            <w:r>
              <w:t xml:space="preserve">спочатку </w:t>
            </w:r>
            <w:r w:rsidRPr="00221FBA">
              <w:t>дорівнює першому елементу масиву, а перебір починається з другого</w:t>
            </w:r>
          </w:p>
        </w:tc>
        <w:tc>
          <w:tcPr>
            <w:tcW w:w="3804" w:type="dxa"/>
          </w:tcPr>
          <w:p w:rsidR="00C278D2" w:rsidRDefault="00D97A7B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  <w:r>
              <w:rPr>
                <w:rFonts w:ascii="Calibri" w:eastAsia="Times New Roman" w:hAnsi="Calibri" w:cs="Calibri"/>
                <w:color w:val="000000"/>
                <w:lang w:eastAsia="uk-UA"/>
              </w:rPr>
              <w:t>Початкове значення суми дорівнює останньому елементу. Поступово розглядаючи елементи справа-наліво додаємо наступний елемент тільки у тому випадку, якщо його значення менше за поточне значення суми.</w:t>
            </w:r>
          </w:p>
          <w:p w:rsidR="00D97A7B" w:rsidRDefault="00D97A7B" w:rsidP="00D97A7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</w:p>
          <w:p w:rsidR="00D97A7B" w:rsidRDefault="00D97A7B" w:rsidP="00D97A7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, 2, 3];</w:t>
            </w:r>
          </w:p>
          <w:p w:rsidR="00D97A7B" w:rsidRDefault="00D97A7B" w:rsidP="00D97A7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reduceRigh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</w:p>
          <w:p w:rsidR="00D97A7B" w:rsidRDefault="00D97A7B" w:rsidP="00D97A7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urrentResul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x) =&gt;</w:t>
            </w:r>
          </w:p>
          <w:p w:rsidR="00D97A7B" w:rsidRDefault="00D97A7B" w:rsidP="00D97A7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 &lt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urrentResul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? </w:t>
            </w:r>
          </w:p>
          <w:p w:rsidR="00D97A7B" w:rsidRDefault="00D97A7B" w:rsidP="00D97A7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urrentResul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x :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</w:t>
            </w:r>
          </w:p>
          <w:p w:rsidR="00D97A7B" w:rsidRDefault="00D97A7B" w:rsidP="00D97A7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urrentResul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:rsidR="00D97A7B" w:rsidRPr="00D97A7B" w:rsidRDefault="00D97A7B" w:rsidP="00D97A7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//6</w:t>
            </w:r>
          </w:p>
        </w:tc>
      </w:tr>
      <w:tr w:rsidR="00067E58" w:rsidRPr="00892246" w:rsidTr="0071103B">
        <w:trPr>
          <w:trHeight w:val="920"/>
        </w:trPr>
        <w:tc>
          <w:tcPr>
            <w:tcW w:w="1321" w:type="dxa"/>
            <w:shd w:val="clear" w:color="auto" w:fill="auto"/>
            <w:vAlign w:val="center"/>
          </w:tcPr>
          <w:p w:rsidR="00067E58" w:rsidRPr="00067E58" w:rsidRDefault="00067E58" w:rsidP="008922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US" w:eastAsia="uk-UA"/>
              </w:rPr>
              <w:t>findIndex</w:t>
            </w:r>
            <w:bookmarkStart w:id="0" w:name="_GoBack"/>
            <w:bookmarkEnd w:id="0"/>
          </w:p>
        </w:tc>
        <w:tc>
          <w:tcPr>
            <w:tcW w:w="3641" w:type="dxa"/>
            <w:shd w:val="clear" w:color="auto" w:fill="auto"/>
            <w:vAlign w:val="center"/>
          </w:tcPr>
          <w:p w:rsidR="00067E58" w:rsidRPr="0071103B" w:rsidRDefault="00067E58" w:rsidP="0071103B">
            <w:pPr>
              <w:spacing w:after="0" w:line="240" w:lineRule="auto"/>
              <w:rPr>
                <w:rStyle w:val="HTML"/>
                <w:rFonts w:eastAsiaTheme="minorHAnsi"/>
              </w:rPr>
            </w:pPr>
          </w:p>
        </w:tc>
        <w:tc>
          <w:tcPr>
            <w:tcW w:w="1660" w:type="dxa"/>
            <w:shd w:val="clear" w:color="auto" w:fill="auto"/>
            <w:vAlign w:val="center"/>
          </w:tcPr>
          <w:p w:rsidR="00067E58" w:rsidRDefault="00067E58" w:rsidP="00892246">
            <w:pPr>
              <w:spacing w:after="0" w:line="240" w:lineRule="auto"/>
            </w:pPr>
          </w:p>
        </w:tc>
        <w:tc>
          <w:tcPr>
            <w:tcW w:w="5653" w:type="dxa"/>
            <w:shd w:val="clear" w:color="auto" w:fill="auto"/>
            <w:vAlign w:val="center"/>
          </w:tcPr>
          <w:p w:rsidR="00067E58" w:rsidRPr="00916486" w:rsidRDefault="00067E58" w:rsidP="00F04206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18"/>
                <w:lang w:val="en-US" w:eastAsia="uk-UA"/>
              </w:rPr>
            </w:pPr>
          </w:p>
        </w:tc>
        <w:tc>
          <w:tcPr>
            <w:tcW w:w="3804" w:type="dxa"/>
          </w:tcPr>
          <w:p w:rsidR="00067E58" w:rsidRDefault="00067E58" w:rsidP="00892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uk-UA"/>
              </w:rPr>
            </w:pPr>
          </w:p>
        </w:tc>
      </w:tr>
    </w:tbl>
    <w:p w:rsidR="00892246" w:rsidRDefault="00892246" w:rsidP="00352D2B">
      <w:pPr>
        <w:tabs>
          <w:tab w:val="left" w:pos="1236"/>
        </w:tabs>
      </w:pPr>
    </w:p>
    <w:p w:rsidR="00892246" w:rsidRDefault="00F04206" w:rsidP="00F04206">
      <w:pPr>
        <w:tabs>
          <w:tab w:val="left" w:pos="1236"/>
        </w:tabs>
        <w:ind w:firstLine="708"/>
      </w:pPr>
      <w:r>
        <w:t xml:space="preserve">Посилання на довідник з методів: </w:t>
      </w:r>
      <w:hyperlink r:id="rId7" w:history="1">
        <w:r w:rsidRPr="00BD2185">
          <w:rPr>
            <w:rStyle w:val="a5"/>
          </w:rPr>
          <w:t>https://developer.mozilla.org/ru/docs/Web/JavaScript/Reference/Global_Objects/Array</w:t>
        </w:r>
      </w:hyperlink>
    </w:p>
    <w:p w:rsidR="00F04206" w:rsidRDefault="00F04206" w:rsidP="00F04206">
      <w:pPr>
        <w:tabs>
          <w:tab w:val="left" w:pos="1236"/>
        </w:tabs>
        <w:ind w:firstLine="708"/>
      </w:pPr>
    </w:p>
    <w:p w:rsidR="00892246" w:rsidRDefault="00892246" w:rsidP="00352D2B">
      <w:pPr>
        <w:tabs>
          <w:tab w:val="left" w:pos="1236"/>
        </w:tabs>
      </w:pPr>
    </w:p>
    <w:p w:rsidR="00892246" w:rsidRDefault="00892246" w:rsidP="00352D2B">
      <w:pPr>
        <w:tabs>
          <w:tab w:val="left" w:pos="1236"/>
        </w:tabs>
      </w:pPr>
    </w:p>
    <w:p w:rsidR="00352D2B" w:rsidRDefault="00352D2B" w:rsidP="00352D2B">
      <w:pPr>
        <w:tabs>
          <w:tab w:val="left" w:pos="1236"/>
        </w:tabs>
      </w:pPr>
    </w:p>
    <w:p w:rsidR="00352D2B" w:rsidRDefault="00352D2B" w:rsidP="00352D2B">
      <w:pPr>
        <w:tabs>
          <w:tab w:val="left" w:pos="1236"/>
        </w:tabs>
      </w:pPr>
    </w:p>
    <w:p w:rsidR="00643C4F" w:rsidRDefault="00C77704">
      <w:r>
        <w:t xml:space="preserve">Приклад. </w:t>
      </w:r>
      <w:proofErr w:type="spellStart"/>
      <w:r>
        <w:t>Упорядквати</w:t>
      </w:r>
      <w:proofErr w:type="spellEnd"/>
      <w:r>
        <w:t xml:space="preserve"> за спаданням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,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a &gt; b) {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1;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a &lt; b) {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1;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va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etr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nt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ud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f);</w:t>
      </w:r>
    </w:p>
    <w:p w:rsidR="00C77704" w:rsidRDefault="00C77704" w:rsidP="00C7770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a);</w:t>
      </w:r>
    </w:p>
    <w:p w:rsidR="00C77704" w:rsidRDefault="00C77704" w:rsidP="00C77704">
      <w:r>
        <w:t>Приклад. Упорядкувати за зростанням за другою буквою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,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a[1] &gt; b[1]) {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1;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a[1] &lt; b[1]) {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1;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va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etr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nt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ud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:rsidR="00C77704" w:rsidRDefault="00C77704" w:rsidP="00C777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f);</w:t>
      </w:r>
    </w:p>
    <w:p w:rsidR="00C77704" w:rsidRDefault="00C77704" w:rsidP="00C7770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a);</w:t>
      </w:r>
    </w:p>
    <w:p w:rsidR="000B7FD1" w:rsidRDefault="000B7FD1" w:rsidP="000B7F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Задача.Кожн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парне число збільшити на 5.</w:t>
      </w:r>
    </w:p>
    <w:p w:rsidR="000B7FD1" w:rsidRDefault="000B7FD1" w:rsidP="000B7F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(x, i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0B7FD1" w:rsidRDefault="000B7FD1" w:rsidP="000B7F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</w:p>
    <w:p w:rsidR="000B7FD1" w:rsidRDefault="000B7FD1" w:rsidP="000B7F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%2==0) {</w:t>
      </w:r>
    </w:p>
    <w:p w:rsidR="000B7FD1" w:rsidRDefault="000B7FD1" w:rsidP="000B7F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 += 5;</w:t>
      </w:r>
    </w:p>
    <w:p w:rsidR="000B7FD1" w:rsidRDefault="000B7FD1" w:rsidP="000B7F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0B7FD1" w:rsidRDefault="000B7FD1" w:rsidP="000B7F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0B7FD1" w:rsidRDefault="000B7FD1" w:rsidP="000B7F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</w:t>
      </w:r>
    </w:p>
    <w:p w:rsidR="000B7FD1" w:rsidRDefault="000B7FD1" w:rsidP="000B7F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[2, 11, 3, 4, 24, 3];</w:t>
      </w:r>
    </w:p>
    <w:p w:rsidR="000B7FD1" w:rsidRDefault="000B7FD1" w:rsidP="000B7F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f);</w:t>
      </w:r>
    </w:p>
    <w:p w:rsidR="00C77704" w:rsidRDefault="000B7FD1" w:rsidP="000B7FD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a);</w:t>
      </w:r>
    </w:p>
    <w:p w:rsidR="0078162D" w:rsidRDefault="0078162D" w:rsidP="007816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8000"/>
          <w:sz w:val="19"/>
          <w:szCs w:val="19"/>
        </w:rPr>
        <w:t xml:space="preserve">//Задача. Дано масив років народження працівників. </w:t>
      </w:r>
    </w:p>
    <w:p w:rsidR="0078162D" w:rsidRDefault="0078162D" w:rsidP="007816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Вивести тих, які народилися між 1980 і 2003 роках.</w:t>
      </w:r>
    </w:p>
    <w:p w:rsidR="0078162D" w:rsidRDefault="0078162D" w:rsidP="007816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(x, i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78162D" w:rsidRDefault="0078162D" w:rsidP="007816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</w:t>
      </w:r>
    </w:p>
    <w:p w:rsidR="0078162D" w:rsidRDefault="0078162D" w:rsidP="007816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x &gt;= 1980 &amp;&amp; x &lt;= 2003) {</w:t>
      </w:r>
    </w:p>
    <w:p w:rsidR="0078162D" w:rsidRDefault="0078162D" w:rsidP="007816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x+</w:t>
      </w:r>
      <w:r>
        <w:rPr>
          <w:rFonts w:ascii="Consolas" w:hAnsi="Consolas" w:cs="Consolas"/>
          <w:color w:val="A31515"/>
          <w:sz w:val="19"/>
          <w:szCs w:val="19"/>
        </w:rPr>
        <w:t>",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78162D" w:rsidRDefault="0078162D" w:rsidP="007816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78162D" w:rsidRDefault="0078162D" w:rsidP="007816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78162D" w:rsidRDefault="0078162D" w:rsidP="007816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</w:t>
      </w:r>
    </w:p>
    <w:p w:rsidR="0078162D" w:rsidRDefault="0078162D" w:rsidP="007816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[1990,2001,1950,1967,2000];</w:t>
      </w:r>
    </w:p>
    <w:p w:rsidR="0078162D" w:rsidRDefault="0078162D" w:rsidP="0078162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f);</w:t>
      </w:r>
    </w:p>
    <w:p w:rsidR="00BA7000" w:rsidRPr="00BA7000" w:rsidRDefault="00BA7000" w:rsidP="0078162D">
      <w:pPr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2D777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</w:t>
      </w:r>
      <w:r w:rsidRPr="00BA7000">
        <w:rPr>
          <w:rFonts w:ascii="Consolas" w:hAnsi="Consolas" w:cs="Consolas"/>
          <w:color w:val="000000"/>
          <w:sz w:val="19"/>
          <w:szCs w:val="19"/>
          <w:lang w:val="ru-RU"/>
        </w:rPr>
        <w:t>------------------</w:t>
      </w:r>
    </w:p>
    <w:p w:rsidR="00BA7000" w:rsidRPr="002D777F" w:rsidRDefault="00BA7000" w:rsidP="0078162D">
      <w:pPr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BA7000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</w:t>
      </w:r>
      <w:r>
        <w:rPr>
          <w:rFonts w:ascii="Consolas" w:hAnsi="Consolas" w:cs="Consolas"/>
          <w:color w:val="000000"/>
          <w:sz w:val="19"/>
          <w:szCs w:val="19"/>
        </w:rPr>
        <w:t xml:space="preserve">//Ця ж задача за допомогою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lter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(x, i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x &gt;= 1980 &amp;&amp; x &lt; 2003);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[1990, 2001, 1950, 1967, 2000];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fil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f);</w:t>
      </w:r>
    </w:p>
    <w:p w:rsidR="00BA7000" w:rsidRPr="002D777F" w:rsidRDefault="00BA7000" w:rsidP="00BA7000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b);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Задача.Дано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масив імен працівників.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Сформувати новий масив, який складається з 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перших літер імен.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(x, i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[0];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va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etr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Olj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:rsidR="00BA7000" w:rsidRDefault="00BA7000" w:rsidP="00BA70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f);</w:t>
      </w:r>
    </w:p>
    <w:p w:rsidR="0078162D" w:rsidRDefault="00BA7000" w:rsidP="00BA7000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b);</w:t>
      </w:r>
    </w:p>
    <w:p w:rsidR="0078162D" w:rsidRDefault="0078162D" w:rsidP="0078162D">
      <w:pPr>
        <w:rPr>
          <w:rFonts w:ascii="Consolas" w:hAnsi="Consolas" w:cs="Consolas"/>
          <w:color w:val="000000"/>
          <w:sz w:val="19"/>
          <w:szCs w:val="19"/>
        </w:rPr>
      </w:pPr>
    </w:p>
    <w:p w:rsidR="0096428E" w:rsidRDefault="0096428E" w:rsidP="0096428E">
      <w:r>
        <w:t>Задача. Дано масив показників термометра протягом місяця. З’ясувати, чи є серед них дні, коли температура була меншою за 5 градусів.</w:t>
      </w:r>
    </w:p>
    <w:p w:rsidR="0078162D" w:rsidRDefault="0078162D" w:rsidP="0078162D">
      <w:pPr>
        <w:rPr>
          <w:rFonts w:ascii="Consolas" w:hAnsi="Consolas" w:cs="Consolas"/>
          <w:color w:val="000000"/>
          <w:sz w:val="19"/>
          <w:szCs w:val="19"/>
        </w:rPr>
      </w:pPr>
    </w:p>
    <w:p w:rsidR="0096428E" w:rsidRDefault="0096428E" w:rsidP="00964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(x, i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96428E" w:rsidRDefault="0096428E" w:rsidP="00964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&lt;5;</w:t>
      </w:r>
    </w:p>
    <w:p w:rsidR="0096428E" w:rsidRDefault="0096428E" w:rsidP="00964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96428E" w:rsidRDefault="0096428E" w:rsidP="00964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</w:t>
      </w:r>
    </w:p>
    <w:p w:rsidR="0096428E" w:rsidRDefault="0096428E" w:rsidP="00964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[10, 15, 1, 4, 32];</w:t>
      </w:r>
    </w:p>
    <w:p w:rsidR="0096428E" w:rsidRDefault="0096428E" w:rsidP="00964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so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f)) {</w:t>
      </w:r>
    </w:p>
    <w:p w:rsidR="0096428E" w:rsidRDefault="0096428E" w:rsidP="00964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hav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a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it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&lt;5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96428E" w:rsidRDefault="0096428E" w:rsidP="00964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96428E" w:rsidRDefault="0096428E" w:rsidP="00964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96428E" w:rsidRDefault="0096428E" w:rsidP="00964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l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ay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&gt;=5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96428E" w:rsidRDefault="0096428E" w:rsidP="0096428E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483F43" w:rsidRDefault="00483F43" w:rsidP="00483F43">
      <w:r>
        <w:t>Задача. Дано масив показників термометра протягом місяця. З’ясувати, чи усі показники є більшими за 10 градусів.</w:t>
      </w:r>
    </w:p>
    <w:p w:rsidR="00483F43" w:rsidRDefault="00483F43" w:rsidP="00483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(x, i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483F43" w:rsidRDefault="00483F43" w:rsidP="00483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&gt;10;</w:t>
      </w:r>
    </w:p>
    <w:p w:rsidR="00483F43" w:rsidRDefault="00483F43" w:rsidP="00483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483F43" w:rsidRDefault="00483F43" w:rsidP="00483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</w:t>
      </w:r>
    </w:p>
    <w:p w:rsidR="00483F43" w:rsidRDefault="00483F43" w:rsidP="00483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[10, 15, 1, 4, 32];</w:t>
      </w:r>
    </w:p>
    <w:p w:rsidR="00483F43" w:rsidRDefault="00483F43" w:rsidP="00483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eve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f)) {</w:t>
      </w:r>
    </w:p>
    <w:p w:rsidR="00483F43" w:rsidRDefault="00483F43" w:rsidP="00483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l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ay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&gt;10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83F43" w:rsidRDefault="00483F43" w:rsidP="00483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483F43" w:rsidRDefault="00483F43" w:rsidP="00483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483F43" w:rsidRDefault="00483F43" w:rsidP="00483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he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a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&lt;=10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483F43" w:rsidRDefault="00483F43" w:rsidP="00483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78162D" w:rsidRDefault="00483F43" w:rsidP="00483F43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BD1FF4" w:rsidRDefault="00BD1FF4" w:rsidP="00BD1FF4">
      <w:r>
        <w:t>Задача. Знайти добуток від’ємних елементів масиву.</w:t>
      </w:r>
    </w:p>
    <w:p w:rsidR="000B7FD1" w:rsidRDefault="000B7FD1" w:rsidP="000B7FD1">
      <w:pPr>
        <w:rPr>
          <w:rFonts w:ascii="Consolas" w:hAnsi="Consolas" w:cs="Consolas"/>
          <w:color w:val="000000"/>
          <w:sz w:val="19"/>
          <w:szCs w:val="19"/>
        </w:rPr>
      </w:pP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x, i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x&lt;0) {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= x;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 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--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[17, 2, -3, 4, -5];</w:t>
      </w:r>
    </w:p>
    <w:p w:rsidR="000B7FD1" w:rsidRDefault="00BD1FF4" w:rsidP="00BD1FF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redu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f,1);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le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c);</w:t>
      </w:r>
    </w:p>
    <w:p w:rsidR="000B7FD1" w:rsidRPr="002D777F" w:rsidRDefault="000B7FD1" w:rsidP="000B7FD1">
      <w:pPr>
        <w:rPr>
          <w:rFonts w:ascii="Consolas" w:hAnsi="Consolas" w:cs="Consolas"/>
          <w:color w:val="000000"/>
          <w:sz w:val="19"/>
          <w:szCs w:val="19"/>
          <w:lang w:val="ru-RU"/>
        </w:rPr>
      </w:pPr>
    </w:p>
    <w:p w:rsidR="00BD1FF4" w:rsidRDefault="00BD1FF4" w:rsidP="000B7FD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Задача. Знайти суму парних елементів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x, i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x%2==0) {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x;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 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---------------------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[17, 2, 3, 4, 5];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redu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f, 0);</w:t>
      </w:r>
    </w:p>
    <w:p w:rsidR="00BD1FF4" w:rsidRDefault="00BD1FF4" w:rsidP="00BD1F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c);</w:t>
      </w:r>
    </w:p>
    <w:p w:rsidR="00BD1FF4" w:rsidRPr="00BD1FF4" w:rsidRDefault="00BD1FF4" w:rsidP="000B7FD1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B7FD1" w:rsidRDefault="000B7FD1" w:rsidP="000B7FD1">
      <w:pPr>
        <w:rPr>
          <w:rFonts w:ascii="Consolas" w:hAnsi="Consolas" w:cs="Consolas"/>
          <w:color w:val="000000"/>
          <w:sz w:val="19"/>
          <w:szCs w:val="19"/>
        </w:rPr>
      </w:pPr>
    </w:p>
    <w:p w:rsidR="000B7FD1" w:rsidRPr="00C77704" w:rsidRDefault="000B7FD1" w:rsidP="000B7FD1"/>
    <w:sectPr w:rsidR="000B7FD1" w:rsidRPr="00C77704" w:rsidSect="002D777F">
      <w:pgSz w:w="16838" w:h="11906" w:orient="landscape"/>
      <w:pgMar w:top="1417" w:right="850" w:bottom="850" w:left="85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325303"/>
    <w:multiLevelType w:val="hybridMultilevel"/>
    <w:tmpl w:val="A560FDB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C513A6"/>
    <w:multiLevelType w:val="hybridMultilevel"/>
    <w:tmpl w:val="3C96B22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B45BDA"/>
    <w:multiLevelType w:val="hybridMultilevel"/>
    <w:tmpl w:val="F95AB1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MDKxNDIxMrI0MDRX0lEKTi0uzszPAykwrAUAOL7GfSwAAAA="/>
  </w:docVars>
  <w:rsids>
    <w:rsidRoot w:val="00C77704"/>
    <w:rsid w:val="00004010"/>
    <w:rsid w:val="00067E58"/>
    <w:rsid w:val="000A1434"/>
    <w:rsid w:val="000B7FD1"/>
    <w:rsid w:val="0016268F"/>
    <w:rsid w:val="00182BEA"/>
    <w:rsid w:val="002D777F"/>
    <w:rsid w:val="00301B12"/>
    <w:rsid w:val="00352D2B"/>
    <w:rsid w:val="003A78C4"/>
    <w:rsid w:val="00483F43"/>
    <w:rsid w:val="004C1BA3"/>
    <w:rsid w:val="005115A5"/>
    <w:rsid w:val="0053235B"/>
    <w:rsid w:val="00574ECB"/>
    <w:rsid w:val="005E0804"/>
    <w:rsid w:val="005E34A3"/>
    <w:rsid w:val="00605F4A"/>
    <w:rsid w:val="00643C4F"/>
    <w:rsid w:val="0066197A"/>
    <w:rsid w:val="0068068F"/>
    <w:rsid w:val="0069670B"/>
    <w:rsid w:val="0071103B"/>
    <w:rsid w:val="0078162D"/>
    <w:rsid w:val="007A5540"/>
    <w:rsid w:val="00831E7F"/>
    <w:rsid w:val="00852B20"/>
    <w:rsid w:val="00892246"/>
    <w:rsid w:val="008B56AA"/>
    <w:rsid w:val="008D6290"/>
    <w:rsid w:val="00907E80"/>
    <w:rsid w:val="00916486"/>
    <w:rsid w:val="0096428E"/>
    <w:rsid w:val="009729F2"/>
    <w:rsid w:val="009B4796"/>
    <w:rsid w:val="009D05C9"/>
    <w:rsid w:val="00A02D19"/>
    <w:rsid w:val="00A80922"/>
    <w:rsid w:val="00B44158"/>
    <w:rsid w:val="00B62B25"/>
    <w:rsid w:val="00B93827"/>
    <w:rsid w:val="00BA0A66"/>
    <w:rsid w:val="00BA7000"/>
    <w:rsid w:val="00BD1FF4"/>
    <w:rsid w:val="00C10F5C"/>
    <w:rsid w:val="00C278D2"/>
    <w:rsid w:val="00C77704"/>
    <w:rsid w:val="00CE5D50"/>
    <w:rsid w:val="00CF4B10"/>
    <w:rsid w:val="00D15579"/>
    <w:rsid w:val="00D97A7B"/>
    <w:rsid w:val="00DA1A68"/>
    <w:rsid w:val="00DB3BAC"/>
    <w:rsid w:val="00E04EE3"/>
    <w:rsid w:val="00E546E6"/>
    <w:rsid w:val="00EE0925"/>
    <w:rsid w:val="00F04206"/>
    <w:rsid w:val="00F324D7"/>
    <w:rsid w:val="00F63D8C"/>
    <w:rsid w:val="00F82AD6"/>
    <w:rsid w:val="00F941A9"/>
    <w:rsid w:val="00F96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695A4"/>
  <w15:chartTrackingRefBased/>
  <w15:docId w15:val="{93C92FCB-795C-4988-BD75-B04D85D02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A70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A7000"/>
    <w:pPr>
      <w:ind w:left="720"/>
      <w:contextualSpacing/>
    </w:pPr>
  </w:style>
  <w:style w:type="character" w:styleId="HTML">
    <w:name w:val="HTML Code"/>
    <w:uiPriority w:val="99"/>
    <w:rsid w:val="003A78C4"/>
    <w:rPr>
      <w:rFonts w:ascii="Courier New" w:eastAsia="Times New Roman" w:hAnsi="Courier New" w:cs="Courier New"/>
      <w:sz w:val="20"/>
      <w:szCs w:val="20"/>
    </w:rPr>
  </w:style>
  <w:style w:type="character" w:styleId="a5">
    <w:name w:val="Hyperlink"/>
    <w:basedOn w:val="a0"/>
    <w:uiPriority w:val="99"/>
    <w:unhideWhenUsed/>
    <w:rsid w:val="00F04206"/>
    <w:rPr>
      <w:color w:val="0563C1" w:themeColor="hyperlink"/>
      <w:u w:val="single"/>
    </w:rPr>
  </w:style>
  <w:style w:type="character" w:styleId="a6">
    <w:name w:val="FollowedHyperlink"/>
    <w:basedOn w:val="a0"/>
    <w:uiPriority w:val="99"/>
    <w:semiHidden/>
    <w:unhideWhenUsed/>
    <w:rsid w:val="00F042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0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eloper.mozilla.org/ru/docs/Web/JavaScript/Reference/Global_Objects/Arra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503</Words>
  <Characters>14269</Characters>
  <Application>Microsoft Office Word</Application>
  <DocSecurity>0</DocSecurity>
  <Lines>118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5</cp:revision>
  <dcterms:created xsi:type="dcterms:W3CDTF">2018-10-12T10:39:00Z</dcterms:created>
  <dcterms:modified xsi:type="dcterms:W3CDTF">2019-05-26T23:11:00Z</dcterms:modified>
</cp:coreProperties>
</file>